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82334" w14:textId="2E04ABB7" w:rsidR="006D4668" w:rsidRPr="006D4668" w:rsidRDefault="00102F1E" w:rsidP="00102F1E">
      <w:pPr>
        <w:pStyle w:val="Heading1"/>
      </w:pPr>
      <w:r>
        <w:t xml:space="preserve">Risk of Bias Assessment for </w:t>
      </w:r>
      <w:r w:rsidR="00FA2401">
        <w:t>Diagnostic Test Accuracy Studies</w:t>
      </w:r>
    </w:p>
    <w:p w14:paraId="18ED96B8" w14:textId="5870CE79" w:rsidR="006D4668" w:rsidRDefault="006D4668" w:rsidP="006D4668">
      <w:pPr>
        <w:rPr>
          <w:rFonts w:cstheme="minorHAnsi"/>
          <w:sz w:val="20"/>
          <w:szCs w:val="20"/>
        </w:rPr>
      </w:pPr>
    </w:p>
    <w:p w14:paraId="7AADEC8B" w14:textId="7D58829C" w:rsidR="00F81593" w:rsidRDefault="00F81593" w:rsidP="006D4668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1164"/>
        <w:gridCol w:w="1164"/>
        <w:gridCol w:w="1163"/>
        <w:gridCol w:w="1163"/>
        <w:gridCol w:w="1163"/>
        <w:gridCol w:w="1163"/>
        <w:gridCol w:w="1163"/>
        <w:gridCol w:w="1163"/>
        <w:gridCol w:w="1093"/>
        <w:gridCol w:w="1093"/>
      </w:tblGrid>
      <w:tr w:rsidR="00222CD0" w14:paraId="1DC071A8" w14:textId="6667A706" w:rsidTr="00B526F9">
        <w:trPr>
          <w:cantSplit/>
          <w:trHeight w:val="2825"/>
        </w:trPr>
        <w:tc>
          <w:tcPr>
            <w:tcW w:w="1458" w:type="dxa"/>
            <w:textDirection w:val="btLr"/>
          </w:tcPr>
          <w:p w14:paraId="2DC8440F" w14:textId="0920103B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ference (Author,</w:t>
            </w:r>
            <w:r w:rsidR="00225C70">
              <w:rPr>
                <w:rFonts w:cstheme="minorHAnsi"/>
                <w:sz w:val="20"/>
                <w:szCs w:val="20"/>
              </w:rPr>
              <w:t xml:space="preserve"> y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164" w:type="dxa"/>
            <w:textDirection w:val="btLr"/>
          </w:tcPr>
          <w:p w14:paraId="76E7BC5A" w14:textId="12D2B963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secutive or random sample enrolled</w:t>
            </w:r>
          </w:p>
        </w:tc>
        <w:tc>
          <w:tcPr>
            <w:tcW w:w="1164" w:type="dxa"/>
            <w:textDirection w:val="btLr"/>
          </w:tcPr>
          <w:p w14:paraId="3331BEC9" w14:textId="3CEAD710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 case-control design avoided</w:t>
            </w:r>
          </w:p>
        </w:tc>
        <w:tc>
          <w:tcPr>
            <w:tcW w:w="1163" w:type="dxa"/>
            <w:textDirection w:val="btLr"/>
          </w:tcPr>
          <w:p w14:paraId="1670E2B0" w14:textId="75277019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appropriate exclusions avoided</w:t>
            </w:r>
          </w:p>
        </w:tc>
        <w:tc>
          <w:tcPr>
            <w:tcW w:w="1163" w:type="dxa"/>
            <w:textDirection w:val="btLr"/>
          </w:tcPr>
          <w:p w14:paraId="03B54039" w14:textId="090AC97C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dex test interpreted without the knowledge of results of reference standard</w:t>
            </w:r>
          </w:p>
        </w:tc>
        <w:tc>
          <w:tcPr>
            <w:tcW w:w="1163" w:type="dxa"/>
            <w:textDirection w:val="btLr"/>
          </w:tcPr>
          <w:p w14:paraId="5B6D8CB8" w14:textId="43554475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e-specified threshold if used</w:t>
            </w:r>
          </w:p>
        </w:tc>
        <w:tc>
          <w:tcPr>
            <w:tcW w:w="1163" w:type="dxa"/>
            <w:textDirection w:val="btLr"/>
          </w:tcPr>
          <w:p w14:paraId="14BC49A9" w14:textId="4AF7F570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ference standard likely to correctly classify the target condition</w:t>
            </w:r>
          </w:p>
        </w:tc>
        <w:tc>
          <w:tcPr>
            <w:tcW w:w="1163" w:type="dxa"/>
            <w:textDirection w:val="btLr"/>
          </w:tcPr>
          <w:p w14:paraId="16629191" w14:textId="4C6748C9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ference standard results interpreted without knowledge of index test results</w:t>
            </w:r>
          </w:p>
        </w:tc>
        <w:tc>
          <w:tcPr>
            <w:tcW w:w="1163" w:type="dxa"/>
            <w:textDirection w:val="btLr"/>
          </w:tcPr>
          <w:p w14:paraId="5E7731DA" w14:textId="24B233CE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ppropriate interval between index test and reference standards</w:t>
            </w:r>
          </w:p>
        </w:tc>
        <w:tc>
          <w:tcPr>
            <w:tcW w:w="1093" w:type="dxa"/>
            <w:textDirection w:val="btLr"/>
          </w:tcPr>
          <w:p w14:paraId="7A76796F" w14:textId="0305CC43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ll patients receive the same reference standard</w:t>
            </w:r>
          </w:p>
        </w:tc>
        <w:tc>
          <w:tcPr>
            <w:tcW w:w="1093" w:type="dxa"/>
            <w:textDirection w:val="btLr"/>
          </w:tcPr>
          <w:p w14:paraId="317F84C2" w14:textId="7A64E17D" w:rsidR="00222CD0" w:rsidRDefault="00222CD0" w:rsidP="006847F4">
            <w:pPr>
              <w:ind w:left="113" w:right="113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ll patients included in the analysis</w:t>
            </w:r>
          </w:p>
        </w:tc>
      </w:tr>
      <w:tr w:rsidR="00DB07C2" w14:paraId="2C6FE11F" w14:textId="2E6E0D4B" w:rsidTr="000C49B8">
        <w:trPr>
          <w:trHeight w:val="359"/>
        </w:trPr>
        <w:tc>
          <w:tcPr>
            <w:tcW w:w="1458" w:type="dxa"/>
          </w:tcPr>
          <w:p w14:paraId="7AD4FE5D" w14:textId="2E1B4DB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 w:hint="eastAsia"/>
                <w:sz w:val="20"/>
                <w:szCs w:val="20"/>
              </w:rPr>
              <w:t>Chang</w:t>
            </w:r>
            <w:r>
              <w:rPr>
                <w:rFonts w:cstheme="minorHAnsi"/>
                <w:sz w:val="20"/>
                <w:szCs w:val="20"/>
              </w:rPr>
              <w:t xml:space="preserve"> et al, 2020</w:t>
            </w:r>
          </w:p>
        </w:tc>
        <w:tc>
          <w:tcPr>
            <w:tcW w:w="1164" w:type="dxa"/>
          </w:tcPr>
          <w:p w14:paraId="582F28CD" w14:textId="5F91344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2400" behindDoc="0" locked="0" layoutInCell="1" allowOverlap="1" wp14:anchorId="608E99B9" wp14:editId="46A6A57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732</wp:posOffset>
                      </wp:positionV>
                      <wp:extent cx="243840" cy="243840"/>
                      <wp:effectExtent l="0" t="0" r="0" b="0"/>
                      <wp:wrapNone/>
                      <wp:docPr id="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AA7A081" id="Oval 28" o:spid="_x0000_s1026" style="position:absolute;left:0;text-align:left;margin-left:-.4pt;margin-top:.6pt;width:19.2pt;height:19.2pt;z-index:2532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243D136C" w14:textId="6AA2A90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26528" behindDoc="0" locked="0" layoutInCell="1" allowOverlap="1" wp14:anchorId="7D3B5E43" wp14:editId="699C1FA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732</wp:posOffset>
                      </wp:positionV>
                      <wp:extent cx="243840" cy="243840"/>
                      <wp:effectExtent l="0" t="0" r="0" b="0"/>
                      <wp:wrapNone/>
                      <wp:docPr id="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8B3599F" id="Oval 28" o:spid="_x0000_s1026" style="position:absolute;left:0;text-align:left;margin-left:-.4pt;margin-top:.6pt;width:19.2pt;height:19.2pt;z-index:2535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61ECCA2" w14:textId="2450E04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3424" behindDoc="0" locked="0" layoutInCell="1" allowOverlap="1" wp14:anchorId="4DB978A8" wp14:editId="4828EE9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1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D653F7A" id="Oval 28" o:spid="_x0000_s1026" style="position:absolute;left:0;text-align:left;margin-left:-.3pt;margin-top:-.2pt;width:19.2pt;height:19.2pt;z-index:2532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69D37BE" w14:textId="1C8EFAD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4448" behindDoc="0" locked="0" layoutInCell="1" allowOverlap="1" wp14:anchorId="343A534A" wp14:editId="65557C2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2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E43CA26" id="Oval 28" o:spid="_x0000_s1026" style="position:absolute;left:0;text-align:left;margin-left:-.25pt;margin-top:-.2pt;width:19.2pt;height:19.2pt;z-index:2532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IEsEwn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8706C83" w14:textId="7CDAD96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5472" behindDoc="0" locked="0" layoutInCell="1" allowOverlap="1" wp14:anchorId="72D34CA3" wp14:editId="1B89D771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050ACD2" id="Oval 28" o:spid="_x0000_s1026" style="position:absolute;left:0;text-align:left;margin-left:-.2pt;margin-top:-.2pt;width:19.2pt;height:19.2pt;z-index:2532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AffoIN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BFF9410" w14:textId="5C73D2D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6496" behindDoc="0" locked="0" layoutInCell="1" allowOverlap="1" wp14:anchorId="626C040D" wp14:editId="121ABEA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4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04F24D5" id="Oval 28" o:spid="_x0000_s1026" style="position:absolute;left:0;text-align:left;margin-left:-.15pt;margin-top:-.2pt;width:19.2pt;height:19.2pt;z-index:2532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VvdAst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6E005AC" w14:textId="27B5362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7520" behindDoc="0" locked="0" layoutInCell="1" allowOverlap="1" wp14:anchorId="6DEA997B" wp14:editId="2710D3C7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6B68BDC" id="Oval 28" o:spid="_x0000_s1026" style="position:absolute;left:0;text-align:left;margin-left:-.1pt;margin-top:-.2pt;width:19.2pt;height:19.2pt;z-index:2532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B7Xu2g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B468BDA" w14:textId="431E3AF0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8544" behindDoc="0" locked="0" layoutInCell="1" allowOverlap="1" wp14:anchorId="79C7ED70" wp14:editId="4B993B3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42F9E2" w14:textId="4CB033F5" w:rsidR="00DB07C2" w:rsidRPr="00B65A55" w:rsidRDefault="00DB07C2" w:rsidP="00B65A55">
                                  <w:pPr>
                                    <w:rPr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GB"/>
                                    </w:rPr>
                                    <w:t>n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9C7ED70" id="Oval 28" o:spid="_x0000_s1026" style="position:absolute;margin-left:-.05pt;margin-top:-.2pt;width:19.2pt;height:19.2pt;z-index:2532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" fillcolor="#00b050" stroked="f" strokeweight="1pt">
                      <v:stroke joinstyle="miter"/>
                      <v:textbox>
                        <w:txbxContent>
                          <w:p w14:paraId="2842F9E2" w14:textId="4CB033F5" w:rsidR="00DB07C2" w:rsidRPr="00B65A55" w:rsidRDefault="00DB07C2" w:rsidP="00B65A55">
                            <w:pPr>
                              <w:rPr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lang w:val="en-GB"/>
                              </w:rPr>
                              <w:t>ni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9BAEDC9" w14:textId="6EEA9A4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2336" behindDoc="0" locked="0" layoutInCell="1" allowOverlap="1" wp14:anchorId="392D0D54" wp14:editId="50821A4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8CABD8C" id="Oval 28" o:spid="_x0000_s1026" style="position:absolute;left:0;text-align:left;margin-left:-.3pt;margin-top:-.2pt;width:19.2pt;height:19.2pt;z-index:2532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F00D421" w14:textId="7A34083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8480" behindDoc="0" locked="0" layoutInCell="1" allowOverlap="1" wp14:anchorId="392B5223" wp14:editId="2A36F973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3570F4" id="Oval 28" o:spid="_x0000_s1026" style="position:absolute;left:0;text-align:left;margin-left:-.3pt;margin-top:-.2pt;width:19.2pt;height:19.2pt;z-index:2532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13C504D9" w14:textId="3FFD670E" w:rsidTr="000C49B8">
        <w:tc>
          <w:tcPr>
            <w:tcW w:w="1458" w:type="dxa"/>
          </w:tcPr>
          <w:p w14:paraId="5B1C1B35" w14:textId="6881851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F303B2">
              <w:rPr>
                <w:rFonts w:cstheme="minorHAnsi"/>
                <w:sz w:val="20"/>
                <w:szCs w:val="20"/>
              </w:rPr>
              <w:t>Wing et al, 2021</w:t>
            </w:r>
          </w:p>
        </w:tc>
        <w:tc>
          <w:tcPr>
            <w:tcW w:w="1164" w:type="dxa"/>
          </w:tcPr>
          <w:p w14:paraId="604C9BE4" w14:textId="00A0335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29568" behindDoc="0" locked="0" layoutInCell="1" allowOverlap="1" wp14:anchorId="1CDE8FE9" wp14:editId="1A0C7A9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19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0336D50" id="Oval 28" o:spid="_x0000_s1026" style="position:absolute;left:0;text-align:left;margin-left:-.4pt;margin-top:.1pt;width:19.2pt;height:19.2pt;z-index:2532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76055949" w14:textId="2578536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27552" behindDoc="0" locked="0" layoutInCell="1" allowOverlap="1" wp14:anchorId="1424F75B" wp14:editId="69321C7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9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C9E7BD3" id="Oval 28" o:spid="_x0000_s1026" style="position:absolute;left:0;text-align:left;margin-left:-.4pt;margin-top:.1pt;width:19.2pt;height:19.2pt;z-index:2535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63F2F18" w14:textId="5AE78CF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0592" behindDoc="0" locked="0" layoutInCell="1" allowOverlap="1" wp14:anchorId="001748E2" wp14:editId="6BC77CB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23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FD0C74" id="Oval 28" o:spid="_x0000_s1026" style="position:absolute;left:0;text-align:left;margin-left:-.3pt;margin-top:.35pt;width:19.2pt;height:19.2pt;z-index:2532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0FE8304" w14:textId="5CB5EEF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1616" behindDoc="0" locked="0" layoutInCell="1" allowOverlap="1" wp14:anchorId="4A9CC825" wp14:editId="5F098453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23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8D233EB" id="Oval 28" o:spid="_x0000_s1026" style="position:absolute;left:0;text-align:left;margin-left:-.25pt;margin-top:.35pt;width:19.2pt;height:19.2pt;z-index:2532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M4HtH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EF4D505" w14:textId="3BAD107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2640" behindDoc="0" locked="0" layoutInCell="1" allowOverlap="1" wp14:anchorId="795E5DC1" wp14:editId="0B26555F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23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2BCBD59" id="Oval 28" o:spid="_x0000_s1026" style="position:absolute;left:0;text-align:left;margin-left:-.2pt;margin-top:.35pt;width:19.2pt;height:19.2pt;z-index:2532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dpsQ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19CECDE" w14:textId="08F0EF3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3664" behindDoc="0" locked="0" layoutInCell="1" allowOverlap="1" wp14:anchorId="1E15A151" wp14:editId="58A5E298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23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625A7E4" id="Oval 28" o:spid="_x0000_s1026" style="position:absolute;left:0;text-align:left;margin-left:-.15pt;margin-top:.35pt;width:19.2pt;height:19.2pt;z-index:2532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DhEvZH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C37F3F7" w14:textId="5C412F0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4688" behindDoc="0" locked="0" layoutInCell="1" allowOverlap="1" wp14:anchorId="4BB58ACA" wp14:editId="6EF2CD30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24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42D609C" id="Oval 28" o:spid="_x0000_s1026" style="position:absolute;left:0;text-align:left;margin-left:-.1pt;margin-top:.35pt;width:19.2pt;height:19.2pt;z-index:2532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Fr5Psr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997131C" w14:textId="4CF62E3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5712" behindDoc="0" locked="0" layoutInCell="1" allowOverlap="1" wp14:anchorId="1B573F3C" wp14:editId="73B6A0D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24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A83499A" id="Oval 28" o:spid="_x0000_s1026" style="position:absolute;left:0;text-align:left;margin-left:-.05pt;margin-top:.35pt;width:19.2pt;height:19.2pt;z-index:2532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LlV+0f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AC400EF" w14:textId="10EDFC6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3360" behindDoc="0" locked="0" layoutInCell="1" allowOverlap="1" wp14:anchorId="14F859A1" wp14:editId="4044983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323E1CC" id="Oval 28" o:spid="_x0000_s1026" style="position:absolute;left:0;text-align:left;margin-left:-.3pt;margin-top:.35pt;width:19.2pt;height:19.2pt;z-index:2532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7675874" w14:textId="2B5C841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9504" behindDoc="0" locked="0" layoutInCell="1" allowOverlap="1" wp14:anchorId="17437E95" wp14:editId="228F6C0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3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C475FAD" id="Oval 28" o:spid="_x0000_s1026" style="position:absolute;left:0;text-align:left;margin-left:-.3pt;margin-top:.35pt;width:19.2pt;height:19.2pt;z-index:2532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4B9B8F87" w14:textId="022A3A4D" w:rsidTr="000C49B8">
        <w:tc>
          <w:tcPr>
            <w:tcW w:w="1458" w:type="dxa"/>
          </w:tcPr>
          <w:p w14:paraId="0857ACFC" w14:textId="4BDB260F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Poplin et al, 2018</w:t>
            </w:r>
          </w:p>
        </w:tc>
        <w:tc>
          <w:tcPr>
            <w:tcW w:w="1164" w:type="dxa"/>
          </w:tcPr>
          <w:p w14:paraId="26940336" w14:textId="0BC7BCE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6736" behindDoc="0" locked="0" layoutInCell="1" allowOverlap="1" wp14:anchorId="08A717FB" wp14:editId="7330861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24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EBE875F" id="Oval 28" o:spid="_x0000_s1026" style="position:absolute;left:0;text-align:left;margin-left:-.4pt;margin-top:-.2pt;width:19.2pt;height:19.2pt;z-index:2532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K8Vk1j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174BE2EC" w14:textId="427B338F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28576" behindDoc="0" locked="0" layoutInCell="1" allowOverlap="1" wp14:anchorId="0B75DA7B" wp14:editId="434B58E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2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F13BC39" id="Oval 28" o:spid="_x0000_s1026" style="position:absolute;left:0;text-align:left;margin-left:-.4pt;margin-top:-.2pt;width:19.2pt;height:19.2pt;z-index:2535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K8Vk1j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54D22F8" w14:textId="24DBD7F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7760" behindDoc="0" locked="0" layoutInCell="1" allowOverlap="1" wp14:anchorId="20F92707" wp14:editId="2795CF2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1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C43D818" id="Oval 28" o:spid="_x0000_s1026" style="position:absolute;left:0;text-align:left;margin-left:-.3pt;margin-top:-.2pt;width:19.2pt;height:19.2pt;z-index:2532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B435685" w14:textId="6A49F5B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8784" behindDoc="0" locked="0" layoutInCell="1" allowOverlap="1" wp14:anchorId="3264642B" wp14:editId="3938725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1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3D9A27E" id="Oval 28" o:spid="_x0000_s1026" style="position:absolute;left:0;text-align:left;margin-left:-.25pt;margin-top:-.2pt;width:19.2pt;height:19.2pt;z-index:2532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IEsEwn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15AD84D" w14:textId="73976A3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4624" behindDoc="0" locked="0" layoutInCell="1" allowOverlap="1" wp14:anchorId="12D3633B" wp14:editId="45885544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5080</wp:posOffset>
                      </wp:positionV>
                      <wp:extent cx="243840" cy="243840"/>
                      <wp:effectExtent l="0" t="0" r="0" b="0"/>
                      <wp:wrapNone/>
                      <wp:docPr id="75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7D8063" id="Oval 28" o:spid="_x0000_s1026" style="position:absolute;left:0;text-align:left;margin-left:-.2pt;margin-top:.4pt;width:19.2pt;height:19.2pt;z-index:2532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K7J5g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528CD5B" w14:textId="29891135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5648" behindDoc="0" locked="0" layoutInCell="1" allowOverlap="1" wp14:anchorId="0A65F04E" wp14:editId="1A3BF8BB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080</wp:posOffset>
                      </wp:positionV>
                      <wp:extent cx="243840" cy="243840"/>
                      <wp:effectExtent l="0" t="0" r="0" b="0"/>
                      <wp:wrapNone/>
                      <wp:docPr id="75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DB988A2" id="Oval 28" o:spid="_x0000_s1026" style="position:absolute;left:0;text-align:left;margin-left:-.1pt;margin-top:.4pt;width:19.2pt;height:19.2pt;z-index:2532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TbNkoNsAAAAE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95AC533" w14:textId="174B562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39808" behindDoc="0" locked="0" layoutInCell="1" allowOverlap="1" wp14:anchorId="40354E44" wp14:editId="09C1EE69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1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87C03AD" id="Oval 28" o:spid="_x0000_s1026" style="position:absolute;left:0;text-align:left;margin-left:-.1pt;margin-top:-.2pt;width:19.2pt;height:19.2pt;z-index:2532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B7Xu2g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A4BDE49" w14:textId="5618D2E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0832" behindDoc="0" locked="0" layoutInCell="1" allowOverlap="1" wp14:anchorId="115F9AB9" wp14:editId="6FE3E8C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1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962E357" id="Oval 28" o:spid="_x0000_s1026" style="position:absolute;left:0;text-align:left;margin-left:-.05pt;margin-top:-.2pt;width:19.2pt;height:19.2pt;z-index:2532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Sc5a9t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3F99855D" w14:textId="270D381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4384" behindDoc="0" locked="0" layoutInCell="1" allowOverlap="1" wp14:anchorId="412E0753" wp14:editId="1565910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5CD85BD" id="Oval 28" o:spid="_x0000_s1026" style="position:absolute;left:0;text-align:left;margin-left:-.3pt;margin-top:-.2pt;width:19.2pt;height:19.2pt;z-index:2532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90B5824" w14:textId="466108A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0528" behindDoc="0" locked="0" layoutInCell="1" allowOverlap="1" wp14:anchorId="139600A2" wp14:editId="7478991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6445210" id="Oval 28" o:spid="_x0000_s1026" style="position:absolute;left:0;text-align:left;margin-left:-.3pt;margin-top:-.2pt;width:19.2pt;height:19.2pt;z-index:2532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3CF8239A" w14:textId="5B4770AA" w:rsidTr="00225C70">
        <w:trPr>
          <w:trHeight w:val="493"/>
        </w:trPr>
        <w:tc>
          <w:tcPr>
            <w:tcW w:w="1458" w:type="dxa"/>
          </w:tcPr>
          <w:p w14:paraId="29DE155F" w14:textId="314FE67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Rim et al, 2021</w:t>
            </w:r>
          </w:p>
        </w:tc>
        <w:tc>
          <w:tcPr>
            <w:tcW w:w="1164" w:type="dxa"/>
          </w:tcPr>
          <w:p w14:paraId="47E6A37F" w14:textId="0F208C4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1856" behindDoc="0" locked="0" layoutInCell="1" allowOverlap="1" wp14:anchorId="6EB181D6" wp14:editId="5197183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2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30A124D" id="Oval 28" o:spid="_x0000_s1026" style="position:absolute;left:0;text-align:left;margin-left:-.4pt;margin-top:.25pt;width:19.2pt;height:19.2pt;z-index:2532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5PXSs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761B0BA3" w14:textId="3C9D926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29600" behindDoc="0" locked="0" layoutInCell="1" allowOverlap="1" wp14:anchorId="0406F52E" wp14:editId="19F8A52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DFFE23B" id="Oval 28" o:spid="_x0000_s1026" style="position:absolute;left:0;text-align:left;margin-left:-.4pt;margin-top:.25pt;width:19.2pt;height:19.2pt;z-index:2535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5PXSs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69A5784" w14:textId="688FD5D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2880" behindDoc="0" locked="0" layoutInCell="1" allowOverlap="1" wp14:anchorId="710B5AF7" wp14:editId="2C89142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2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5642079" id="Oval 28" o:spid="_x0000_s1026" style="position:absolute;left:0;text-align:left;margin-left:-.3pt;margin-top:.25pt;width:19.2pt;height:19.2pt;z-index:2532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9QzX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A1C1A9F" w14:textId="30381A05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3904" behindDoc="0" locked="0" layoutInCell="1" allowOverlap="1" wp14:anchorId="734B092E" wp14:editId="21D70705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2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8344582" id="Oval 28" o:spid="_x0000_s1026" style="position:absolute;left:0;text-align:left;margin-left:-.25pt;margin-top:.25pt;width:19.2pt;height:19.2pt;z-index:2532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e7/Bv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3364464" w14:textId="06A01578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4928" behindDoc="0" locked="0" layoutInCell="1" allowOverlap="1" wp14:anchorId="46643F10" wp14:editId="5134FF0A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2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7ADB2ED" id="Oval 28" o:spid="_x0000_s1026" style="position:absolute;left:0;text-align:left;margin-left:-.2pt;margin-top:.25pt;width:19.2pt;height:19.2pt;z-index:2532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+pTyL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3EA891E" w14:textId="78B2CFD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5952" behindDoc="0" locked="0" layoutInCell="1" allowOverlap="1" wp14:anchorId="7EDBBDEC" wp14:editId="7929139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2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CF7E5A9" id="Oval 28" o:spid="_x0000_s1026" style="position:absolute;left:0;text-align:left;margin-left:-.15pt;margin-top:.25pt;width:19.2pt;height:19.2pt;z-index:2532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pLNrn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79B271B" w14:textId="7E98D9D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6976" behindDoc="0" locked="0" layoutInCell="1" allowOverlap="1" wp14:anchorId="48EA60B4" wp14:editId="37E2B7AB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C2EC32C" id="Oval 28" o:spid="_x0000_s1026" style="position:absolute;left:0;text-align:left;margin-left:-.1pt;margin-top:.25pt;width:19.2pt;height:19.2pt;z-index:2532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Ej2teL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637FD2A" w14:textId="2BB11EF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8000" behindDoc="0" locked="0" layoutInCell="1" allowOverlap="1" wp14:anchorId="44FDC717" wp14:editId="0FACED2C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2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DAAC08B" id="Oval 28" o:spid="_x0000_s1026" style="position:absolute;left:0;text-align:left;margin-left:-.05pt;margin-top:.25pt;width:19.2pt;height:19.2pt;z-index:2532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KtacG/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76202AE" w14:textId="16169F7B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5408" behindDoc="0" locked="0" layoutInCell="1" allowOverlap="1" wp14:anchorId="7CF0FCD5" wp14:editId="7813607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4A32786" id="Oval 28" o:spid="_x0000_s1026" style="position:absolute;left:0;text-align:left;margin-left:-.3pt;margin-top:.25pt;width:19.2pt;height:19.2pt;z-index:2532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9QzX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EBA03D2" w14:textId="1278C50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1552" behindDoc="0" locked="0" layoutInCell="1" allowOverlap="1" wp14:anchorId="3E2C5E29" wp14:editId="1A697B65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3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9315C21" id="Oval 28" o:spid="_x0000_s1026" style="position:absolute;left:0;text-align:left;margin-left:-.3pt;margin-top:.25pt;width:19.2pt;height:19.2pt;z-index:2532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9QzX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7F405701" w14:textId="2F9EC633" w:rsidTr="000C49B8">
        <w:tc>
          <w:tcPr>
            <w:tcW w:w="1458" w:type="dxa"/>
          </w:tcPr>
          <w:p w14:paraId="774AB3CB" w14:textId="7777777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Son et al, 2020</w:t>
            </w:r>
          </w:p>
          <w:p w14:paraId="167AA1A4" w14:textId="4DACBFE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4" w:type="dxa"/>
          </w:tcPr>
          <w:p w14:paraId="7997CA1F" w14:textId="018516A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5168" behindDoc="0" locked="0" layoutInCell="1" allowOverlap="1" wp14:anchorId="69C365FA" wp14:editId="5BAF9F6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E23770A" id="Oval 28" o:spid="_x0000_s1026" style="position:absolute;left:0;text-align:left;margin-left:-.4pt;margin-top:-.3pt;width:19.2pt;height:19.2pt;z-index:2532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2lHga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4F31F448" w14:textId="72E5836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0624" behindDoc="0" locked="0" layoutInCell="1" allowOverlap="1" wp14:anchorId="69EF7211" wp14:editId="21F7DA0F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4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DC7A48A" id="Oval 28" o:spid="_x0000_s1026" style="position:absolute;left:0;text-align:left;margin-left:-.4pt;margin-top:-.3pt;width:19.2pt;height:19.2pt;z-index:2535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2lHga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A755316" w14:textId="6B5BE13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6192" behindDoc="0" locked="0" layoutInCell="1" allowOverlap="1" wp14:anchorId="3EDC31A8" wp14:editId="7B82A70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7E15476" id="Oval 28" o:spid="_x0000_s1026" style="position:absolute;left:0;text-align:left;margin-left:-.3pt;margin-top:-.3pt;width:19.2pt;height:19.2pt;z-index:2532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xvjXbt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201402C" w14:textId="160BEE08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7216" behindDoc="0" locked="0" layoutInCell="1" allowOverlap="1" wp14:anchorId="62B772B5" wp14:editId="5E4EA05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459C9E" id="Oval 28" o:spid="_x0000_s1026" style="position:absolute;left:0;text-align:left;margin-left:-.25pt;margin-top:-.3pt;width:19.2pt;height:19.2pt;z-index:2532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PRoYDj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5078EE8" w14:textId="6C15B33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8240" behindDoc="0" locked="0" layoutInCell="1" allowOverlap="1" wp14:anchorId="1789F5F1" wp14:editId="096B147D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9CA5DED" id="Oval 28" o:spid="_x0000_s1026" style="position:absolute;left:0;text-align:left;margin-left:-.2pt;margin-top:-.3pt;width:19.2pt;height:19.2pt;z-index:2532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OvE8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E023998" w14:textId="5CA0159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9264" behindDoc="0" locked="0" layoutInCell="1" allowOverlap="1" wp14:anchorId="04692FA1" wp14:editId="6BFDA6D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EC3E1A" id="Oval 28" o:spid="_x0000_s1026" style="position:absolute;left:0;text-align:left;margin-left:-.15pt;margin-top:-.3pt;width:19.2pt;height:19.2pt;z-index:2532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OzM4P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668317E" w14:textId="1EC5BC8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0288" behindDoc="0" locked="0" layoutInCell="1" allowOverlap="1" wp14:anchorId="22DF2C04" wp14:editId="7CF5B4F4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C06865C" id="Oval 28" o:spid="_x0000_s1026" style="position:absolute;left:0;text-align:left;margin-left:-.1pt;margin-top:-.3pt;width:19.2pt;height:19.2pt;z-index:2532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Dhqek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63F8E3B" w14:textId="623ED5E8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1312" behindDoc="0" locked="0" layoutInCell="1" allowOverlap="1" wp14:anchorId="1FA105B7" wp14:editId="792BFFC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3BFBBEF" id="Oval 28" o:spid="_x0000_s1026" style="position:absolute;left:0;text-align:left;margin-left:-.05pt;margin-top:-.3pt;width:19.2pt;height:19.2pt;z-index:2532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DyKKcf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FED3B1D" w14:textId="2DA974AB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6432" behindDoc="0" locked="0" layoutInCell="1" allowOverlap="1" wp14:anchorId="58ED7D37" wp14:editId="28008156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DCDD513" id="Oval 28" o:spid="_x0000_s1026" style="position:absolute;left:0;text-align:left;margin-left:-.3pt;margin-top:-.3pt;width:19.2pt;height:19.2pt;z-index:2532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xvjXbt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92653B7" w14:textId="7860A20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2576" behindDoc="0" locked="0" layoutInCell="1" allowOverlap="1" wp14:anchorId="2E361109" wp14:editId="366E8673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3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5E1DF77" id="Oval 28" o:spid="_x0000_s1026" style="position:absolute;left:0;text-align:left;margin-left:-.3pt;margin-top:-.3pt;width:19.2pt;height:19.2pt;z-index:2532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xvjXbt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518FAE1C" w14:textId="543A84BF" w:rsidTr="000C49B8">
        <w:tc>
          <w:tcPr>
            <w:tcW w:w="1458" w:type="dxa"/>
          </w:tcPr>
          <w:p w14:paraId="6256BF04" w14:textId="3DF5A70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Zhong et al</w:t>
            </w:r>
            <w:r w:rsidR="00225C70">
              <w:rPr>
                <w:rFonts w:cstheme="minorHAnsi"/>
                <w:sz w:val="20"/>
                <w:szCs w:val="20"/>
              </w:rPr>
              <w:t xml:space="preserve">, </w:t>
            </w:r>
            <w:r w:rsidRPr="009D0CCC">
              <w:rPr>
                <w:rFonts w:cstheme="minorHAnsi"/>
                <w:sz w:val="20"/>
                <w:szCs w:val="20"/>
              </w:rPr>
              <w:t>2021</w:t>
            </w:r>
          </w:p>
        </w:tc>
        <w:tc>
          <w:tcPr>
            <w:tcW w:w="1164" w:type="dxa"/>
          </w:tcPr>
          <w:p w14:paraId="34EAEDD2" w14:textId="3437003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49024" behindDoc="0" locked="0" layoutInCell="1" allowOverlap="1" wp14:anchorId="3D0FA388" wp14:editId="4928CB2F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33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9A128A" id="Oval 28" o:spid="_x0000_s1026" style="position:absolute;left:0;text-align:left;margin-left:-.4pt;margin-top:.2pt;width:19.2pt;height:19.2pt;z-index:2532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mqCLT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33B26450" w14:textId="3C7529C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1648" behindDoc="0" locked="0" layoutInCell="1" allowOverlap="1" wp14:anchorId="75D1415C" wp14:editId="77C566D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4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CED199A" id="Oval 28" o:spid="_x0000_s1026" style="position:absolute;left:0;text-align:left;margin-left:-.4pt;margin-top:.2pt;width:19.2pt;height:19.2pt;z-index:2535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mqCLT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DBF0E6D" w14:textId="400D0C0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0048" behindDoc="0" locked="0" layoutInCell="1" allowOverlap="1" wp14:anchorId="4F9396FA" wp14:editId="3D07A90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33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ABC85A6" id="Oval 28" o:spid="_x0000_s1026" style="position:absolute;left:0;text-align:left;margin-left:-.3pt;margin-top:.2pt;width:19.2pt;height:19.2pt;z-index:2532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t1En6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59962BD" w14:textId="4E1D046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1072" behindDoc="0" locked="0" layoutInCell="1" allowOverlap="1" wp14:anchorId="4A3DCC96" wp14:editId="69EB90E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33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62E727" id="Oval 28" o:spid="_x0000_s1026" style="position:absolute;left:0;text-align:left;margin-left:-.25pt;margin-top:.2pt;width:19.2pt;height:19.2pt;z-index:2532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OeIx3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86D98CA" w14:textId="559646E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2096" behindDoc="0" locked="0" layoutInCell="1" allowOverlap="1" wp14:anchorId="012A329C" wp14:editId="0D22222B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33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209D7D" id="Oval 28" o:spid="_x0000_s1026" style="position:absolute;left:0;text-align:left;margin-left:-.2pt;margin-top:.2pt;width:19.2pt;height:19.2pt;z-index:2532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F8+Mzr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F8B7D0F" w14:textId="2E3A2B9F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3120" behindDoc="0" locked="0" layoutInCell="1" allowOverlap="1" wp14:anchorId="08A83F0B" wp14:editId="71858CF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33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E697700" id="Oval 28" o:spid="_x0000_s1026" style="position:absolute;left:0;text-align:left;margin-left:-.15pt;margin-top:.2pt;width:19.2pt;height:19.2pt;z-index:2532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LrcSqH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5499612" w14:textId="13A38595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54144" behindDoc="0" locked="0" layoutInCell="1" allowOverlap="1" wp14:anchorId="034855E9" wp14:editId="2B7D7BD5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33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6CFADF3" id="Oval 28" o:spid="_x0000_s1026" style="position:absolute;left:0;text-align:left;margin-left:-.1pt;margin-top:.2pt;width:19.2pt;height:19.2pt;z-index:2532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2GHJ+tsAAAAE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30F0069" w14:textId="55947E5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6672" behindDoc="0" locked="0" layoutInCell="1" allowOverlap="1" wp14:anchorId="3CBEEEF3" wp14:editId="0804525B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8890</wp:posOffset>
                      </wp:positionV>
                      <wp:extent cx="243840" cy="243840"/>
                      <wp:effectExtent l="0" t="0" r="0" b="0"/>
                      <wp:wrapNone/>
                      <wp:docPr id="752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B7804F7" id="Oval 47" o:spid="_x0000_s1026" style="position:absolute;left:0;text-align:left;margin-left:.1pt;margin-top:.7pt;width:19.2pt;height:19.2pt;z-index:2532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" fillcolor="#ed7d31 [3205]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367F3BA" w14:textId="005B6EC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67456" behindDoc="0" locked="0" layoutInCell="1" allowOverlap="1" wp14:anchorId="4EB698CC" wp14:editId="28D81479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6639AC5" id="Oval 28" o:spid="_x0000_s1026" style="position:absolute;left:0;text-align:left;margin-left:-.3pt;margin-top:.2pt;width:19.2pt;height:19.2pt;z-index:2532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t1En6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4038700" w14:textId="6C366A91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3600" behindDoc="0" locked="0" layoutInCell="1" allowOverlap="1" wp14:anchorId="7EA32CB1" wp14:editId="04962E4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3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3CD1C2B" id="Oval 28" o:spid="_x0000_s1026" style="position:absolute;left:0;text-align:left;margin-left:-.3pt;margin-top:.2pt;width:19.2pt;height:19.2pt;z-index:2532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t1En6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4920A0E5" w14:textId="24ED7390" w:rsidTr="000C49B8">
        <w:tc>
          <w:tcPr>
            <w:tcW w:w="1458" w:type="dxa"/>
          </w:tcPr>
          <w:p w14:paraId="6C5D2DA3" w14:textId="14168C8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Lim et al, 2019</w:t>
            </w:r>
          </w:p>
          <w:p w14:paraId="4585F817" w14:textId="4DFFE0B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4" w:type="dxa"/>
          </w:tcPr>
          <w:p w14:paraId="3F8B57E8" w14:textId="70DD72E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7696" behindDoc="0" locked="0" layoutInCell="1" allowOverlap="1" wp14:anchorId="7A8E5405" wp14:editId="1079A50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55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951DDF3" id="Oval 28" o:spid="_x0000_s1026" style="position:absolute;left:0;text-align:left;margin-left:-.4pt;margin-top:.35pt;width:19.2pt;height:19.2pt;z-index:2532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rMv+E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5FB8390B" w14:textId="6B07798E" w:rsidR="00DB07C2" w:rsidRPr="00677B89" w:rsidRDefault="00DB07C2" w:rsidP="00DB07C2">
            <w:pPr>
              <w:rPr>
                <w:rFonts w:cstheme="minorHAnsi"/>
                <w:noProof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2672" behindDoc="0" locked="0" layoutInCell="1" allowOverlap="1" wp14:anchorId="18CF3DFD" wp14:editId="6189E10F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4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30AA4EA" id="Oval 28" o:spid="_x0000_s1026" style="position:absolute;left:0;text-align:left;margin-left:-.4pt;margin-top:.35pt;width:19.2pt;height:19.2pt;z-index:2535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rMv+E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9714C10" w14:textId="04DB0DE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8720" behindDoc="0" locked="0" layoutInCell="1" allowOverlap="1" wp14:anchorId="62B00B09" wp14:editId="25BD75A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55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F361A0C" id="Oval 28" o:spid="_x0000_s1026" style="position:absolute;left:0;text-align:left;margin-left:-.3pt;margin-top:.35pt;width:19.2pt;height:19.2pt;z-index:2532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A7FDF53" w14:textId="387B9BC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79744" behindDoc="0" locked="0" layoutInCell="1" allowOverlap="1" wp14:anchorId="7914A48B" wp14:editId="70568B2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56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8FC49E0" id="Oval 28" o:spid="_x0000_s1026" style="position:absolute;left:0;text-align:left;margin-left:-.25pt;margin-top:.35pt;width:19.2pt;height:19.2pt;z-index:2532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M4HtH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6A74101" w14:textId="500A57A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4864" behindDoc="0" locked="0" layoutInCell="1" allowOverlap="1" wp14:anchorId="37D24B5C" wp14:editId="43249BE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75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5B32164" id="Oval 28" o:spid="_x0000_s1026" style="position:absolute;left:0;text-align:left;margin-left:-.2pt;margin-top:.5pt;width:19.2pt;height:19.2pt;z-index:2532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8kKag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97592A2" w14:textId="5979829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5888" behindDoc="0" locked="0" layoutInCell="1" allowOverlap="1" wp14:anchorId="2592B830" wp14:editId="6E7DACD4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75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CB83B3D" id="Oval 28" o:spid="_x0000_s1026" style="position:absolute;left:0;text-align:left;margin-left:-.1pt;margin-top:.5pt;width:19.2pt;height:19.2pt;z-index:2532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YsMkN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E8757CC" w14:textId="191C1BA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0768" behindDoc="0" locked="0" layoutInCell="1" allowOverlap="1" wp14:anchorId="665CED37" wp14:editId="665C3EE5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56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8E6ED7D" id="Oval 28" o:spid="_x0000_s1026" style="position:absolute;left:0;text-align:left;margin-left:-.1pt;margin-top:.35pt;width:19.2pt;height:19.2pt;z-index:2532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Fr5Psr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9400C32" w14:textId="64BDC57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1792" behindDoc="0" locked="0" layoutInCell="1" allowOverlap="1" wp14:anchorId="5F4CDB5D" wp14:editId="7BE5B70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56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02D6C0" id="Oval 28" o:spid="_x0000_s1026" style="position:absolute;left:0;text-align:left;margin-left:-.05pt;margin-top:.35pt;width:19.2pt;height:19.2pt;z-index:2532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LlV+0f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34064DE0" w14:textId="6DFBB20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2816" behindDoc="0" locked="0" layoutInCell="1" allowOverlap="1" wp14:anchorId="6BE938F0" wp14:editId="36AB473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CB4073" id="Oval 28" o:spid="_x0000_s1026" style="position:absolute;left:0;text-align:left;margin-left:-.3pt;margin-top:.35pt;width:19.2pt;height:19.2pt;z-index:2532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47717DB" w14:textId="0D69FE1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3840" behindDoc="0" locked="0" layoutInCell="1" allowOverlap="1" wp14:anchorId="3645D1F6" wp14:editId="63D88B8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4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25A0944" id="Oval 28" o:spid="_x0000_s1026" style="position:absolute;left:0;text-align:left;margin-left:-.3pt;margin-top:.35pt;width:19.2pt;height:19.2pt;z-index:2532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1AB46CF9" w14:textId="6EAD75AB" w:rsidTr="000C49B8">
        <w:tc>
          <w:tcPr>
            <w:tcW w:w="1458" w:type="dxa"/>
          </w:tcPr>
          <w:p w14:paraId="44D27233" w14:textId="401A7CC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Dai et al, 2020</w:t>
            </w:r>
          </w:p>
          <w:p w14:paraId="0E11F7C6" w14:textId="07E0596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4" w:type="dxa"/>
          </w:tcPr>
          <w:p w14:paraId="625B2A4A" w14:textId="339820A9" w:rsidR="00DB07C2" w:rsidRPr="00677B89" w:rsidRDefault="00DB07C2" w:rsidP="00DB07C2">
            <w:pPr>
              <w:rPr>
                <w:rFonts w:cstheme="minorHAnsi"/>
                <w:noProof/>
                <w:sz w:val="20"/>
                <w:szCs w:val="20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1248" behindDoc="0" locked="0" layoutInCell="1" allowOverlap="1" wp14:anchorId="6E29B148" wp14:editId="056EC0B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9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4D61CEE" id="Oval 28" o:spid="_x0000_s1026" style="position:absolute;left:0;text-align:left;margin-left:-.4pt;margin-top:.5pt;width:19.2pt;height:19.2pt;z-index:2533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5E723E09" w14:textId="018BE79A" w:rsidR="00DB07C2" w:rsidRPr="00677B89" w:rsidRDefault="00DB07C2" w:rsidP="00DB07C2">
            <w:pPr>
              <w:rPr>
                <w:rFonts w:cstheme="minorHAnsi"/>
                <w:noProof/>
                <w:sz w:val="20"/>
                <w:szCs w:val="20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3696" behindDoc="0" locked="0" layoutInCell="1" allowOverlap="1" wp14:anchorId="6F40A8AE" wp14:editId="1E93FBB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6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7CE9D7B" id="Oval 28" o:spid="_x0000_s1026" style="position:absolute;left:0;text-align:left;margin-left:-.4pt;margin-top:.5pt;width:19.2pt;height:19.2pt;z-index:2535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FC2C159" w14:textId="4DDBD9A7" w:rsidR="00DB07C2" w:rsidRPr="002448C8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2272" behindDoc="0" locked="0" layoutInCell="1" allowOverlap="1" wp14:anchorId="0639B0DE" wp14:editId="04E42F89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9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9D548AB" id="Oval 28" o:spid="_x0000_s1026" style="position:absolute;left:0;text-align:left;margin-left:-.3pt;margin-top:.5pt;width:19.2pt;height:19.2pt;z-index:2533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D806A9E" w14:textId="151564B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3296" behindDoc="0" locked="0" layoutInCell="1" allowOverlap="1" wp14:anchorId="70C5EAA4" wp14:editId="41004255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60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1B24EC6" id="Oval 28" o:spid="_x0000_s1026" style="position:absolute;left:0;text-align:left;margin-left:-.25pt;margin-top:.5pt;width:19.2pt;height:19.2pt;z-index:2533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iwjek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2870FD5" w14:textId="47F2AC32" w:rsidR="00DB07C2" w:rsidRPr="00677B89" w:rsidRDefault="00DB07C2" w:rsidP="00DB07C2">
            <w:pPr>
              <w:rPr>
                <w:rFonts w:cstheme="minorHAnsi"/>
                <w:noProof/>
                <w:sz w:val="20"/>
                <w:szCs w:val="20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4320" behindDoc="0" locked="0" layoutInCell="1" allowOverlap="1" wp14:anchorId="43C4E862" wp14:editId="41FD8D1F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60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BCA56F8" id="Oval 28" o:spid="_x0000_s1026" style="position:absolute;left:0;text-align:left;margin-left:-.2pt;margin-top:.5pt;width:19.2pt;height:19.2pt;z-index:2533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8kKag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2772F74" w14:textId="387340EC" w:rsidR="00DB07C2" w:rsidRPr="00677B89" w:rsidRDefault="00DB07C2" w:rsidP="00DB07C2">
            <w:pPr>
              <w:rPr>
                <w:rFonts w:cstheme="minorHAnsi"/>
                <w:noProof/>
                <w:sz w:val="20"/>
                <w:szCs w:val="20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5344" behindDoc="0" locked="0" layoutInCell="1" allowOverlap="1" wp14:anchorId="388E5ED9" wp14:editId="371BBAB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60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D11402" id="Oval 28" o:spid="_x0000_s1026" style="position:absolute;left:0;text-align:left;margin-left:-.15pt;margin-top:.5pt;width:19.2pt;height:19.2pt;z-index:2533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tRlkH94AAAAF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1643D25" w14:textId="5AE0765F" w:rsidR="00DB07C2" w:rsidRPr="002448C8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6368" behindDoc="0" locked="0" layoutInCell="1" allowOverlap="1" wp14:anchorId="702A068E" wp14:editId="3DD72A97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60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A51F44D" id="Oval 28" o:spid="_x0000_s1026" style="position:absolute;left:0;text-align:left;margin-left:-.1pt;margin-top:.5pt;width:19.2pt;height:19.2pt;z-index:2533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YsMkN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D8AA3A3" w14:textId="1E285D0C" w:rsidR="00DB07C2" w:rsidRPr="002448C8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7392" behindDoc="0" locked="0" layoutInCell="1" allowOverlap="1" wp14:anchorId="0D865281" wp14:editId="0289C57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60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97E5B93" id="Oval 28" o:spid="_x0000_s1026" style="position:absolute;left:0;text-align:left;margin-left:-.05pt;margin-top:.5pt;width:19.2pt;height:19.2pt;z-index:2533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qiB+W94AAAAF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A5B6ACB" w14:textId="36A531F4" w:rsidR="00DB07C2" w:rsidRPr="002448C8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8416" behindDoc="0" locked="0" layoutInCell="1" allowOverlap="1" wp14:anchorId="7A7A3EE5" wp14:editId="7A691B3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1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B3C8D1A" id="Oval 28" o:spid="_x0000_s1026" style="position:absolute;left:0;text-align:left;margin-left:-.3pt;margin-top:.5pt;width:19.2pt;height:19.2pt;z-index:2533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0F881F14" w14:textId="6F104E8B" w:rsidR="00DB07C2" w:rsidRPr="002448C8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11488" behindDoc="0" locked="0" layoutInCell="1" allowOverlap="1" wp14:anchorId="5FA21C76" wp14:editId="2D4583D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4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DA595A6" id="Oval 28" o:spid="_x0000_s1026" style="position:absolute;left:0;text-align:left;margin-left:-.3pt;margin-top:.5pt;width:19.2pt;height:19.2pt;z-index:2533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1C1BF72D" w14:textId="649CBE07" w:rsidTr="000C49B8">
        <w:tc>
          <w:tcPr>
            <w:tcW w:w="1458" w:type="dxa"/>
          </w:tcPr>
          <w:p w14:paraId="10174C94" w14:textId="53318E5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Zhang et al, 2020</w:t>
            </w:r>
          </w:p>
        </w:tc>
        <w:tc>
          <w:tcPr>
            <w:tcW w:w="1164" w:type="dxa"/>
          </w:tcPr>
          <w:p w14:paraId="68E18C86" w14:textId="408FA66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6912" behindDoc="0" locked="0" layoutInCell="1" allowOverlap="1" wp14:anchorId="61EED438" wp14:editId="5EDFB9E0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33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925BBC6" id="Oval 28" o:spid="_x0000_s1026" style="position:absolute;left:0;text-align:left;margin-left:-.4pt;margin-top:-.4pt;width:19.2pt;height:19.2pt;z-index:2532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2FD8EAD0" w14:textId="2E2CA56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4720" behindDoc="0" locked="0" layoutInCell="1" allowOverlap="1" wp14:anchorId="01D30970" wp14:editId="181DC21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6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94F95FE" id="Oval 28" o:spid="_x0000_s1026" style="position:absolute;left:0;text-align:left;margin-left:-.4pt;margin-top:-.4pt;width:19.2pt;height:19.2pt;z-index:2535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FB50A40" w14:textId="6454078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7936" behindDoc="0" locked="0" layoutInCell="1" allowOverlap="1" wp14:anchorId="06B10589" wp14:editId="47EAC05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34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C558A7A" id="Oval 28" o:spid="_x0000_s1026" style="position:absolute;left:0;text-align:left;margin-left:-.3pt;margin-top:-.4pt;width:19.2pt;height:19.2pt;z-index:2532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AmNTj8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F57072D" w14:textId="0F56D88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8960" behindDoc="0" locked="0" layoutInCell="1" allowOverlap="1" wp14:anchorId="11BE8952" wp14:editId="13E2582D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34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08B0D3F" id="Oval 28" o:spid="_x0000_s1026" style="position:absolute;left:0;text-align:left;margin-left:-.25pt;margin-top:-.4pt;width:19.2pt;height:19.2pt;z-index:2532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BSlj6r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8BB1F97" w14:textId="77F08DF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89984" behindDoc="0" locked="0" layoutInCell="1" allowOverlap="1" wp14:anchorId="62830722" wp14:editId="6D5D662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34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BD20BC0" id="Oval 28" o:spid="_x0000_s1026" style="position:absolute;left:0;text-align:left;margin-left:-.2pt;margin-top:-.4pt;width:19.2pt;height:19.2pt;z-index:2532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K9x6u3A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TzjIAvzs/uw4GEH1nkCMs/kf/r8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Ir3Hq7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DB7C052" w14:textId="6AB2B9E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1008" behindDoc="0" locked="0" layoutInCell="1" allowOverlap="1" wp14:anchorId="65929C92" wp14:editId="3324BBAA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34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83ED5E5" id="Oval 28" o:spid="_x0000_s1026" style="position:absolute;left:0;text-align:left;margin-left:-.15pt;margin-top:-.4pt;width:19.2pt;height:19.2pt;z-index:2532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N+3BH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D59C2D0" w14:textId="02DE12D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2032" behindDoc="0" locked="0" layoutInCell="1" allowOverlap="1" wp14:anchorId="1C847F98" wp14:editId="234025FA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34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00C4E6F" id="Oval 28" o:spid="_x0000_s1026" style="position:absolute;left:0;text-align:left;margin-left:-.1pt;margin-top:-.4pt;width:19.2pt;height:19.2pt;z-index:2532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7tdxA9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79361CE" w14:textId="3497FFD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3056" behindDoc="0" locked="0" layoutInCell="1" allowOverlap="1" wp14:anchorId="463DDE20" wp14:editId="6EFDAAA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34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C4CB2DF" id="Oval 28" o:spid="_x0000_s1026" style="position:absolute;left:0;text-align:left;margin-left:-.05pt;margin-top:-.4pt;width:19.2pt;height:19.2pt;z-index:2532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NxHxl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34BC42E5" w14:textId="2BBFDEB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9440" behindDoc="0" locked="0" layoutInCell="1" allowOverlap="1" wp14:anchorId="7ACF4CF2" wp14:editId="1488C9C6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1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BE74A98" id="Oval 28" o:spid="_x0000_s1026" style="position:absolute;left:0;text-align:left;margin-left:-.3pt;margin-top:-.4pt;width:19.2pt;height:19.2pt;z-index:2533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AmNTj8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C32FB97" w14:textId="27FB831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12512" behindDoc="0" locked="0" layoutInCell="1" allowOverlap="1" wp14:anchorId="76DFCC75" wp14:editId="5EB1633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4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EAD1D5" id="Oval 28" o:spid="_x0000_s1026" style="position:absolute;left:0;text-align:left;margin-left:-.3pt;margin-top:-.4pt;width:19.2pt;height:19.2pt;z-index:2533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AmNTj8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5318E6D7" w14:textId="4624E29F" w:rsidTr="000C49B8">
        <w:tc>
          <w:tcPr>
            <w:tcW w:w="1458" w:type="dxa"/>
          </w:tcPr>
          <w:p w14:paraId="77E63CEE" w14:textId="2F2DCA30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9D0CCC">
              <w:rPr>
                <w:rFonts w:cstheme="minorHAnsi"/>
                <w:sz w:val="20"/>
                <w:szCs w:val="20"/>
              </w:rPr>
              <w:t>Benson et al, 2020</w:t>
            </w:r>
          </w:p>
        </w:tc>
        <w:tc>
          <w:tcPr>
            <w:tcW w:w="1164" w:type="dxa"/>
          </w:tcPr>
          <w:p w14:paraId="56BC7085" w14:textId="0B9F062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4080" behindDoc="0" locked="0" layoutInCell="1" allowOverlap="1" wp14:anchorId="6EBB8DE2" wp14:editId="5637BD85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4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A2E090C" id="Oval 28" o:spid="_x0000_s1026" style="position:absolute;left:0;text-align:left;margin-left:-.4pt;margin-top:.1pt;width:19.2pt;height:19.2pt;z-index:2532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1635741D" w14:textId="48AAB86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5744" behindDoc="0" locked="0" layoutInCell="1" allowOverlap="1" wp14:anchorId="5870468A" wp14:editId="664F0C2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6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D8EB4FB" id="Oval 28" o:spid="_x0000_s1026" style="position:absolute;left:0;text-align:left;margin-left:-.4pt;margin-top:.1pt;width:19.2pt;height:19.2pt;z-index:2535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BB42F30" w14:textId="2DF1FDC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5104" behindDoc="0" locked="0" layoutInCell="1" allowOverlap="1" wp14:anchorId="37A28DE5" wp14:editId="336E8C4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4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9C1B401" id="Oval 28" o:spid="_x0000_s1026" style="position:absolute;left:0;text-align:left;margin-left:-.3pt;margin-top:.1pt;width:19.2pt;height:19.2pt;z-index:2532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IuOO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A83162F" w14:textId="5E58039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6128" behindDoc="0" locked="0" layoutInCell="1" allowOverlap="1" wp14:anchorId="718DD685" wp14:editId="33086E63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5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69C7727" id="Oval 28" o:spid="_x0000_s1026" style="position:absolute;left:0;text-align:left;margin-left:-.25pt;margin-top:.1pt;width:19.2pt;height:19.2pt;z-index:2532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sUJi/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1F6E96F" w14:textId="630E18C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7152" behindDoc="0" locked="0" layoutInCell="1" allowOverlap="1" wp14:anchorId="2ED88991" wp14:editId="657FA9B3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5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A34586C" id="Oval 28" o:spid="_x0000_s1026" style="position:absolute;left:0;text-align:left;margin-left:-.2pt;margin-top:.1pt;width:19.2pt;height:19.2pt;z-index:2532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LpSmWL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866116E" w14:textId="747AB280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8176" behindDoc="0" locked="0" layoutInCell="1" allowOverlap="1" wp14:anchorId="221EE0CC" wp14:editId="6D9E1AC8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5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02D3EFE" id="Oval 28" o:spid="_x0000_s1026" style="position:absolute;left:0;text-align:left;margin-left:-.15pt;margin-top:.1pt;width:19.2pt;height:19.2pt;z-index:2532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F+w4Pn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EB77517" w14:textId="1E0D224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299200" behindDoc="0" locked="0" layoutInCell="1" allowOverlap="1" wp14:anchorId="78E856E7" wp14:editId="657653EE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5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D7C20AF" id="Oval 28" o:spid="_x0000_s1026" style="position:absolute;left:0;text-align:left;margin-left:-.1pt;margin-top:.1pt;width:19.2pt;height:19.2pt;z-index:2532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PQ1jotsAAAAE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F13BBD0" w14:textId="2B2BD4E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00224" behindDoc="0" locked="0" layoutInCell="1" allowOverlap="1" wp14:anchorId="4B93C569" wp14:editId="077EB33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5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71AFC7F" id="Oval 28" o:spid="_x0000_s1026" style="position:absolute;left:0;text-align:left;margin-left:-.05pt;margin-top:.1pt;width:19.2pt;height:19.2pt;z-index:2533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N6hpi/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5671ACD" w14:textId="74B1D5E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10464" behindDoc="0" locked="0" layoutInCell="1" allowOverlap="1" wp14:anchorId="656769DC" wp14:editId="22AF2CF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1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952C0D1" id="Oval 28" o:spid="_x0000_s1026" style="position:absolute;left:0;text-align:left;margin-left:-.3pt;margin-top:.1pt;width:19.2pt;height:19.2pt;z-index:2533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IuOO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016CA60" w14:textId="413E200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313536" behindDoc="0" locked="0" layoutInCell="1" allowOverlap="1" wp14:anchorId="075F0908" wp14:editId="355BBDB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4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4109EEC" id="Oval 28" o:spid="_x0000_s1026" style="position:absolute;left:0;text-align:left;margin-left:-.3pt;margin-top:.1pt;width:19.2pt;height:19.2pt;z-index:2533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IuOO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28BD1FCA" w14:textId="2885091D" w:rsidTr="000C49B8">
        <w:trPr>
          <w:trHeight w:val="422"/>
        </w:trPr>
        <w:tc>
          <w:tcPr>
            <w:tcW w:w="1458" w:type="dxa"/>
          </w:tcPr>
          <w:p w14:paraId="7D5C9C7F" w14:textId="0AB26A95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lastRenderedPageBreak/>
              <w:t>Aslam et al, 2020</w:t>
            </w:r>
          </w:p>
        </w:tc>
        <w:tc>
          <w:tcPr>
            <w:tcW w:w="1164" w:type="dxa"/>
          </w:tcPr>
          <w:p w14:paraId="64EC9E88" w14:textId="3ABAC4E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7792" behindDoc="0" locked="0" layoutInCell="1" allowOverlap="1" wp14:anchorId="2A21820E" wp14:editId="1B8AF19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35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A7AAD9B" id="Oval 28" o:spid="_x0000_s1026" style="position:absolute;left:0;text-align:left;margin-left:-.4pt;margin-top:-.45pt;width:19.2pt;height:19.2pt;z-index:2535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Ww3Hl9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648AC4E9" w14:textId="19CE4C4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49760" behindDoc="0" locked="0" layoutInCell="1" allowOverlap="1" wp14:anchorId="1A519305" wp14:editId="4681DC0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732</wp:posOffset>
                      </wp:positionV>
                      <wp:extent cx="243840" cy="243840"/>
                      <wp:effectExtent l="0" t="0" r="0" b="0"/>
                      <wp:wrapNone/>
                      <wp:docPr id="9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99C46C8" id="Oval 28" o:spid="_x0000_s1026" style="position:absolute;left:0;text-align:left;margin-left:-.4pt;margin-top:.6pt;width:19.2pt;height:19.2pt;z-index:25374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AB10200" w14:textId="037FC87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8816" behindDoc="0" locked="0" layoutInCell="1" allowOverlap="1" wp14:anchorId="583AB1E2" wp14:editId="3C6350A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35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0C27093" id="Oval 28" o:spid="_x0000_s1026" style="position:absolute;left:0;text-align:left;margin-left:-.3pt;margin-top:-.45pt;width:19.2pt;height:19.2pt;z-index:2535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HpPCQ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3A68E4C" w14:textId="13B6877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39840" behindDoc="0" locked="0" layoutInCell="1" allowOverlap="1" wp14:anchorId="5C78B4B4" wp14:editId="491ACB5F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35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2F19205" id="Oval 28" o:spid="_x0000_s1026" style="position:absolute;left:0;text-align:left;margin-left:-.25pt;margin-top:-.45pt;width:19.2pt;height:19.2pt;z-index:2535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dTRHxt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7ADBA5A" w14:textId="67B08B4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0864" behindDoc="0" locked="0" layoutInCell="1" allowOverlap="1" wp14:anchorId="7ADBE434" wp14:editId="23F8E324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35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2447B61" id="Oval 28" o:spid="_x0000_s1026" style="position:absolute;left:0;text-align:left;margin-left:-.2pt;margin-top:-.45pt;width:19.2pt;height:19.2pt;z-index:2535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rZtbC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ED2BFC5" w14:textId="6F44A9B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1888" behindDoc="0" locked="0" layoutInCell="1" allowOverlap="1" wp14:anchorId="382F98AA" wp14:editId="1E2E979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36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E87DA2F" id="Oval 28" o:spid="_x0000_s1026" style="position:absolute;left:0;text-align:left;margin-left:-.15pt;margin-top:-.45pt;width:19.2pt;height:19.2pt;z-index:25354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KLvFH3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613E7CB" w14:textId="4E745B3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2912" behindDoc="0" locked="0" layoutInCell="1" allowOverlap="1" wp14:anchorId="60DC757E" wp14:editId="7C799E6B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36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F3D7712" id="Oval 28" o:spid="_x0000_s1026" style="position:absolute;left:0;text-align:left;margin-left:-.1pt;margin-top:-.45pt;width:19.2pt;height:19.2pt;z-index:2535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I9GuW/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4B04111" w14:textId="48D462F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3936" behindDoc="0" locked="0" layoutInCell="1" allowOverlap="1" wp14:anchorId="16E5029C" wp14:editId="60BF5BA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36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55F7C40" id="Oval 28" o:spid="_x0000_s1026" style="position:absolute;left:0;text-align:left;margin-left:-.05pt;margin-top:-.45pt;width:19.2pt;height:19.2pt;z-index:2535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L3WDjn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99BA2CC" w14:textId="1B11A8E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2368" behindDoc="0" locked="0" layoutInCell="1" allowOverlap="1" wp14:anchorId="0F88C530" wp14:editId="282C7F1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1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6200054" id="Oval 28" o:spid="_x0000_s1026" style="position:absolute;left:0;text-align:left;margin-left:-.3pt;margin-top:-.45pt;width:19.2pt;height:19.2pt;z-index:2535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HpPCQ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2BB5A15" w14:textId="2C71DF0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6464" behindDoc="0" locked="0" layoutInCell="1" allowOverlap="1" wp14:anchorId="278644B9" wp14:editId="4E13A81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715</wp:posOffset>
                      </wp:positionV>
                      <wp:extent cx="243840" cy="243840"/>
                      <wp:effectExtent l="0" t="0" r="0" b="0"/>
                      <wp:wrapNone/>
                      <wp:docPr id="4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DD5CECA" id="Oval 28" o:spid="_x0000_s1026" style="position:absolute;left:0;text-align:left;margin-left:-.3pt;margin-top:-.45pt;width:19.2pt;height:19.2pt;z-index:2535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HpPCQ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3BA000E1" w14:textId="03AB1133" w:rsidTr="000C49B8">
        <w:tc>
          <w:tcPr>
            <w:tcW w:w="1458" w:type="dxa"/>
          </w:tcPr>
          <w:p w14:paraId="10B3DDA9" w14:textId="79AF931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C49B8">
              <w:rPr>
                <w:rFonts w:cstheme="minorHAnsi"/>
                <w:sz w:val="20"/>
                <w:szCs w:val="20"/>
              </w:rPr>
              <w:t>Govindaswamy</w:t>
            </w:r>
            <w:proofErr w:type="spellEnd"/>
            <w:r w:rsidRPr="000C49B8">
              <w:rPr>
                <w:rFonts w:cstheme="minorHAnsi"/>
                <w:sz w:val="20"/>
                <w:szCs w:val="20"/>
              </w:rPr>
              <w:t xml:space="preserve"> et al, 2020</w:t>
            </w:r>
          </w:p>
        </w:tc>
        <w:tc>
          <w:tcPr>
            <w:tcW w:w="1164" w:type="dxa"/>
          </w:tcPr>
          <w:p w14:paraId="5F4B594F" w14:textId="0A546DF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6224" behindDoc="0" locked="0" layoutInCell="1" allowOverlap="1" wp14:anchorId="640A879F" wp14:editId="63251A7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1905</wp:posOffset>
                      </wp:positionV>
                      <wp:extent cx="243840" cy="243840"/>
                      <wp:effectExtent l="0" t="0" r="0" b="0"/>
                      <wp:wrapNone/>
                      <wp:docPr id="54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0A7B21A" id="Oval 28" o:spid="_x0000_s1026" style="position:absolute;left:0;text-align:left;margin-left:-.4pt;margin-top:-.15pt;width:19.2pt;height:19.2pt;z-index:2535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Ez4OIz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68AE1F63" w14:textId="7EE25DF1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0784" behindDoc="0" locked="0" layoutInCell="1" allowOverlap="1" wp14:anchorId="4D3AD43F" wp14:editId="64ED4BB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9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3AF1235" id="Oval 28" o:spid="_x0000_s1026" style="position:absolute;left:0;text-align:left;margin-left:-.4pt;margin-top:.1pt;width:19.2pt;height:19.2pt;z-index:25375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AF7042F" w14:textId="7FA925CB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2128" behindDoc="0" locked="0" layoutInCell="1" allowOverlap="1" wp14:anchorId="171BDD70" wp14:editId="2174BDA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54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539057C" id="Oval 28" o:spid="_x0000_s1026" style="position:absolute;left:0;text-align:left;margin-left:-.3pt;margin-top:.45pt;width:19.2pt;height:19.2pt;z-index:2535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okZi4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1687C80" w14:textId="42BAD0B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5200" behindDoc="0" locked="0" layoutInCell="1" allowOverlap="1" wp14:anchorId="13E60348" wp14:editId="169C0CD4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55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9338633" id="Oval 28" o:spid="_x0000_s1026" style="position:absolute;left:0;text-align:left;margin-left:-.25pt;margin-top:.45pt;width:19.2pt;height:19.2pt;z-index:25355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Is9XTX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07D3D66" w14:textId="365113A1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0560" behindDoc="0" locked="0" layoutInCell="1" allowOverlap="1" wp14:anchorId="5F6AE2E6" wp14:editId="7BA4E918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77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8651115" id="Oval 28" o:spid="_x0000_s1026" style="position:absolute;left:0;text-align:left;margin-left:-.1pt;margin-top:.6pt;width:19.2pt;height:19.2pt;z-index:2535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uJ8wP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FA9587B" w14:textId="2992410B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2608" behindDoc="0" locked="0" layoutInCell="1" allowOverlap="1" wp14:anchorId="6AD61F15" wp14:editId="008F33E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78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8DD6C4E" id="Oval 28" o:spid="_x0000_s1026" style="position:absolute;left:0;text-align:left;margin-left:-.5pt;margin-top:.6pt;width:19.2pt;height:19.2pt;z-index:2535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EB44C23" w14:textId="71EC8EE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3152" behindDoc="0" locked="0" layoutInCell="1" allowOverlap="1" wp14:anchorId="1B32A29D" wp14:editId="10C629D0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54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8429D09" id="Oval 28" o:spid="_x0000_s1026" style="position:absolute;left:0;text-align:left;margin-left:-.1pt;margin-top:.45pt;width:19.2pt;height:19.2pt;z-index:2535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N0kGLj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5D9B274" w14:textId="727FF46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4176" behindDoc="0" locked="0" layoutInCell="1" allowOverlap="1" wp14:anchorId="31D07854" wp14:editId="1D3ED9B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55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29FE0C6" id="Oval 28" o:spid="_x0000_s1026" style="position:absolute;left:0;text-align:left;margin-left:-.05pt;margin-top:.45pt;width:19.2pt;height:19.2pt;z-index:2535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+iN01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F893CFF" w14:textId="0EF8227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3392" behindDoc="0" locked="0" layoutInCell="1" allowOverlap="1" wp14:anchorId="604E3180" wp14:editId="0F324B6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1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4F2FF0" id="Oval 28" o:spid="_x0000_s1026" style="position:absolute;left:0;text-align:left;margin-left:-.3pt;margin-top:.45pt;width:19.2pt;height:19.2pt;z-index:2535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okZi4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4BF72DF" w14:textId="5EAE5D8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7488" behindDoc="0" locked="0" layoutInCell="1" allowOverlap="1" wp14:anchorId="624741AF" wp14:editId="1784A14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5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7C85A6C" id="Oval 28" o:spid="_x0000_s1026" style="position:absolute;left:0;text-align:left;margin-left:-.3pt;margin-top:.45pt;width:19.2pt;height:19.2pt;z-index:25356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okZi4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542D111F" w14:textId="2B82CB8D" w:rsidTr="000C49B8">
        <w:tc>
          <w:tcPr>
            <w:tcW w:w="1458" w:type="dxa"/>
          </w:tcPr>
          <w:p w14:paraId="7E7436EE" w14:textId="5FABE08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Islam et al, 2021</w:t>
            </w:r>
          </w:p>
        </w:tc>
        <w:tc>
          <w:tcPr>
            <w:tcW w:w="1164" w:type="dxa"/>
          </w:tcPr>
          <w:p w14:paraId="4B6C3269" w14:textId="77275A2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7248" behindDoc="0" locked="0" layoutInCell="1" allowOverlap="1" wp14:anchorId="3BBB85D5" wp14:editId="562BE89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8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DC921C0" id="Oval 28" o:spid="_x0000_s1026" style="position:absolute;left:0;text-align:left;margin-left:-.4pt;margin-top:.5pt;width:19.2pt;height:19.2pt;z-index:25355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10D6B9FE" w14:textId="7E7F0C69" w:rsidR="00DB07C2" w:rsidRPr="00DE58E3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1808" behindDoc="0" locked="0" layoutInCell="1" allowOverlap="1" wp14:anchorId="6B0C2349" wp14:editId="4BB28D3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9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C07BAD5" id="Oval 28" o:spid="_x0000_s1026" style="position:absolute;left:0;text-align:left;margin-left:-.4pt;margin-top:-.2pt;width:19.2pt;height:19.2pt;z-index:2537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K8Vk1j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8AA0291" w14:textId="31DAF5D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8272" behindDoc="0" locked="0" layoutInCell="1" allowOverlap="1" wp14:anchorId="38158C60" wp14:editId="6D8799A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9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0F68C61" id="Oval 28" o:spid="_x0000_s1026" style="position:absolute;left:0;text-align:left;margin-left:-.3pt;margin-top:.5pt;width:19.2pt;height:19.2pt;z-index:2535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D313E7B" w14:textId="61B5334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9296" behindDoc="0" locked="0" layoutInCell="1" allowOverlap="1" wp14:anchorId="7F7BFE28" wp14:editId="061D7555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9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7C66368" id="Oval 28" o:spid="_x0000_s1026" style="position:absolute;left:0;text-align:left;margin-left:-.25pt;margin-top:.5pt;width:19.2pt;height:19.2pt;z-index:25355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iwjek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536CB4C" w14:textId="1C469CA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1584" behindDoc="0" locked="0" layoutInCell="1" allowOverlap="1" wp14:anchorId="5BF57695" wp14:editId="332AE81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77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162B3C5" id="Oval 28" o:spid="_x0000_s1026" style="position:absolute;left:0;text-align:left;margin-left:-.1pt;margin-top:.45pt;width:19.2pt;height:19.2pt;z-index:2535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N0kGLj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22221E9" w14:textId="1741048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3632" behindDoc="0" locked="0" layoutInCell="1" allowOverlap="1" wp14:anchorId="34574C7E" wp14:editId="101591C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78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E5D7C55" id="Oval 28" o:spid="_x0000_s1026" style="position:absolute;left:0;text-align:left;margin-left:-.5pt;margin-top:.45pt;width:19.2pt;height:19.2pt;z-index:25357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27BD8DE" w14:textId="64C3D32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0320" behindDoc="0" locked="0" layoutInCell="1" allowOverlap="1" wp14:anchorId="47884C58" wp14:editId="2685F1E2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9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35800D8" id="Oval 28" o:spid="_x0000_s1026" style="position:absolute;left:0;text-align:left;margin-left:-.1pt;margin-top:.5pt;width:19.2pt;height:19.2pt;z-index:2535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YsMkN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43B5B5E" w14:textId="4F9B01E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1344" behindDoc="0" locked="0" layoutInCell="1" allowOverlap="1" wp14:anchorId="08A59660" wp14:editId="7B9D313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9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987AA7" id="Oval 28" o:spid="_x0000_s1026" style="position:absolute;left:0;text-align:left;margin-left:-.05pt;margin-top:.5pt;width:19.2pt;height:19.2pt;z-index:2535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qiB+W94AAAAF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33E6896" w14:textId="1EAEEE9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4416" behindDoc="0" locked="0" layoutInCell="1" allowOverlap="1" wp14:anchorId="38032198" wp14:editId="5876A53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1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ED4977D" id="Oval 28" o:spid="_x0000_s1026" style="position:absolute;left:0;text-align:left;margin-left:-.3pt;margin-top:.5pt;width:19.2pt;height:19.2pt;z-index:2535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3C7B437" w14:textId="0D4593B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8512" behindDoc="0" locked="0" layoutInCell="1" allowOverlap="1" wp14:anchorId="413F6F19" wp14:editId="5AADD1E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F86FDD8" id="Oval 28" o:spid="_x0000_s1026" style="position:absolute;left:0;text-align:left;margin-left:-.3pt;margin-top:.5pt;width:19.2pt;height:19.2pt;z-index:2535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47A7BD98" w14:textId="1C5FEE19" w:rsidTr="000C49B8">
        <w:tc>
          <w:tcPr>
            <w:tcW w:w="1458" w:type="dxa"/>
          </w:tcPr>
          <w:p w14:paraId="6EE74D4E" w14:textId="5FD28EC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Zhang et al, 2021</w:t>
            </w:r>
          </w:p>
        </w:tc>
        <w:tc>
          <w:tcPr>
            <w:tcW w:w="1164" w:type="dxa"/>
          </w:tcPr>
          <w:p w14:paraId="3A8D9C6D" w14:textId="39D6151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4960" behindDoc="0" locked="0" layoutInCell="1" allowOverlap="1" wp14:anchorId="64F335FE" wp14:editId="595B56D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37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234E0B9" id="Oval 28" o:spid="_x0000_s1026" style="position:absolute;left:0;text-align:left;margin-left:-.4pt;margin-top:-.35pt;width:19.2pt;height:19.2pt;z-index:2535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3NDh5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65B6DB6F" w14:textId="1BDFA3B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2832" behindDoc="0" locked="0" layoutInCell="1" allowOverlap="1" wp14:anchorId="6D9944B4" wp14:editId="2BED8C5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10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948E75F" id="Oval 28" o:spid="_x0000_s1026" style="position:absolute;left:0;text-align:left;margin-left:-.4pt;margin-top:.25pt;width:19.2pt;height:19.2pt;z-index:2537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5PXSs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30D295C" w14:textId="66B121E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5984" behindDoc="0" locked="0" layoutInCell="1" allowOverlap="1" wp14:anchorId="346F025F" wp14:editId="201FB64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37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BE679D" id="Oval 28" o:spid="_x0000_s1026" style="position:absolute;left:0;text-align:left;margin-left:-.3pt;margin-top:-.35pt;width:19.2pt;height:19.2pt;z-index:2535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B51uL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AF887D0" w14:textId="1759388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7008" behindDoc="0" locked="0" layoutInCell="1" allowOverlap="1" wp14:anchorId="54DB329E" wp14:editId="7BA157EC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37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A9CEA46" id="Oval 28" o:spid="_x0000_s1026" style="position:absolute;left:0;text-align:left;margin-left:-.25pt;margin-top:-.35pt;width:19.2pt;height:19.2pt;z-index:2535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PLpYbT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B7F04CA" w14:textId="263279C8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8032" behindDoc="0" locked="0" layoutInCell="1" allowOverlap="1" wp14:anchorId="7976B31D" wp14:editId="77B7028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37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197E8CC" id="Oval 28" o:spid="_x0000_s1026" style="position:absolute;left:0;text-align:left;margin-left:-.2pt;margin-top:-.35pt;width:19.2pt;height:19.2pt;z-index:2535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su/Cw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2E78522" w14:textId="0D50707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49056" behindDoc="0" locked="0" layoutInCell="1" allowOverlap="1" wp14:anchorId="61F7E1AB" wp14:editId="42E8D06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37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22FB9A7" id="Oval 28" o:spid="_x0000_s1026" style="position:absolute;left:0;text-align:left;margin-left:-.15pt;margin-top:-.35pt;width:19.2pt;height:19.2pt;z-index:2535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lMjIP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6EB5BB1" w14:textId="7C17736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0080" behindDoc="0" locked="0" layoutInCell="1" allowOverlap="1" wp14:anchorId="2AB43860" wp14:editId="788F0342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37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D0C643" id="Oval 28" o:spid="_x0000_s1026" style="position:absolute;left:0;text-align:left;margin-left:-.1pt;margin-top:-.35pt;width:19.2pt;height:19.2pt;z-index:2535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Aibnx3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E29762E" w14:textId="59B09A7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51104" behindDoc="0" locked="0" layoutInCell="1" allowOverlap="1" wp14:anchorId="6722A81C" wp14:editId="217CFC01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38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4854EE6" id="Oval 28" o:spid="_x0000_s1026" style="position:absolute;left:0;text-align:left;margin-left:-.05pt;margin-top:-.35pt;width:19.2pt;height:19.2pt;z-index:2535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6CyhL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68D8BE0" w14:textId="282EA8D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5440" behindDoc="0" locked="0" layoutInCell="1" allowOverlap="1" wp14:anchorId="21100EB5" wp14:editId="52DC841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2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44505C7" id="Oval 28" o:spid="_x0000_s1026" style="position:absolute;left:0;text-align:left;margin-left:-.3pt;margin-top:-.35pt;width:19.2pt;height:19.2pt;z-index:2535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B51uL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73E06FB" w14:textId="4999769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69536" behindDoc="0" locked="0" layoutInCell="1" allowOverlap="1" wp14:anchorId="1F68210E" wp14:editId="70C5068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5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D8383F6" id="Oval 28" o:spid="_x0000_s1026" style="position:absolute;left:0;text-align:left;margin-left:-.3pt;margin-top:-.35pt;width:19.2pt;height:19.2pt;z-index:2535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B51uL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2919DC14" w14:textId="14F6B0B8" w:rsidTr="000C49B8">
        <w:tc>
          <w:tcPr>
            <w:tcW w:w="1458" w:type="dxa"/>
          </w:tcPr>
          <w:p w14:paraId="595F713A" w14:textId="2BBBAD40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Kang et al, 2020</w:t>
            </w:r>
          </w:p>
        </w:tc>
        <w:tc>
          <w:tcPr>
            <w:tcW w:w="1164" w:type="dxa"/>
          </w:tcPr>
          <w:p w14:paraId="3D87973C" w14:textId="62D37A8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1824" behindDoc="0" locked="0" layoutInCell="1" allowOverlap="1" wp14:anchorId="66104A68" wp14:editId="5198598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62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890A401" id="Oval 28" o:spid="_x0000_s1026" style="position:absolute;left:0;text-align:left;margin-left:-.4pt;margin-top:-.4pt;width:19.2pt;height:19.2pt;z-index:2535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15C1B87C" w14:textId="532D2B6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3856" behindDoc="0" locked="0" layoutInCell="1" allowOverlap="1" wp14:anchorId="06E649A3" wp14:editId="4BA3AF6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10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958556C" id="Oval 28" o:spid="_x0000_s1026" style="position:absolute;left:0;text-align:left;margin-left:-.4pt;margin-top:-.3pt;width:19.2pt;height:19.2pt;z-index:2537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2lHga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3CF1ECD" w14:textId="10C2FFD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2848" behindDoc="0" locked="0" layoutInCell="1" allowOverlap="1" wp14:anchorId="23DEC0F7" wp14:editId="5CAEC2C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62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9B5848B" id="Oval 28" o:spid="_x0000_s1026" style="position:absolute;left:0;text-align:left;margin-left:-.3pt;margin-top:-.4pt;width:19.2pt;height:19.2pt;z-index:2535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AmNTj8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BDD6953" w14:textId="3DE9DBC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3872" behindDoc="0" locked="0" layoutInCell="1" allowOverlap="1" wp14:anchorId="4FA1799F" wp14:editId="3773B52C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62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5BB460A" id="Oval 28" o:spid="_x0000_s1026" style="position:absolute;left:0;text-align:left;margin-left:-.25pt;margin-top:-.4pt;width:19.2pt;height:19.2pt;z-index:25358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BSlj6r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81E8099" w14:textId="6BDED3B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5376" behindDoc="0" locked="0" layoutInCell="1" allowOverlap="1" wp14:anchorId="5E6D1E8C" wp14:editId="6CFA2123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0795</wp:posOffset>
                      </wp:positionV>
                      <wp:extent cx="243840" cy="243840"/>
                      <wp:effectExtent l="0" t="0" r="0" b="0"/>
                      <wp:wrapNone/>
                      <wp:docPr id="77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1A4321C" id="Oval 28" o:spid="_x0000_s1026" style="position:absolute;left:0;text-align:left;margin-left:-.1pt;margin-top:.85pt;width:19.2pt;height:19.2pt;z-index:25360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NTtRo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53859B4" w14:textId="1490FFA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8448" behindDoc="0" locked="0" layoutInCell="1" allowOverlap="1" wp14:anchorId="19AC09D3" wp14:editId="52D638D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0795</wp:posOffset>
                      </wp:positionV>
                      <wp:extent cx="243840" cy="243840"/>
                      <wp:effectExtent l="0" t="0" r="0" b="0"/>
                      <wp:wrapNone/>
                      <wp:docPr id="78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1058517" id="Oval 28" o:spid="_x0000_s1026" style="position:absolute;left:0;text-align:left;margin-left:-.5pt;margin-top:.85pt;width:19.2pt;height:19.2pt;z-index:2536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PLQhqt4AAAAG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DD62C6E" w14:textId="6DD70D61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4896" behindDoc="0" locked="0" layoutInCell="1" allowOverlap="1" wp14:anchorId="6E293C5F" wp14:editId="7F4F9D7E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62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D5E66CB" id="Oval 28" o:spid="_x0000_s1026" style="position:absolute;left:0;text-align:left;margin-left:-.1pt;margin-top:-.4pt;width:19.2pt;height:19.2pt;z-index:2535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7tdxA9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C7329DD" w14:textId="2F094F9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5920" behindDoc="0" locked="0" layoutInCell="1" allowOverlap="1" wp14:anchorId="1340026B" wp14:editId="2C59E19C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6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CC9CC92" id="Oval 28" o:spid="_x0000_s1026" style="position:absolute;left:0;text-align:left;margin-left:-.05pt;margin-top:-.4pt;width:19.2pt;height:19.2pt;z-index:2535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NxHxl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1BDFDD4" w14:textId="26EC8A4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7184" behindDoc="0" locked="0" layoutInCell="1" allowOverlap="1" wp14:anchorId="5B81CEE9" wp14:editId="0F30FAD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2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F41241C" id="Oval 28" o:spid="_x0000_s1026" style="position:absolute;left:0;text-align:left;margin-left:-.3pt;margin-top:-.4pt;width:19.2pt;height:19.2pt;z-index:25359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AmNTj8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6E64441" w14:textId="4CC0AA4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1280" behindDoc="0" locked="0" layoutInCell="1" allowOverlap="1" wp14:anchorId="1650C55A" wp14:editId="6512A89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5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071419C" id="Oval 28" o:spid="_x0000_s1026" style="position:absolute;left:0;text-align:left;margin-left:-.3pt;margin-top:-.4pt;width:19.2pt;height:19.2pt;z-index:2536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AmNTj8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0D6A4285" w14:textId="6624A0EA" w:rsidTr="000C49B8">
        <w:tc>
          <w:tcPr>
            <w:tcW w:w="1458" w:type="dxa"/>
          </w:tcPr>
          <w:p w14:paraId="77223062" w14:textId="59F244F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C49B8">
              <w:rPr>
                <w:rFonts w:cstheme="minorHAnsi"/>
                <w:sz w:val="20"/>
                <w:szCs w:val="20"/>
              </w:rPr>
              <w:t>Sabanayagam</w:t>
            </w:r>
            <w:proofErr w:type="spellEnd"/>
            <w:r w:rsidRPr="000C49B8">
              <w:rPr>
                <w:rFonts w:cstheme="minorHAnsi"/>
                <w:sz w:val="20"/>
                <w:szCs w:val="20"/>
              </w:rPr>
              <w:t xml:space="preserve"> et al, 2020</w:t>
            </w:r>
          </w:p>
        </w:tc>
        <w:tc>
          <w:tcPr>
            <w:tcW w:w="1164" w:type="dxa"/>
          </w:tcPr>
          <w:p w14:paraId="75A70E31" w14:textId="74F8996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8992" behindDoc="0" locked="0" layoutInCell="1" allowOverlap="1" wp14:anchorId="0022E868" wp14:editId="17D9CCE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63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F03CC78" id="Oval 28" o:spid="_x0000_s1026" style="position:absolute;left:0;text-align:left;margin-left:-.4pt;margin-top:-.35pt;width:19.2pt;height:19.2pt;z-index:2535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3NDh5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24D871E7" w14:textId="618DF82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4880" behindDoc="0" locked="0" layoutInCell="1" allowOverlap="1" wp14:anchorId="1E7617A3" wp14:editId="33757A6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10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1C611C0" id="Oval 28" o:spid="_x0000_s1026" style="position:absolute;left:0;text-align:left;margin-left:-.4pt;margin-top:.2pt;width:19.2pt;height:19.2pt;z-index:25375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mqCLT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E966763" w14:textId="751BC62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0016" behindDoc="0" locked="0" layoutInCell="1" allowOverlap="1" wp14:anchorId="458DEB3C" wp14:editId="19973215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63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83CB1D4" id="Oval 28" o:spid="_x0000_s1026" style="position:absolute;left:0;text-align:left;margin-left:-.3pt;margin-top:-.35pt;width:19.2pt;height:19.2pt;z-index:25359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B51uL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B090AD9" w14:textId="68D0D28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1040" behindDoc="0" locked="0" layoutInCell="1" allowOverlap="1" wp14:anchorId="2E29E142" wp14:editId="586919E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64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13EE1BE" id="Oval 28" o:spid="_x0000_s1026" style="position:absolute;left:0;text-align:left;margin-left:-.25pt;margin-top:-.35pt;width:19.2pt;height:19.2pt;z-index:2535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PLpYbT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4F1DE0D" w14:textId="34A9977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6400" behindDoc="0" locked="0" layoutInCell="1" allowOverlap="1" wp14:anchorId="6923FABB" wp14:editId="5312CD2A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8890</wp:posOffset>
                      </wp:positionV>
                      <wp:extent cx="243840" cy="243840"/>
                      <wp:effectExtent l="0" t="0" r="0" b="0"/>
                      <wp:wrapNone/>
                      <wp:docPr id="78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E444EE9" id="Oval 28" o:spid="_x0000_s1026" style="position:absolute;left:0;text-align:left;margin-left:-.1pt;margin-top:.7pt;width:19.2pt;height:19.2pt;z-index:2536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F3zmm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DE093E7" w14:textId="5C92060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9472" behindDoc="0" locked="0" layoutInCell="1" allowOverlap="1" wp14:anchorId="68FF3F32" wp14:editId="1355AAD6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8890</wp:posOffset>
                      </wp:positionV>
                      <wp:extent cx="243840" cy="243840"/>
                      <wp:effectExtent l="0" t="0" r="0" b="0"/>
                      <wp:wrapNone/>
                      <wp:docPr id="78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62620A3" id="Oval 28" o:spid="_x0000_s1026" style="position:absolute;left:0;text-align:left;margin-left:-.5pt;margin-top:.7pt;width:19.2pt;height:19.2pt;z-index:25360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VHzqbt4AAAAG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B96F670" w14:textId="79E195B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6944" behindDoc="0" locked="0" layoutInCell="1" allowOverlap="1" wp14:anchorId="5E38EAB6" wp14:editId="5887A0C4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63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EE86987" id="Oval 28" o:spid="_x0000_s1026" style="position:absolute;left:0;text-align:left;margin-left:-.1pt;margin-top:-.35pt;width:19.2pt;height:19.2pt;z-index:2535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Aibnx3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978E15B" w14:textId="06F2561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7968" behindDoc="0" locked="0" layoutInCell="1" allowOverlap="1" wp14:anchorId="19DD4F01" wp14:editId="662F74E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63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611B758" id="Oval 28" o:spid="_x0000_s1026" style="position:absolute;left:0;text-align:left;margin-left:-.05pt;margin-top:-.35pt;width:19.2pt;height:19.2pt;z-index:25358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6CyhL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2491800" w14:textId="76EDA68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8208" behindDoc="0" locked="0" layoutInCell="1" allowOverlap="1" wp14:anchorId="161AE1D0" wp14:editId="45A51C8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2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E0766E6" id="Oval 28" o:spid="_x0000_s1026" style="position:absolute;left:0;text-align:left;margin-left:-.3pt;margin-top:-.35pt;width:19.2pt;height:19.2pt;z-index:25359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B51uL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63E2047" w14:textId="7A950F81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2304" behindDoc="0" locked="0" layoutInCell="1" allowOverlap="1" wp14:anchorId="4380BED9" wp14:editId="6A4574D6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4445</wp:posOffset>
                      </wp:positionV>
                      <wp:extent cx="243840" cy="243840"/>
                      <wp:effectExtent l="0" t="0" r="0" b="0"/>
                      <wp:wrapNone/>
                      <wp:docPr id="5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49E2E9F" id="Oval 28" o:spid="_x0000_s1026" style="position:absolute;left:0;text-align:left;margin-left:-.3pt;margin-top:-.35pt;width:19.2pt;height:19.2pt;z-index:2536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B51uL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57F3A66B" w14:textId="59F993D4" w:rsidTr="000C49B8">
        <w:tc>
          <w:tcPr>
            <w:tcW w:w="1458" w:type="dxa"/>
          </w:tcPr>
          <w:p w14:paraId="092145DE" w14:textId="3E4DAED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C49B8">
              <w:rPr>
                <w:rFonts w:cstheme="minorHAnsi"/>
                <w:sz w:val="20"/>
                <w:szCs w:val="20"/>
              </w:rPr>
              <w:t>Lemmens</w:t>
            </w:r>
            <w:proofErr w:type="spellEnd"/>
            <w:r w:rsidRPr="000C49B8">
              <w:rPr>
                <w:rFonts w:cstheme="minorHAnsi"/>
                <w:sz w:val="20"/>
                <w:szCs w:val="20"/>
              </w:rPr>
              <w:t xml:space="preserve"> et al, 2020</w:t>
            </w:r>
          </w:p>
        </w:tc>
        <w:tc>
          <w:tcPr>
            <w:tcW w:w="1164" w:type="dxa"/>
          </w:tcPr>
          <w:p w14:paraId="5C81FA5D" w14:textId="218A870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4656" behindDoc="0" locked="0" layoutInCell="1" allowOverlap="1" wp14:anchorId="5A6AB4EA" wp14:editId="05A01C3F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8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FBDCAF0" id="Oval 28" o:spid="_x0000_s1026" style="position:absolute;left:0;text-align:left;margin-left:-.4pt;margin-top:.1pt;width:19.2pt;height:19.2pt;z-index:25357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016E9BC7" w14:textId="3CE6292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5904" behindDoc="0" locked="0" layoutInCell="1" allowOverlap="1" wp14:anchorId="64C64FB4" wp14:editId="26EC9A9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10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F70BBA6" id="Oval 28" o:spid="_x0000_s1026" style="position:absolute;left:0;text-align:left;margin-left:-.4pt;margin-top:.35pt;width:19.2pt;height:19.2pt;z-index:2537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rMv+E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B5ADA8B" w14:textId="53E07B3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5680" behindDoc="0" locked="0" layoutInCell="1" allowOverlap="1" wp14:anchorId="65E47E2B" wp14:editId="6A6862F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9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D976FE" id="Oval 28" o:spid="_x0000_s1026" style="position:absolute;left:0;text-align:left;margin-left:-.3pt;margin-top:.1pt;width:19.2pt;height:19.2pt;z-index:25357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IuOO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77EB148" w14:textId="0330DC3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6704" behindDoc="0" locked="0" layoutInCell="1" allowOverlap="1" wp14:anchorId="047CCDE0" wp14:editId="41A8B16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9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563AC8F" id="Oval 28" o:spid="_x0000_s1026" style="position:absolute;left:0;text-align:left;margin-left:-.25pt;margin-top:.1pt;width:19.2pt;height:19.2pt;z-index:2535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sUJi/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263F1A3" w14:textId="7572DC78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7728" behindDoc="0" locked="0" layoutInCell="1" allowOverlap="1" wp14:anchorId="5280E8FE" wp14:editId="7FA9E3C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9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9D3D3BA" id="Oval 28" o:spid="_x0000_s1026" style="position:absolute;left:0;text-align:left;margin-left:-.2pt;margin-top:.1pt;width:19.2pt;height:19.2pt;z-index:25357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LpSmWL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F39A72D" w14:textId="19C9A62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8752" behindDoc="0" locked="0" layoutInCell="1" allowOverlap="1" wp14:anchorId="67F88FB8" wp14:editId="339427B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9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57C773F" id="Oval 28" o:spid="_x0000_s1026" style="position:absolute;left:0;text-align:left;margin-left:-.15pt;margin-top:.1pt;width:19.2pt;height:19.2pt;z-index:25357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F+w4Pn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1CF1C3A" w14:textId="4E9962B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79776" behindDoc="0" locked="0" layoutInCell="1" allowOverlap="1" wp14:anchorId="6D6DB08B" wp14:editId="55C3F922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9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5FE6A09" id="Oval 28" o:spid="_x0000_s1026" style="position:absolute;left:0;text-align:left;margin-left:-.1pt;margin-top:.1pt;width:19.2pt;height:19.2pt;z-index:2535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PQ1jotsAAAAE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17A9D5D" w14:textId="2F7AB57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80800" behindDoc="0" locked="0" layoutInCell="1" allowOverlap="1" wp14:anchorId="11913090" wp14:editId="5A3977E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39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1B925E8" id="Oval 28" o:spid="_x0000_s1026" style="position:absolute;left:0;text-align:left;margin-left:-.05pt;margin-top:.1pt;width:19.2pt;height:19.2pt;z-index:25358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N6hpi/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68AB898" w14:textId="121E9CF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9232" behindDoc="0" locked="0" layoutInCell="1" allowOverlap="1" wp14:anchorId="3B78DB64" wp14:editId="69B997A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2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A9CF22F" id="Oval 28" o:spid="_x0000_s1026" style="position:absolute;left:0;text-align:left;margin-left:-.3pt;margin-top:.1pt;width:19.2pt;height:19.2pt;z-index:25359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IuOO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6A91464" w14:textId="07804EA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3328" behindDoc="0" locked="0" layoutInCell="1" allowOverlap="1" wp14:anchorId="6056E2FE" wp14:editId="0FFAFCF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5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5919CC7" id="Oval 28" o:spid="_x0000_s1026" style="position:absolute;left:0;text-align:left;margin-left:-.3pt;margin-top:.1pt;width:19.2pt;height:19.2pt;z-index:2536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IuOOi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3AA25A2B" w14:textId="2B633837" w:rsidTr="000C49B8">
        <w:tc>
          <w:tcPr>
            <w:tcW w:w="1458" w:type="dxa"/>
          </w:tcPr>
          <w:p w14:paraId="3AF3BA8C" w14:textId="4538935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Tian et al, 2021</w:t>
            </w:r>
          </w:p>
        </w:tc>
        <w:tc>
          <w:tcPr>
            <w:tcW w:w="1164" w:type="dxa"/>
          </w:tcPr>
          <w:p w14:paraId="33485DDC" w14:textId="5A92A01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2064" behindDoc="0" locked="0" layoutInCell="1" allowOverlap="1" wp14:anchorId="4613C6D4" wp14:editId="2AC764C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4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1BEC287" id="Oval 28" o:spid="_x0000_s1026" style="position:absolute;left:0;text-align:left;margin-left:-.4pt;margin-top:-.2pt;width:19.2pt;height:19.2pt;z-index:25359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K8Vk1j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7A4581F5" w14:textId="5DF433E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6928" behindDoc="0" locked="0" layoutInCell="1" allowOverlap="1" wp14:anchorId="7C790274" wp14:editId="496029E8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10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9F7A15D" id="Oval 28" o:spid="_x0000_s1026" style="position:absolute;left:0;text-align:left;margin-left:-.4pt;margin-top:.5pt;width:19.2pt;height:19.2pt;z-index:2537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7978751" w14:textId="2CA9BC6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3088" behindDoc="0" locked="0" layoutInCell="1" allowOverlap="1" wp14:anchorId="06AEAE8B" wp14:editId="3E71DFF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4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01A302F" id="Oval 28" o:spid="_x0000_s1026" style="position:absolute;left:0;text-align:left;margin-left:-.3pt;margin-top:-.2pt;width:19.2pt;height:19.2pt;z-index:2535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B2F1D3E" w14:textId="761B413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4112" behindDoc="0" locked="0" layoutInCell="1" allowOverlap="1" wp14:anchorId="0EA2CF27" wp14:editId="31AAC18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4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E79E862" id="Oval 28" o:spid="_x0000_s1026" style="position:absolute;left:0;text-align:left;margin-left:-.25pt;margin-top:-.2pt;width:19.2pt;height:19.2pt;z-index:2535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IEsEwn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981C62B" w14:textId="5A88E04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7424" behindDoc="0" locked="0" layoutInCell="1" allowOverlap="1" wp14:anchorId="75E2FC44" wp14:editId="7ECE4E79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78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EDA4954" id="Oval 28" o:spid="_x0000_s1026" style="position:absolute;left:0;text-align:left;margin-left:-.1pt;margin-top:.35pt;width:19.2pt;height:19.2pt;z-index:25360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Fr5Psr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29C0FCD" w14:textId="3D33129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10496" behindDoc="0" locked="0" layoutInCell="1" allowOverlap="1" wp14:anchorId="6B5E0DCA" wp14:editId="4BA5654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79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6CFD13B" id="Oval 28" o:spid="_x0000_s1026" style="position:absolute;left:0;text-align:left;margin-left:-.5pt;margin-top:.35pt;width:19.2pt;height:19.2pt;z-index:2536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VNoY+94AAAAF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816FD72" w14:textId="546203A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5136" behindDoc="0" locked="0" layoutInCell="1" allowOverlap="1" wp14:anchorId="4F32B99E" wp14:editId="232B2F3C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4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031AF7E" id="Oval 28" o:spid="_x0000_s1026" style="position:absolute;left:0;text-align:left;margin-left:-.1pt;margin-top:-.2pt;width:19.2pt;height:19.2pt;z-index:2535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505CD51" w14:textId="0A60324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596160" behindDoc="0" locked="0" layoutInCell="1" allowOverlap="1" wp14:anchorId="2774D9A8" wp14:editId="4ABFCD7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4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46C16E3" id="Oval 28" o:spid="_x0000_s1026" style="position:absolute;left:0;text-align:left;margin-left:-.05pt;margin-top:-.2pt;width:19.2pt;height:19.2pt;z-index:25359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Sc5a9t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D2F243F" w14:textId="67530B1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0256" behindDoc="0" locked="0" layoutInCell="1" allowOverlap="1" wp14:anchorId="77DE18DF" wp14:editId="3B3B133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2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E66A3D" id="Oval 28" o:spid="_x0000_s1026" style="position:absolute;left:0;text-align:left;margin-left:-.3pt;margin-top:-.2pt;width:19.2pt;height:19.2pt;z-index:25360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8706914" w14:textId="71ED833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04352" behindDoc="0" locked="0" layoutInCell="1" allowOverlap="1" wp14:anchorId="3FD10EE9" wp14:editId="645C366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5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09B4B07" id="Oval 28" o:spid="_x0000_s1026" style="position:absolute;left:0;text-align:left;margin-left:-.3pt;margin-top:-.2pt;width:19.2pt;height:19.2pt;z-index:2536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07D4D6DE" w14:textId="00FD4875" w:rsidTr="000C49B8">
        <w:tc>
          <w:tcPr>
            <w:tcW w:w="1458" w:type="dxa"/>
          </w:tcPr>
          <w:p w14:paraId="17461F5B" w14:textId="267A584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Wisely et al, 2020</w:t>
            </w:r>
          </w:p>
        </w:tc>
        <w:tc>
          <w:tcPr>
            <w:tcW w:w="1164" w:type="dxa"/>
          </w:tcPr>
          <w:p w14:paraId="782DB0D5" w14:textId="75586C0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28928" behindDoc="0" locked="0" layoutInCell="1" allowOverlap="1" wp14:anchorId="5C34EE61" wp14:editId="409F49E8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45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F668A5A" id="Oval 28" o:spid="_x0000_s1026" style="position:absolute;left:0;text-align:left;margin-left:-.4pt;margin-top:.6pt;width:19.2pt;height:19.2pt;z-index:25362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0BE5E639" w14:textId="0934763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7952" behindDoc="0" locked="0" layoutInCell="1" allowOverlap="1" wp14:anchorId="3CA8A42E" wp14:editId="2CAF3E05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10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C32011" id="Oval 28" o:spid="_x0000_s1026" style="position:absolute;left:0;text-align:left;margin-left:-.4pt;margin-top:-.4pt;width:19.2pt;height:19.2pt;z-index:25375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DBDE284" w14:textId="2FB038A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29952" behindDoc="0" locked="0" layoutInCell="1" allowOverlap="1" wp14:anchorId="167A0688" wp14:editId="39E3303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45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7070C93" id="Oval 28" o:spid="_x0000_s1026" style="position:absolute;left:0;text-align:left;margin-left:-.3pt;margin-top:.6pt;width:19.2pt;height:19.2pt;z-index:25362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wfXnC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8A79235" w14:textId="190AFFE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30976" behindDoc="0" locked="0" layoutInCell="1" allowOverlap="1" wp14:anchorId="5606EEE5" wp14:editId="5BBE374D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45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0D19B0C" id="Oval 28" o:spid="_x0000_s1026" style="position:absolute;left:0;text-align:left;margin-left:-.25pt;margin-top:.6pt;width:19.2pt;height:19.2pt;z-index:25363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C7c6U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FA0D431" w14:textId="35ED6AC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32000" behindDoc="0" locked="0" layoutInCell="1" allowOverlap="1" wp14:anchorId="702585EA" wp14:editId="2B5C6615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45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6F1850B" id="Oval 28" o:spid="_x0000_s1026" style="position:absolute;left:0;text-align:left;margin-left:-.2pt;margin-top:.6pt;width:19.2pt;height:19.2pt;z-index:25363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3L9fkN4AAAAF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7F94CF1" w14:textId="19BD431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33024" behindDoc="0" locked="0" layoutInCell="1" allowOverlap="1" wp14:anchorId="0CC43AED" wp14:editId="12C4F6B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46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8875A61" id="Oval 28" o:spid="_x0000_s1026" style="position:absolute;left:0;text-align:left;margin-left:-.15pt;margin-top:.6pt;width:19.2pt;height:19.2pt;z-index:2536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VNp0v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2099E07" w14:textId="523535B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34048" behindDoc="0" locked="0" layoutInCell="1" allowOverlap="1" wp14:anchorId="5E5AE62D" wp14:editId="2938AD95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46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A66920" id="Oval 28" o:spid="_x0000_s1026" style="position:absolute;left:0;text-align:left;margin-left:-.1pt;margin-top:.6pt;width:19.2pt;height:19.2pt;z-index:25363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uJ8wP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60062A2" w14:textId="2935FFD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35072" behindDoc="0" locked="0" layoutInCell="1" allowOverlap="1" wp14:anchorId="17A490E8" wp14:editId="7E67F95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46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D89EE1A" id="Oval 28" o:spid="_x0000_s1026" style="position:absolute;left:0;text-align:left;margin-left:-.05pt;margin-top:.6pt;width:19.2pt;height:19.2pt;z-index:25363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KD4dr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2C239EB" w14:textId="586BEF1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36096" behindDoc="0" locked="0" layoutInCell="1" allowOverlap="1" wp14:anchorId="3FBFA00B" wp14:editId="75D5014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2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F32EFCB" id="Oval 28" o:spid="_x0000_s1026" style="position:absolute;left:0;text-align:left;margin-left:-.3pt;margin-top:.6pt;width:19.2pt;height:19.2pt;z-index:25363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wfXnC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0FD15FF0" w14:textId="75456D2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40192" behindDoc="0" locked="0" layoutInCell="1" allowOverlap="1" wp14:anchorId="03794983" wp14:editId="079FD57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5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E259322" id="Oval 28" o:spid="_x0000_s1026" style="position:absolute;left:0;text-align:left;margin-left:-.3pt;margin-top:.6pt;width:19.2pt;height:19.2pt;z-index:25364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wfXnC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17E675FC" w14:textId="36E198D1" w:rsidTr="000C49B8">
        <w:tc>
          <w:tcPr>
            <w:tcW w:w="1458" w:type="dxa"/>
          </w:tcPr>
          <w:p w14:paraId="400D1FA1" w14:textId="3E98D76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Lai et al, 2020</w:t>
            </w:r>
          </w:p>
          <w:p w14:paraId="3F1BC16D" w14:textId="68E65CD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4" w:type="dxa"/>
          </w:tcPr>
          <w:p w14:paraId="26D837C2" w14:textId="2C2F61C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11520" behindDoc="0" locked="0" layoutInCell="1" allowOverlap="1" wp14:anchorId="30C64B69" wp14:editId="19CE199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40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253C791" id="Oval 28" o:spid="_x0000_s1026" style="position:absolute;left:0;text-align:left;margin-left:-.4pt;margin-top:0;width:19.2pt;height:19.2pt;z-index:2536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4FDFDA0D" w14:textId="59EB205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58976" behindDoc="0" locked="0" layoutInCell="1" allowOverlap="1" wp14:anchorId="2C44208A" wp14:editId="4CA128C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10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AC96BC" id="Oval 28" o:spid="_x0000_s1026" style="position:absolute;left:0;text-align:left;margin-left:-.4pt;margin-top:.1pt;width:19.2pt;height:19.2pt;z-index:25375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9BD16FD" w14:textId="5EF69B6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12544" behindDoc="0" locked="0" layoutInCell="1" allowOverlap="1" wp14:anchorId="35B5676F" wp14:editId="12B989E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40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48BFE34" id="Oval 28" o:spid="_x0000_s1026" style="position:absolute;left:0;text-align:left;margin-left:-.3pt;margin-top:0;width:19.2pt;height:19.2pt;z-index:25361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olxqS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627C1D3" w14:textId="46CC866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13568" behindDoc="0" locked="0" layoutInCell="1" allowOverlap="1" wp14:anchorId="2F4C058A" wp14:editId="72EB6184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41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FD44D46" id="Oval 28" o:spid="_x0000_s1026" style="position:absolute;left:0;text-align:left;margin-left:-.25pt;margin-top:0;width:19.2pt;height:19.2pt;z-index:2536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LO98f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E43944A" w14:textId="032CB895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45312" behindDoc="0" locked="0" layoutInCell="1" allowOverlap="1" wp14:anchorId="65B1D5C9" wp14:editId="4B08EA8E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0160</wp:posOffset>
                      </wp:positionV>
                      <wp:extent cx="243840" cy="243840"/>
                      <wp:effectExtent l="0" t="0" r="0" b="0"/>
                      <wp:wrapNone/>
                      <wp:docPr id="78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B5C8ED7" id="Oval 28" o:spid="_x0000_s1026" style="position:absolute;left:0;text-align:left;margin-left:-.1pt;margin-top:.8pt;width:19.2pt;height:19.2pt;z-index:25364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pawtu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19CD685" w14:textId="0A30B0C9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46336" behindDoc="0" locked="0" layoutInCell="1" allowOverlap="1" wp14:anchorId="08FAC01A" wp14:editId="301B2F1D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0160</wp:posOffset>
                      </wp:positionV>
                      <wp:extent cx="243840" cy="243840"/>
                      <wp:effectExtent l="0" t="0" r="0" b="0"/>
                      <wp:wrapNone/>
                      <wp:docPr id="79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FD4E46F" id="Oval 28" o:spid="_x0000_s1026" style="position:absolute;left:0;text-align:left;margin-left:-.5pt;margin-top:.8pt;width:19.2pt;height:19.2pt;z-index:25364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rCNdst4AAAAG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8DE54B3" w14:textId="6CBA066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14592" behindDoc="0" locked="0" layoutInCell="1" allowOverlap="1" wp14:anchorId="3794F1C4" wp14:editId="1DEB4A19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41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520E349" id="Oval 28" o:spid="_x0000_s1026" style="position:absolute;left:0;text-align:left;margin-left:-.1pt;margin-top:0;width:19.2pt;height:19.2pt;z-index:25361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HSKaktsAAAAE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4645390" w14:textId="256BF4A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15616" behindDoc="0" locked="0" layoutInCell="1" allowOverlap="1" wp14:anchorId="39962F32" wp14:editId="66865D6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41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5F89563" id="Oval 28" o:spid="_x0000_s1026" style="position:absolute;left:0;text-align:left;margin-left:-.05pt;margin-top:0;width:19.2pt;height:19.2pt;z-index:25361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P6OXx/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3715D72" w14:textId="7A3F04A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37120" behindDoc="0" locked="0" layoutInCell="1" allowOverlap="1" wp14:anchorId="5EA33F7B" wp14:editId="4BB9F45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AFF2B89" id="Oval 28" o:spid="_x0000_s1026" style="position:absolute;left:0;text-align:left;margin-left:-.3pt;margin-top:0;width:19.2pt;height:19.2pt;z-index:25363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olxqS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07B04BB7" w14:textId="7F71857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641216" behindDoc="0" locked="0" layoutInCell="1" allowOverlap="1" wp14:anchorId="411B687A" wp14:editId="37E0534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5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362764E" id="Oval 28" o:spid="_x0000_s1026" style="position:absolute;left:0;text-align:left;margin-left:-.3pt;margin-top:0;width:19.2pt;height:19.2pt;z-index:25364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olxqS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7FD7F117" w14:textId="126BBD58" w:rsidTr="000C49B8">
        <w:tc>
          <w:tcPr>
            <w:tcW w:w="1458" w:type="dxa"/>
          </w:tcPr>
          <w:p w14:paraId="7F4900A3" w14:textId="088BAAA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Chen et al, 2019</w:t>
            </w:r>
          </w:p>
        </w:tc>
        <w:tc>
          <w:tcPr>
            <w:tcW w:w="1164" w:type="dxa"/>
          </w:tcPr>
          <w:p w14:paraId="2EAA60FB" w14:textId="07F0B620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1024" behindDoc="0" locked="0" layoutInCell="1" allowOverlap="1" wp14:anchorId="3887966F" wp14:editId="33E6925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41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591B276" id="Oval 28" o:spid="_x0000_s1026" style="position:absolute;left:0;text-align:left;margin-left:-.4pt;margin-top:.5pt;width:19.2pt;height:19.2pt;z-index:2537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59574916" w14:textId="776A327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0832" behindDoc="0" locked="0" layoutInCell="1" allowOverlap="1" wp14:anchorId="401F97C3" wp14:editId="170DF01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732</wp:posOffset>
                      </wp:positionV>
                      <wp:extent cx="243840" cy="243840"/>
                      <wp:effectExtent l="0" t="0" r="0" b="0"/>
                      <wp:wrapNone/>
                      <wp:docPr id="10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2534E8F" id="Oval 28" o:spid="_x0000_s1026" style="position:absolute;left:0;text-align:left;margin-left:-.4pt;margin-top:.6pt;width:19.2pt;height:19.2pt;z-index:25388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49BAAE9" w14:textId="00663B8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2048" behindDoc="0" locked="0" layoutInCell="1" allowOverlap="1" wp14:anchorId="6D0771C7" wp14:editId="2F8825F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41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1F63585" id="Oval 28" o:spid="_x0000_s1026" style="position:absolute;left:0;text-align:left;margin-left:-.3pt;margin-top:.5pt;width:19.2pt;height:19.2pt;z-index:25376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2F85EEB" w14:textId="3A394CA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3072" behindDoc="0" locked="0" layoutInCell="1" allowOverlap="1" wp14:anchorId="433DD9D6" wp14:editId="1526185B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41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3B734D4" id="Oval 28" o:spid="_x0000_s1026" style="position:absolute;left:0;text-align:left;margin-left:-.25pt;margin-top:.5pt;width:19.2pt;height:19.2pt;z-index:2537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iwjek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D5E5900" w14:textId="3BBD6BB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7408" behindDoc="0" locked="0" layoutInCell="1" allowOverlap="1" wp14:anchorId="6CD9297C" wp14:editId="71810C6F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78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D30C912" id="Oval 28" o:spid="_x0000_s1026" style="position:absolute;left:0;text-align:left;margin-left:-.1pt;margin-top:.6pt;width:19.2pt;height:19.2pt;z-index:25377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uJ8wP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78949F6" w14:textId="38E0EB9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8432" behindDoc="0" locked="0" layoutInCell="1" allowOverlap="1" wp14:anchorId="27BA31DB" wp14:editId="7EC6F30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79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14644C8" id="Oval 28" o:spid="_x0000_s1026" style="position:absolute;left:0;text-align:left;margin-left:-.5pt;margin-top:.6pt;width:19.2pt;height:19.2pt;z-index:25377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8E75109" w14:textId="03AA485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4096" behindDoc="0" locked="0" layoutInCell="1" allowOverlap="1" wp14:anchorId="36A511EF" wp14:editId="316786A7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41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BC6599B" id="Oval 28" o:spid="_x0000_s1026" style="position:absolute;left:0;text-align:left;margin-left:-.1pt;margin-top:.5pt;width:19.2pt;height:19.2pt;z-index:2537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YsMkN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D1CAAF9" w14:textId="28C74B7A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5120" behindDoc="0" locked="0" layoutInCell="1" allowOverlap="1" wp14:anchorId="00A741B2" wp14:editId="6BA5866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41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A63156A" id="Oval 28" o:spid="_x0000_s1026" style="position:absolute;left:0;text-align:left;margin-left:-.05pt;margin-top:.5pt;width:19.2pt;height:19.2pt;z-index:25376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357F7072" w14:textId="713EE9E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3312" behindDoc="0" locked="0" layoutInCell="1" allowOverlap="1" wp14:anchorId="15A157E9" wp14:editId="482270D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3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D58C7CF" id="Oval 28" o:spid="_x0000_s1026" style="position:absolute;left:0;text-align:left;margin-left:-.3pt;margin-top:.5pt;width:19.2pt;height:19.2pt;z-index:25377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A4B9044" w14:textId="03BE5AF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5360" behindDoc="0" locked="0" layoutInCell="1" allowOverlap="1" wp14:anchorId="38B4A526" wp14:editId="6C50BEE6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5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1B008ED" id="Oval 28" o:spid="_x0000_s1026" style="position:absolute;left:0;text-align:left;margin-left:-.3pt;margin-top:.5pt;width:19.2pt;height:19.2pt;z-index:2537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QUoDy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193BDF28" w14:textId="118A042C" w:rsidTr="00225C70">
        <w:trPr>
          <w:trHeight w:val="465"/>
        </w:trPr>
        <w:tc>
          <w:tcPr>
            <w:tcW w:w="1458" w:type="dxa"/>
          </w:tcPr>
          <w:p w14:paraId="2EDFB1F8" w14:textId="711EE9FC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Wei et al, 2021</w:t>
            </w:r>
          </w:p>
        </w:tc>
        <w:tc>
          <w:tcPr>
            <w:tcW w:w="1164" w:type="dxa"/>
          </w:tcPr>
          <w:p w14:paraId="56BB4970" w14:textId="55AD7EB2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6144" behindDoc="0" locked="0" layoutInCell="1" allowOverlap="1" wp14:anchorId="7BE25019" wp14:editId="70B87DF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43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535775D" id="Oval 28" o:spid="_x0000_s1026" style="position:absolute;left:0;text-align:left;margin-left:-.4pt;margin-top:.45pt;width:19.2pt;height:19.2pt;z-index:25376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69FD3F6D" w14:textId="0CBFF9BF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1856" behindDoc="0" locked="0" layoutInCell="1" allowOverlap="1" wp14:anchorId="3BDCDCFE" wp14:editId="2316D67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10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06ED673" id="Oval 28" o:spid="_x0000_s1026" style="position:absolute;left:0;text-align:left;margin-left:-.4pt;margin-top:.1pt;width:19.2pt;height:19.2pt;z-index:25388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3772E76" w14:textId="1884701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7168" behindDoc="0" locked="0" layoutInCell="1" allowOverlap="1" wp14:anchorId="2BCCDAC7" wp14:editId="70C5ECE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43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0532388" id="Oval 28" o:spid="_x0000_s1026" style="position:absolute;left:0;text-align:left;margin-left:-.3pt;margin-top:.45pt;width:19.2pt;height:19.2pt;z-index:25376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okZi4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E3E33FD" w14:textId="1498FEE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8192" behindDoc="0" locked="0" layoutInCell="1" allowOverlap="1" wp14:anchorId="4C777E38" wp14:editId="741E81A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43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581B26C" id="Oval 28" o:spid="_x0000_s1026" style="position:absolute;left:0;text-align:left;margin-left:-.25pt;margin-top:.45pt;width:19.2pt;height:19.2pt;z-index:25376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Is9XTX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35D69EC" w14:textId="50AB376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69216" behindDoc="0" locked="0" layoutInCell="1" allowOverlap="1" wp14:anchorId="5379F28A" wp14:editId="5161E4B9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43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514EAB7" id="Oval 28" o:spid="_x0000_s1026" style="position:absolute;left:0;text-align:left;margin-left:-.2pt;margin-top:.45pt;width:19.2pt;height:19.2pt;z-index:2537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ae+J4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1B543B3" w14:textId="1273FC61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0240" behindDoc="0" locked="0" layoutInCell="1" allowOverlap="1" wp14:anchorId="06A5D887" wp14:editId="3390786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43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5F92FCA" id="Oval 28" o:spid="_x0000_s1026" style="position:absolute;left:0;text-align:left;margin-left:-.15pt;margin-top:.45pt;width:19.2pt;height:19.2pt;z-index:2537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/mZvj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1F2F003" w14:textId="2AC0867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1264" behindDoc="0" locked="0" layoutInCell="1" allowOverlap="1" wp14:anchorId="36F439F5" wp14:editId="4868EB07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43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2A8EADE" id="Oval 28" o:spid="_x0000_s1026" style="position:absolute;left:0;text-align:left;margin-left:-.1pt;margin-top:.45pt;width:19.2pt;height:19.2pt;z-index:2537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N0kGLj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FEE6F98" w14:textId="53E84FA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2288" behindDoc="0" locked="0" layoutInCell="1" allowOverlap="1" wp14:anchorId="1245B2B6" wp14:editId="7C0D47E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43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621255A" id="Oval 28" o:spid="_x0000_s1026" style="position:absolute;left:0;text-align:left;margin-left:-.05pt;margin-top:.45pt;width:19.2pt;height:19.2pt;z-index:2537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A+iN01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B604A87" w14:textId="0D66FB3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4336" behindDoc="0" locked="0" layoutInCell="1" allowOverlap="1" wp14:anchorId="42BF7A1E" wp14:editId="248D4DE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3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2CCD883" id="Oval 28" o:spid="_x0000_s1026" style="position:absolute;left:0;text-align:left;margin-left:-.3pt;margin-top:.45pt;width:19.2pt;height:19.2pt;z-index:2537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okZi4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6CEBDA9" w14:textId="30BD310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6384" behindDoc="0" locked="0" layoutInCell="1" allowOverlap="1" wp14:anchorId="650E53D9" wp14:editId="5BF1711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6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B415B28" id="Oval 28" o:spid="_x0000_s1026" style="position:absolute;left:0;text-align:left;margin-left:-.3pt;margin-top:.45pt;width:19.2pt;height:19.2pt;z-index:2537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okZi4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4E5D5A79" w14:textId="77777777" w:rsidTr="000C49B8">
        <w:tc>
          <w:tcPr>
            <w:tcW w:w="1458" w:type="dxa"/>
          </w:tcPr>
          <w:p w14:paraId="1BAD3FD7" w14:textId="4A036B85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C49B8">
              <w:rPr>
                <w:rFonts w:cstheme="minorHAnsi"/>
                <w:sz w:val="20"/>
                <w:szCs w:val="20"/>
              </w:rPr>
              <w:t>Mitani</w:t>
            </w:r>
            <w:proofErr w:type="spellEnd"/>
            <w:r w:rsidRPr="000C49B8">
              <w:rPr>
                <w:rFonts w:cstheme="minorHAnsi"/>
                <w:sz w:val="20"/>
                <w:szCs w:val="20"/>
              </w:rPr>
              <w:t xml:space="preserve"> et al, 2019</w:t>
            </w:r>
          </w:p>
        </w:tc>
        <w:tc>
          <w:tcPr>
            <w:tcW w:w="1164" w:type="dxa"/>
          </w:tcPr>
          <w:p w14:paraId="6076ED60" w14:textId="293A225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6864" behindDoc="0" locked="0" layoutInCell="1" allowOverlap="1" wp14:anchorId="3644671B" wp14:editId="588CCD6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5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8712675" id="Oval 28" o:spid="_x0000_s1026" style="position:absolute;left:0;text-align:left;margin-left:-.3pt;margin-top:-.2pt;width:19.2pt;height:19.2pt;z-index:25379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4D7D66A6" w14:textId="3E2F479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2880" behindDoc="0" locked="0" layoutInCell="1" allowOverlap="1" wp14:anchorId="36D92419" wp14:editId="434AA32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10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F09E794" id="Oval 28" o:spid="_x0000_s1026" style="position:absolute;left:0;text-align:left;margin-left:-.4pt;margin-top:-.2pt;width:19.2pt;height:19.2pt;z-index:25388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K8Vk1j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ED7C1EC" w14:textId="59E3085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79456" behindDoc="0" locked="0" layoutInCell="1" allowOverlap="1" wp14:anchorId="75C4B897" wp14:editId="2CB0FC4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1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AA04BCD" id="Oval 28" o:spid="_x0000_s1026" style="position:absolute;left:0;text-align:left;margin-left:-.3pt;margin-top:-.2pt;width:19.2pt;height:19.2pt;z-index:2537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6376FDA" w14:textId="3E829A4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2528" behindDoc="0" locked="0" layoutInCell="1" allowOverlap="1" wp14:anchorId="33651B44" wp14:editId="1CCA0B8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11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F85137D" id="Oval 28" o:spid="_x0000_s1026" style="position:absolute;left:0;text-align:left;margin-left:-.3pt;margin-top:-.2pt;width:19.2pt;height:19.2pt;z-index:2537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7CAADFF" w14:textId="72A1732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5600" behindDoc="0" locked="0" layoutInCell="1" allowOverlap="1" wp14:anchorId="36CB7D21" wp14:editId="0E29F41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6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8CB7143" id="Oval 28" o:spid="_x0000_s1026" style="position:absolute;left:0;text-align:left;margin-left:-.3pt;margin-top:-.2pt;width:19.2pt;height:19.2pt;z-index:25378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5820B7E" w14:textId="467707F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8672" behindDoc="0" locked="0" layoutInCell="1" allowOverlap="1" wp14:anchorId="5F79DBA8" wp14:editId="7A8513D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4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9F4E74" id="Oval 28" o:spid="_x0000_s1026" style="position:absolute;left:0;text-align:left;margin-left:-.3pt;margin-top:-.2pt;width:19.2pt;height:19.2pt;z-index:25378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8FFC447" w14:textId="12C5ABD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1744" behindDoc="0" locked="0" layoutInCell="1" allowOverlap="1" wp14:anchorId="445E41BA" wp14:editId="5E569C2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57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7DB6AB6" id="Oval 28" o:spid="_x0000_s1026" style="position:absolute;left:0;text-align:left;margin-left:-.3pt;margin-top:-.2pt;width:19.2pt;height:19.2pt;z-index:25379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719BA07" w14:textId="7306BEE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4816" behindDoc="0" locked="0" layoutInCell="1" allowOverlap="1" wp14:anchorId="64D6D6C5" wp14:editId="3BB28DC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1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C0A86F6" id="Oval 28" o:spid="_x0000_s1026" style="position:absolute;left:0;text-align:left;margin-left:-.3pt;margin-top:-.2pt;width:19.2pt;height:19.2pt;z-index:25379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5102570A" w14:textId="25DAD1F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9936" behindDoc="0" locked="0" layoutInCell="1" allowOverlap="1" wp14:anchorId="56B5E5B1" wp14:editId="4BF5781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70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1D5FBF6" id="Oval 28" o:spid="_x0000_s1026" style="position:absolute;left:0;text-align:left;margin-left:-.3pt;margin-top:-.2pt;width:19.2pt;height:19.2pt;z-index:2537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1D1F2D2" w14:textId="0AF7B3A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3008" behindDoc="0" locked="0" layoutInCell="1" allowOverlap="1" wp14:anchorId="5BB2AE15" wp14:editId="230DB73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72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B5D9162" id="Oval 28" o:spid="_x0000_s1026" style="position:absolute;left:0;text-align:left;margin-left:-.3pt;margin-top:-.2pt;width:19.2pt;height:19.2pt;z-index:25380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556B1BE5" w14:textId="77777777" w:rsidTr="000C49B8">
        <w:tc>
          <w:tcPr>
            <w:tcW w:w="1458" w:type="dxa"/>
          </w:tcPr>
          <w:p w14:paraId="6E64BB48" w14:textId="0040BAA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0C49B8">
              <w:rPr>
                <w:rFonts w:cstheme="minorHAnsi"/>
                <w:sz w:val="20"/>
                <w:szCs w:val="20"/>
              </w:rPr>
              <w:t>Xiao et al, 2021</w:t>
            </w:r>
          </w:p>
        </w:tc>
        <w:tc>
          <w:tcPr>
            <w:tcW w:w="1164" w:type="dxa"/>
          </w:tcPr>
          <w:p w14:paraId="2971A581" w14:textId="65C1F09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7888" behindDoc="0" locked="0" layoutInCell="1" allowOverlap="1" wp14:anchorId="5C37AFA3" wp14:editId="6039B7A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65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ADC5363" id="Oval 28" o:spid="_x0000_s1026" style="position:absolute;left:0;text-align:left;margin-left:-.3pt;margin-top:.35pt;width:19.2pt;height:19.2pt;z-index:25379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07E71285" w14:textId="2162FC3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3904" behindDoc="0" locked="0" layoutInCell="1" allowOverlap="1" wp14:anchorId="6D72C862" wp14:editId="677E41D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11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0F624A3" id="Oval 28" o:spid="_x0000_s1026" style="position:absolute;left:0;text-align:left;margin-left:-.4pt;margin-top:.25pt;width:19.2pt;height:19.2pt;z-index:25388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5PXSs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6BE24D3" w14:textId="3A5B9B6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0480" behindDoc="0" locked="0" layoutInCell="1" allowOverlap="1" wp14:anchorId="6765B673" wp14:editId="21476E3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1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6CC499" id="Oval 28" o:spid="_x0000_s1026" style="position:absolute;left:0;text-align:left;margin-left:-.3pt;margin-top:.35pt;width:19.2pt;height:19.2pt;z-index:2537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7978873" w14:textId="7E0C0C2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3552" behindDoc="0" locked="0" layoutInCell="1" allowOverlap="1" wp14:anchorId="2F3C3573" wp14:editId="4C5CFB9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11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6834F9B" id="Oval 28" o:spid="_x0000_s1026" style="position:absolute;left:0;text-align:left;margin-left:-.3pt;margin-top:.35pt;width:19.2pt;height:19.2pt;z-index:25378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B5A566D" w14:textId="1791892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6624" behindDoc="0" locked="0" layoutInCell="1" allowOverlap="1" wp14:anchorId="45483793" wp14:editId="262BC89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36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88887F" id="Oval 28" o:spid="_x0000_s1026" style="position:absolute;left:0;text-align:left;margin-left:-.3pt;margin-top:.35pt;width:19.2pt;height:19.2pt;z-index:25378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3B28BB5" w14:textId="73C4C99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9696" behindDoc="0" locked="0" layoutInCell="1" allowOverlap="1" wp14:anchorId="5F758DE6" wp14:editId="78BBE7D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42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38287B8" id="Oval 28" o:spid="_x0000_s1026" style="position:absolute;left:0;text-align:left;margin-left:-.3pt;margin-top:.35pt;width:19.2pt;height:19.2pt;z-index:2537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3A67F1C" w14:textId="4A164C6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2768" behindDoc="0" locked="0" layoutInCell="1" allowOverlap="1" wp14:anchorId="547D6DD2" wp14:editId="5BB9A41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57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6222493" id="Oval 28" o:spid="_x0000_s1026" style="position:absolute;left:0;text-align:left;margin-left:-.3pt;margin-top:.35pt;width:19.2pt;height:19.2pt;z-index:25379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56745A5" w14:textId="55FE5F2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6080" behindDoc="0" locked="0" layoutInCell="1" allowOverlap="1" wp14:anchorId="1A955ED2" wp14:editId="7BD87B0A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11430</wp:posOffset>
                      </wp:positionV>
                      <wp:extent cx="243840" cy="243840"/>
                      <wp:effectExtent l="0" t="0" r="0" b="0"/>
                      <wp:wrapNone/>
                      <wp:docPr id="793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33628E" id="Oval 47" o:spid="_x0000_s1026" style="position:absolute;left:0;text-align:left;margin-left:-.55pt;margin-top:.9pt;width:19.2pt;height:19.2pt;z-index:25380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" fillcolor="#ed7d31 [3205]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5E770B4" w14:textId="0D9E1FE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0960" behindDoc="0" locked="0" layoutInCell="1" allowOverlap="1" wp14:anchorId="063BA9DB" wp14:editId="3AF51E6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70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67D8243" id="Oval 28" o:spid="_x0000_s1026" style="position:absolute;left:0;text-align:left;margin-left:-.3pt;margin-top:.35pt;width:19.2pt;height:19.2pt;z-index:25380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ADB9835" w14:textId="0B720F4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4032" behindDoc="0" locked="0" layoutInCell="1" allowOverlap="1" wp14:anchorId="31C1D11E" wp14:editId="689D15B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7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EFF318A" id="Oval 28" o:spid="_x0000_s1026" style="position:absolute;left:0;text-align:left;margin-left:-.3pt;margin-top:.35pt;width:19.2pt;height:19.2pt;z-index:25380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35178CD8" w14:textId="77777777" w:rsidTr="000C49B8">
        <w:tc>
          <w:tcPr>
            <w:tcW w:w="1458" w:type="dxa"/>
          </w:tcPr>
          <w:p w14:paraId="0919F6BD" w14:textId="4E44D99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6D307E">
              <w:rPr>
                <w:rFonts w:cstheme="minorHAnsi"/>
                <w:sz w:val="20"/>
                <w:szCs w:val="20"/>
              </w:rPr>
              <w:t>Betzler</w:t>
            </w:r>
            <w:proofErr w:type="spellEnd"/>
            <w:r w:rsidRPr="006D307E">
              <w:rPr>
                <w:rFonts w:cstheme="minorHAnsi"/>
                <w:sz w:val="20"/>
                <w:szCs w:val="20"/>
              </w:rPr>
              <w:t xml:space="preserve"> et al, 2021</w:t>
            </w:r>
          </w:p>
        </w:tc>
        <w:tc>
          <w:tcPr>
            <w:tcW w:w="1164" w:type="dxa"/>
          </w:tcPr>
          <w:p w14:paraId="441B5C45" w14:textId="1984496B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8912" behindDoc="0" locked="0" layoutInCell="1" allowOverlap="1" wp14:anchorId="03014E77" wp14:editId="6D57BAD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6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D0474C3" id="Oval 28" o:spid="_x0000_s1026" style="position:absolute;left:0;text-align:left;margin-left:-.3pt;margin-top:-.2pt;width:19.2pt;height:19.2pt;z-index:25379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68AF91F7" w14:textId="71B1118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4928" behindDoc="0" locked="0" layoutInCell="1" allowOverlap="1" wp14:anchorId="30FB2165" wp14:editId="2D3CEB25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3810</wp:posOffset>
                      </wp:positionV>
                      <wp:extent cx="243840" cy="243840"/>
                      <wp:effectExtent l="0" t="0" r="0" b="0"/>
                      <wp:wrapNone/>
                      <wp:docPr id="11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7CB8E9F" id="Oval 28" o:spid="_x0000_s1026" style="position:absolute;left:0;text-align:left;margin-left:-.4pt;margin-top:-.3pt;width:19.2pt;height:19.2pt;z-index:25388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27F94D6" w14:textId="021884A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1504" behindDoc="0" locked="0" layoutInCell="1" allowOverlap="1" wp14:anchorId="01A5069C" wp14:editId="59A7B95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2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1BF2A16" id="Oval 28" o:spid="_x0000_s1026" style="position:absolute;left:0;text-align:left;margin-left:-.3pt;margin-top:-.2pt;width:19.2pt;height:19.2pt;z-index:2537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37DA2FE" w14:textId="0096BD1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4576" behindDoc="0" locked="0" layoutInCell="1" allowOverlap="1" wp14:anchorId="31E034EE" wp14:editId="127F67A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11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86E73CC" id="Oval 28" o:spid="_x0000_s1026" style="position:absolute;left:0;text-align:left;margin-left:-.3pt;margin-top:-.2pt;width:19.2pt;height:19.2pt;z-index:25378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5E2CE87" w14:textId="612E827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87648" behindDoc="0" locked="0" layoutInCell="1" allowOverlap="1" wp14:anchorId="504F47D3" wp14:editId="3CB91C7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36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0E93C05" id="Oval 28" o:spid="_x0000_s1026" style="position:absolute;left:0;text-align:left;margin-left:-.3pt;margin-top:-.2pt;width:19.2pt;height:19.2pt;z-index:25378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919EC3B" w14:textId="745A6C7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0720" behindDoc="0" locked="0" layoutInCell="1" allowOverlap="1" wp14:anchorId="4BFFCBC0" wp14:editId="24868336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43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A134CDF" id="Oval 28" o:spid="_x0000_s1026" style="position:absolute;left:0;text-align:left;margin-left:-.3pt;margin-top:-.2pt;width:19.2pt;height:19.2pt;z-index:25379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2886F73" w14:textId="52BDF1F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3792" behindDoc="0" locked="0" layoutInCell="1" allowOverlap="1" wp14:anchorId="5BF8E2C1" wp14:editId="5764710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57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DE57ACB" id="Oval 28" o:spid="_x0000_s1026" style="position:absolute;left:0;text-align:left;margin-left:-.3pt;margin-top:-.2pt;width:19.2pt;height:19.2pt;z-index:25379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728445A" w14:textId="79542DD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795840" behindDoc="0" locked="0" layoutInCell="1" allowOverlap="1" wp14:anchorId="2D6EEA98" wp14:editId="43500AA8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61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C0A2AF" id="Oval 28" o:spid="_x0000_s1026" style="position:absolute;left:0;text-align:left;margin-left:-.3pt;margin-top:-.2pt;width:19.2pt;height:19.2pt;z-index:25379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ED305AA" w14:textId="4642524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1984" behindDoc="0" locked="0" layoutInCell="1" allowOverlap="1" wp14:anchorId="795C286A" wp14:editId="70B599F5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70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B42712F" id="Oval 28" o:spid="_x0000_s1026" style="position:absolute;left:0;text-align:left;margin-left:-.3pt;margin-top:-.2pt;width:19.2pt;height:19.2pt;z-index:25380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308D3ADA" w14:textId="1AE6568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5056" behindDoc="0" locked="0" layoutInCell="1" allowOverlap="1" wp14:anchorId="11911E55" wp14:editId="01E03E6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72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4767484" id="Oval 28" o:spid="_x0000_s1026" style="position:absolute;left:0;text-align:left;margin-left:-.3pt;margin-top:-.2pt;width:19.2pt;height:19.2pt;z-index:25380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4176D149" w14:textId="77777777" w:rsidTr="00225C70">
        <w:trPr>
          <w:trHeight w:val="455"/>
        </w:trPr>
        <w:tc>
          <w:tcPr>
            <w:tcW w:w="1458" w:type="dxa"/>
          </w:tcPr>
          <w:p w14:paraId="30C6C073" w14:textId="425BDEDB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D307E">
              <w:rPr>
                <w:rFonts w:cstheme="minorHAnsi"/>
                <w:sz w:val="20"/>
                <w:szCs w:val="20"/>
              </w:rPr>
              <w:t>Kim et al, 2020</w:t>
            </w:r>
          </w:p>
        </w:tc>
        <w:tc>
          <w:tcPr>
            <w:tcW w:w="1164" w:type="dxa"/>
          </w:tcPr>
          <w:p w14:paraId="53D1D7DD" w14:textId="364B489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7104" behindDoc="0" locked="0" layoutInCell="1" allowOverlap="1" wp14:anchorId="012D85F5" wp14:editId="12C776C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79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98C9F2F" id="Oval 28" o:spid="_x0000_s1026" style="position:absolute;left:0;text-align:left;margin-left:-.4pt;margin-top:.6pt;width:19.2pt;height:19.2pt;z-index:25380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34531C31" w14:textId="1515C0E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5952" behindDoc="0" locked="0" layoutInCell="1" allowOverlap="1" wp14:anchorId="7E9675A5" wp14:editId="6D2C3453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540</wp:posOffset>
                      </wp:positionV>
                      <wp:extent cx="243840" cy="243840"/>
                      <wp:effectExtent l="0" t="0" r="0" b="0"/>
                      <wp:wrapNone/>
                      <wp:docPr id="11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AAA6DC5" id="Oval 28" o:spid="_x0000_s1026" style="position:absolute;left:0;text-align:left;margin-left:-.4pt;margin-top:.2pt;width:19.2pt;height:19.2pt;z-index:25388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mqCLT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36D54A5" w14:textId="4730CFB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8128" behindDoc="0" locked="0" layoutInCell="1" allowOverlap="1" wp14:anchorId="369D4253" wp14:editId="0925477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0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A89A922" id="Oval 28" o:spid="_x0000_s1026" style="position:absolute;left:0;text-align:left;margin-left:-.4pt;margin-top:.6pt;width:19.2pt;height:19.2pt;z-index:25380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4553DC5" w14:textId="79D26CF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09152" behindDoc="0" locked="0" layoutInCell="1" allowOverlap="1" wp14:anchorId="18AACEA5" wp14:editId="7633FC38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1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1D38919" id="Oval 28" o:spid="_x0000_s1026" style="position:absolute;left:0;text-align:left;margin-left:-.4pt;margin-top:.6pt;width:19.2pt;height:19.2pt;z-index:25380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52F83EA" w14:textId="4DC8750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0176" behindDoc="0" locked="0" layoutInCell="1" allowOverlap="1" wp14:anchorId="1E3EC3C5" wp14:editId="435FD59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2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37251B5" id="Oval 28" o:spid="_x0000_s1026" style="position:absolute;left:0;text-align:left;margin-left:-.4pt;margin-top:.6pt;width:19.2pt;height:19.2pt;z-index:25381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AE45736" w14:textId="0B22E241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1200" behindDoc="0" locked="0" layoutInCell="1" allowOverlap="1" wp14:anchorId="544E9162" wp14:editId="4E912B2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2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EAD8954" id="Oval 28" o:spid="_x0000_s1026" style="position:absolute;left:0;text-align:left;margin-left:-.4pt;margin-top:.6pt;width:19.2pt;height:19.2pt;z-index:25381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4F29D18" w14:textId="4F09E41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2224" behindDoc="0" locked="0" layoutInCell="1" allowOverlap="1" wp14:anchorId="497F8564" wp14:editId="3231BE0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3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4BCE999" id="Oval 28" o:spid="_x0000_s1026" style="position:absolute;left:0;text-align:left;margin-left:-.4pt;margin-top:.6pt;width:19.2pt;height:19.2pt;z-index:25381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A815977" w14:textId="3EB5493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3248" behindDoc="0" locked="0" layoutInCell="1" allowOverlap="1" wp14:anchorId="4BC70438" wp14:editId="3953EF3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4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8E6CF8E" id="Oval 28" o:spid="_x0000_s1026" style="position:absolute;left:0;text-align:left;margin-left:-.4pt;margin-top:.6pt;width:19.2pt;height:19.2pt;z-index:25381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F520976" w14:textId="52AB94C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4272" behindDoc="0" locked="0" layoutInCell="1" allowOverlap="1" wp14:anchorId="1B78BC71" wp14:editId="640D785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5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1C9C4F0" id="Oval 28" o:spid="_x0000_s1026" style="position:absolute;left:0;text-align:left;margin-left:-.4pt;margin-top:.6pt;width:19.2pt;height:19.2pt;z-index:25381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0941EEE7" w14:textId="1B6ADE7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5296" behindDoc="0" locked="0" layoutInCell="1" allowOverlap="1" wp14:anchorId="6DE4DD68" wp14:editId="73CF37A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7620</wp:posOffset>
                      </wp:positionV>
                      <wp:extent cx="243840" cy="243840"/>
                      <wp:effectExtent l="0" t="0" r="0" b="0"/>
                      <wp:wrapNone/>
                      <wp:docPr id="85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B955EC6" id="Oval 28" o:spid="_x0000_s1026" style="position:absolute;left:0;text-align:left;margin-left:-.4pt;margin-top:.6pt;width:19.2pt;height:19.2pt;z-index:25381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GzUTsXcAAAABQ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71CF7259" w14:textId="77777777" w:rsidTr="000C49B8">
        <w:tc>
          <w:tcPr>
            <w:tcW w:w="1458" w:type="dxa"/>
          </w:tcPr>
          <w:p w14:paraId="5DDC95F8" w14:textId="5981427C" w:rsidR="00DB07C2" w:rsidRPr="006D307E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D307E">
              <w:rPr>
                <w:rFonts w:cstheme="minorHAnsi"/>
                <w:sz w:val="20"/>
                <w:szCs w:val="20"/>
              </w:rPr>
              <w:t>Ma et al, 2021</w:t>
            </w:r>
          </w:p>
          <w:p w14:paraId="0647AE4C" w14:textId="77777777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4" w:type="dxa"/>
          </w:tcPr>
          <w:p w14:paraId="06F645BF" w14:textId="1308430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6320" behindDoc="0" locked="0" layoutInCell="1" allowOverlap="1" wp14:anchorId="3EFFBB88" wp14:editId="6F97513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79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B264232" id="Oval 28" o:spid="_x0000_s1026" style="position:absolute;left:0;text-align:left;margin-left:-.4pt;margin-top:0;width:19.2pt;height:19.2pt;z-index:25381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30DE6357" w14:textId="53E037E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6976" behindDoc="0" locked="0" layoutInCell="1" allowOverlap="1" wp14:anchorId="5BCCA9F3" wp14:editId="55A0A8B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11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4495DCD" id="Oval 28" o:spid="_x0000_s1026" style="position:absolute;left:0;text-align:left;margin-left:-.4pt;margin-top:.35pt;width:19.2pt;height:19.2pt;z-index:25388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rMv+E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E95C7DC" w14:textId="6A54BC8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8368" behindDoc="0" locked="0" layoutInCell="1" allowOverlap="1" wp14:anchorId="4FD0B55F" wp14:editId="1B13B0E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0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20F1DF7" id="Oval 28" o:spid="_x0000_s1026" style="position:absolute;left:0;text-align:left;margin-left:-.4pt;margin-top:0;width:19.2pt;height:19.2pt;z-index:2538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3213929" w14:textId="30EFA7B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0416" behindDoc="0" locked="0" layoutInCell="1" allowOverlap="1" wp14:anchorId="7501EAB9" wp14:editId="5D7571F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1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95219B0" id="Oval 28" o:spid="_x0000_s1026" style="position:absolute;left:0;text-align:left;margin-left:-.4pt;margin-top:0;width:19.2pt;height:19.2pt;z-index:25382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C9AA580" w14:textId="5469160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2464" behindDoc="0" locked="0" layoutInCell="1" allowOverlap="1" wp14:anchorId="5E7E1A86" wp14:editId="7DA2F755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2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7B969E5" id="Oval 28" o:spid="_x0000_s1026" style="position:absolute;left:0;text-align:left;margin-left:-.4pt;margin-top:0;width:19.2pt;height:19.2pt;z-index:25382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3CBDD8A" w14:textId="6C737BB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4512" behindDoc="0" locked="0" layoutInCell="1" allowOverlap="1" wp14:anchorId="255F3C15" wp14:editId="6FF784D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3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01F4647" id="Oval 28" o:spid="_x0000_s1026" style="position:absolute;left:0;text-align:left;margin-left:-.4pt;margin-top:0;width:19.2pt;height:19.2pt;z-index:25382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EFEE041" w14:textId="2E3E2C0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6560" behindDoc="0" locked="0" layoutInCell="1" allowOverlap="1" wp14:anchorId="222BA9AA" wp14:editId="05AF3965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3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3A5819" id="Oval 28" o:spid="_x0000_s1026" style="position:absolute;left:0;text-align:left;margin-left:-.4pt;margin-top:0;width:19.2pt;height:19.2pt;z-index:25382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2EE17D2" w14:textId="04CD88E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8608" behindDoc="0" locked="0" layoutInCell="1" allowOverlap="1" wp14:anchorId="5C08B385" wp14:editId="2E3987B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4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CB1EADE" id="Oval 28" o:spid="_x0000_s1026" style="position:absolute;left:0;text-align:left;margin-left:-.4pt;margin-top:0;width:19.2pt;height:19.2pt;z-index:25382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4314B705" w14:textId="559F2AA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30656" behindDoc="0" locked="0" layoutInCell="1" allowOverlap="1" wp14:anchorId="56346F89" wp14:editId="7018883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5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A603F7C" id="Oval 28" o:spid="_x0000_s1026" style="position:absolute;left:0;text-align:left;margin-left:-.4pt;margin-top:0;width:19.2pt;height:19.2pt;z-index:2538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0CBE0B98" w14:textId="53DE0EB1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32704" behindDoc="0" locked="0" layoutInCell="1" allowOverlap="1" wp14:anchorId="08E68102" wp14:editId="782F89A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0</wp:posOffset>
                      </wp:positionV>
                      <wp:extent cx="243840" cy="243840"/>
                      <wp:effectExtent l="0" t="0" r="0" b="0"/>
                      <wp:wrapNone/>
                      <wp:docPr id="85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304C5AF" id="Oval 28" o:spid="_x0000_s1026" style="position:absolute;left:0;text-align:left;margin-left:-.4pt;margin-top:0;width:19.2pt;height:19.2pt;z-index:25383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OzpW9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47EF1487" w14:textId="77777777" w:rsidTr="00225C70">
        <w:trPr>
          <w:trHeight w:val="497"/>
        </w:trPr>
        <w:tc>
          <w:tcPr>
            <w:tcW w:w="1458" w:type="dxa"/>
          </w:tcPr>
          <w:p w14:paraId="3E62C003" w14:textId="4EE08176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D307E">
              <w:rPr>
                <w:rFonts w:cstheme="minorHAnsi"/>
                <w:sz w:val="20"/>
                <w:szCs w:val="20"/>
              </w:rPr>
              <w:t>Rim et al, 2020</w:t>
            </w:r>
          </w:p>
        </w:tc>
        <w:tc>
          <w:tcPr>
            <w:tcW w:w="1164" w:type="dxa"/>
          </w:tcPr>
          <w:p w14:paraId="6D6CFA58" w14:textId="2DC9444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7344" behindDoc="0" locked="0" layoutInCell="1" allowOverlap="1" wp14:anchorId="1D4E0F1F" wp14:editId="52C12230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79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3192F2F" id="Oval 28" o:spid="_x0000_s1026" style="position:absolute;left:0;text-align:left;margin-left:-.4pt;margin-top:.5pt;width:19.2pt;height:19.2pt;z-index:2538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08CCF836" w14:textId="0F76563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2448C8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8000" behindDoc="0" locked="0" layoutInCell="1" allowOverlap="1" wp14:anchorId="49D669FA" wp14:editId="41AC682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11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698FA80" id="Oval 28" o:spid="_x0000_s1026" style="position:absolute;left:0;text-align:left;margin-left:-.4pt;margin-top:.5pt;width:19.2pt;height:19.2pt;z-index:25388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A5AD502" w14:textId="44C5A89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19392" behindDoc="0" locked="0" layoutInCell="1" allowOverlap="1" wp14:anchorId="6DE18FE1" wp14:editId="564966C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1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F1A6AA6" id="Oval 28" o:spid="_x0000_s1026" style="position:absolute;left:0;text-align:left;margin-left:-.4pt;margin-top:.5pt;width:19.2pt;height:19.2pt;z-index:25381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9AA79B4" w14:textId="617E2A0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1440" behindDoc="0" locked="0" layoutInCell="1" allowOverlap="1" wp14:anchorId="401F301A" wp14:editId="58F8A3E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1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DDE17E4" id="Oval 28" o:spid="_x0000_s1026" style="position:absolute;left:0;text-align:left;margin-left:-.4pt;margin-top:.5pt;width:19.2pt;height:19.2pt;z-index:2538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C0BCF46" w14:textId="0C31E26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3488" behindDoc="0" locked="0" layoutInCell="1" allowOverlap="1" wp14:anchorId="70C63F42" wp14:editId="55B3C26F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2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CA62893" id="Oval 28" o:spid="_x0000_s1026" style="position:absolute;left:0;text-align:left;margin-left:-.4pt;margin-top:.5pt;width:19.2pt;height:19.2pt;z-index:25382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C1B84F3" w14:textId="3A67917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5536" behindDoc="0" locked="0" layoutInCell="1" allowOverlap="1" wp14:anchorId="32435A78" wp14:editId="6C36F20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3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9EDFFB9" id="Oval 28" o:spid="_x0000_s1026" style="position:absolute;left:0;text-align:left;margin-left:-.4pt;margin-top:.5pt;width:19.2pt;height:19.2pt;z-index:2538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6C833EC" w14:textId="4B52869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7584" behindDoc="0" locked="0" layoutInCell="1" allowOverlap="1" wp14:anchorId="38020E06" wp14:editId="12F0620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3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704DBD8" id="Oval 28" o:spid="_x0000_s1026" style="position:absolute;left:0;text-align:left;margin-left:-.4pt;margin-top:.5pt;width:19.2pt;height:19.2pt;z-index:2538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97CAFCF" w14:textId="0F62064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29632" behindDoc="0" locked="0" layoutInCell="1" allowOverlap="1" wp14:anchorId="3E98CDE8" wp14:editId="2AEE15F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4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A4CA4C6" id="Oval 28" o:spid="_x0000_s1026" style="position:absolute;left:0;text-align:left;margin-left:-.4pt;margin-top:.5pt;width:19.2pt;height:19.2pt;z-index:2538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F71988C" w14:textId="216F4ED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31680" behindDoc="0" locked="0" layoutInCell="1" allowOverlap="1" wp14:anchorId="46308504" wp14:editId="0ACC7F2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5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766D274" id="Oval 28" o:spid="_x0000_s1026" style="position:absolute;left:0;text-align:left;margin-left:-.4pt;margin-top:.5pt;width:19.2pt;height:19.2pt;z-index:2538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73F638D4" w14:textId="48C905C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33728" behindDoc="0" locked="0" layoutInCell="1" allowOverlap="1" wp14:anchorId="62EE5FCE" wp14:editId="62365195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43840" cy="243840"/>
                      <wp:effectExtent l="0" t="0" r="0" b="0"/>
                      <wp:wrapNone/>
                      <wp:docPr id="85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F352158" id="Oval 28" o:spid="_x0000_s1026" style="position:absolute;left:0;text-align:left;margin-left:-.4pt;margin-top:.5pt;width:19.2pt;height:19.2pt;z-index:25383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BM+7f1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56339454" w14:textId="77777777" w:rsidTr="000C49B8">
        <w:tc>
          <w:tcPr>
            <w:tcW w:w="1458" w:type="dxa"/>
          </w:tcPr>
          <w:p w14:paraId="39F34E18" w14:textId="15D373B8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6D307E">
              <w:rPr>
                <w:rFonts w:cstheme="minorHAnsi"/>
                <w:sz w:val="20"/>
                <w:szCs w:val="20"/>
              </w:rPr>
              <w:lastRenderedPageBreak/>
              <w:t>Vaghefi</w:t>
            </w:r>
            <w:proofErr w:type="spellEnd"/>
            <w:r w:rsidRPr="006D307E">
              <w:rPr>
                <w:rFonts w:cstheme="minorHAnsi"/>
                <w:sz w:val="20"/>
                <w:szCs w:val="20"/>
              </w:rPr>
              <w:t xml:space="preserve"> et al, 2019</w:t>
            </w:r>
          </w:p>
        </w:tc>
        <w:tc>
          <w:tcPr>
            <w:tcW w:w="1164" w:type="dxa"/>
          </w:tcPr>
          <w:p w14:paraId="4607BA65" w14:textId="5C01D3D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37824" behindDoc="0" locked="0" layoutInCell="1" allowOverlap="1" wp14:anchorId="4D29DB24" wp14:editId="58E4A23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79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4FB9127" id="Oval 28" o:spid="_x0000_s1026" style="position:absolute;left:0;text-align:left;margin-left:-.4pt;margin-top:.45pt;width:19.2pt;height:19.2pt;z-index:25383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3186A011" w14:textId="0E253D5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89024" behindDoc="0" locked="0" layoutInCell="1" allowOverlap="1" wp14:anchorId="45AF3F3F" wp14:editId="6F1A2B6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5080</wp:posOffset>
                      </wp:positionV>
                      <wp:extent cx="243840" cy="243840"/>
                      <wp:effectExtent l="0" t="0" r="0" b="0"/>
                      <wp:wrapNone/>
                      <wp:docPr id="11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1E9F7E8" id="Oval 28" o:spid="_x0000_s1026" style="position:absolute;left:0;text-align:left;margin-left:-.4pt;margin-top:-.4pt;width:19.2pt;height:19.2pt;z-index:25388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4B76AD2" w14:textId="6698618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41920" behindDoc="0" locked="0" layoutInCell="1" allowOverlap="1" wp14:anchorId="7EE2BC81" wp14:editId="5630C138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1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A6B4481" id="Oval 28" o:spid="_x0000_s1026" style="position:absolute;left:0;text-align:left;margin-left:-.4pt;margin-top:.45pt;width:19.2pt;height:19.2pt;z-index:2538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B89A812" w14:textId="188E368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44992" behindDoc="0" locked="0" layoutInCell="1" allowOverlap="1" wp14:anchorId="22CFDA67" wp14:editId="277170F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1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0A26CB0" id="Oval 28" o:spid="_x0000_s1026" style="position:absolute;left:0;text-align:left;margin-left:-.4pt;margin-top:.45pt;width:19.2pt;height:19.2pt;z-index:25384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B0193B4" w14:textId="410545DB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49088" behindDoc="0" locked="0" layoutInCell="1" allowOverlap="1" wp14:anchorId="0255B596" wp14:editId="4608661D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2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2A2EB75" id="Oval 28" o:spid="_x0000_s1026" style="position:absolute;left:0;text-align:left;margin-left:-.4pt;margin-top:.45pt;width:19.2pt;height:19.2pt;z-index:25384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68C4014" w14:textId="5B460CE8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53184" behindDoc="0" locked="0" layoutInCell="1" allowOverlap="1" wp14:anchorId="2969FED8" wp14:editId="4B4235F5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3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990293C" id="Oval 28" o:spid="_x0000_s1026" style="position:absolute;left:0;text-align:left;margin-left:-.4pt;margin-top:.45pt;width:19.2pt;height:19.2pt;z-index:25385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D82F105" w14:textId="667FD204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56256" behindDoc="0" locked="0" layoutInCell="1" allowOverlap="1" wp14:anchorId="50A8D6FE" wp14:editId="461CE68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3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3621EBC" id="Oval 28" o:spid="_x0000_s1026" style="position:absolute;left:0;text-align:left;margin-left:-.4pt;margin-top:.45pt;width:19.2pt;height:19.2pt;z-index:25385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36517AB" w14:textId="720D557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60352" behindDoc="0" locked="0" layoutInCell="1" allowOverlap="1" wp14:anchorId="0495D749" wp14:editId="5DC4797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4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56445B" id="Oval 28" o:spid="_x0000_s1026" style="position:absolute;left:0;text-align:left;margin-left:-.4pt;margin-top:.45pt;width:19.2pt;height:19.2pt;z-index:25386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849E692" w14:textId="18DA517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63424" behindDoc="0" locked="0" layoutInCell="1" allowOverlap="1" wp14:anchorId="0A73E201" wp14:editId="5573F14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5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A030863" id="Oval 28" o:spid="_x0000_s1026" style="position:absolute;left:0;text-align:left;margin-left:-.4pt;margin-top:.45pt;width:19.2pt;height:19.2pt;z-index:25386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61F34A5" w14:textId="0236C6E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67520" behindDoc="0" locked="0" layoutInCell="1" allowOverlap="1" wp14:anchorId="0A7A3935" wp14:editId="5BFC8CC8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43840" cy="243840"/>
                      <wp:effectExtent l="0" t="0" r="0" b="0"/>
                      <wp:wrapNone/>
                      <wp:docPr id="86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FB59FF4" id="Oval 28" o:spid="_x0000_s1026" style="position:absolute;left:0;text-align:left;margin-left:-.4pt;margin-top:.45pt;width:19.2pt;height:19.2pt;z-index:25386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Czv2fb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7CB5303B" w14:textId="77777777" w:rsidTr="000C49B8">
        <w:tc>
          <w:tcPr>
            <w:tcW w:w="1458" w:type="dxa"/>
          </w:tcPr>
          <w:p w14:paraId="49648393" w14:textId="6C0B2A3D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D307E">
              <w:rPr>
                <w:rFonts w:cstheme="minorHAnsi"/>
                <w:sz w:val="20"/>
                <w:szCs w:val="20"/>
              </w:rPr>
              <w:t>Lau et al, 2018</w:t>
            </w:r>
          </w:p>
          <w:p w14:paraId="13CE340F" w14:textId="28366244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4" w:type="dxa"/>
          </w:tcPr>
          <w:p w14:paraId="68AFD93F" w14:textId="092E6F6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38848" behindDoc="0" locked="0" layoutInCell="1" allowOverlap="1" wp14:anchorId="557549A4" wp14:editId="02B1B9E3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79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226208E" id="Oval 28" o:spid="_x0000_s1026" style="position:absolute;left:0;text-align:left;margin-left:-.3pt;margin-top:-.2pt;width:19.2pt;height:19.2pt;z-index:25383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3D2E2FC3" w14:textId="59FFEE4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0048" behindDoc="0" locked="0" layoutInCell="1" allowOverlap="1" wp14:anchorId="4A63F360" wp14:editId="777C99D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11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A649818" id="Oval 28" o:spid="_x0000_s1026" style="position:absolute;left:0;text-align:left;margin-left:-.4pt;margin-top:.1pt;width:19.2pt;height:19.2pt;z-index:25389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FEB1891" w14:textId="08B7181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42944" behindDoc="0" locked="0" layoutInCell="1" allowOverlap="1" wp14:anchorId="73243E90" wp14:editId="7734FC26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1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791B454" id="Oval 28" o:spid="_x0000_s1026" style="position:absolute;left:0;text-align:left;margin-left:-.3pt;margin-top:-.2pt;width:19.2pt;height:19.2pt;z-index:25384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91A4C83" w14:textId="119D3B1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46016" behindDoc="0" locked="0" layoutInCell="1" allowOverlap="1" wp14:anchorId="57F0E9B9" wp14:editId="46BA30F9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1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CD22333" id="Oval 28" o:spid="_x0000_s1026" style="position:absolute;left:0;text-align:left;margin-left:-.3pt;margin-top:-.2pt;width:19.2pt;height:19.2pt;z-index:25384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0F635A0" w14:textId="5406EF2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50112" behindDoc="0" locked="0" layoutInCell="1" allowOverlap="1" wp14:anchorId="2910776B" wp14:editId="6FF591E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2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D11DC8F" id="Oval 28" o:spid="_x0000_s1026" style="position:absolute;left:0;text-align:left;margin-left:-.3pt;margin-top:-.2pt;width:19.2pt;height:19.2pt;z-index:25385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70741483" w14:textId="7327E15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54208" behindDoc="0" locked="0" layoutInCell="1" allowOverlap="1" wp14:anchorId="5BFC12FB" wp14:editId="3AEB35C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3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FB5A963" id="Oval 28" o:spid="_x0000_s1026" style="position:absolute;left:0;text-align:left;margin-left:-.3pt;margin-top:-.2pt;width:19.2pt;height:19.2pt;z-index:2538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043DA2E" w14:textId="305E6C4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57280" behindDoc="0" locked="0" layoutInCell="1" allowOverlap="1" wp14:anchorId="316BFB9D" wp14:editId="6C7A7AF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4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68A34B" id="Oval 28" o:spid="_x0000_s1026" style="position:absolute;left:0;text-align:left;margin-left:-.3pt;margin-top:-.2pt;width:19.2pt;height:19.2pt;z-index:25385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615E277" w14:textId="17730D4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61376" behindDoc="0" locked="0" layoutInCell="1" allowOverlap="1" wp14:anchorId="33D11537" wp14:editId="31CB481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4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06E1F3F" id="Oval 28" o:spid="_x0000_s1026" style="position:absolute;left:0;text-align:left;margin-left:-.3pt;margin-top:-.2pt;width:19.2pt;height:19.2pt;z-index:25386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009DBB36" w14:textId="37FB4FB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64448" behindDoc="0" locked="0" layoutInCell="1" allowOverlap="1" wp14:anchorId="3F2F0ACF" wp14:editId="5E9A7559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5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456835B" id="Oval 28" o:spid="_x0000_s1026" style="position:absolute;left:0;text-align:left;margin-left:-.3pt;margin-top:-.2pt;width:19.2pt;height:19.2pt;z-index:25386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3E23C123" w14:textId="01370AA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68544" behindDoc="0" locked="0" layoutInCell="1" allowOverlap="1" wp14:anchorId="37A000EB" wp14:editId="6694B7F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6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68A933C" id="Oval 28" o:spid="_x0000_s1026" style="position:absolute;left:0;text-align:left;margin-left:-.3pt;margin-top:-.2pt;width:19.2pt;height:19.2pt;z-index:25386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50CE26AF" w14:textId="77777777" w:rsidTr="000C49B8">
        <w:tc>
          <w:tcPr>
            <w:tcW w:w="1458" w:type="dxa"/>
          </w:tcPr>
          <w:p w14:paraId="4E084EE7" w14:textId="23B1360E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6D307E">
              <w:rPr>
                <w:rFonts w:cstheme="minorHAnsi"/>
                <w:sz w:val="20"/>
                <w:szCs w:val="20"/>
              </w:rPr>
              <w:t>Parameswari</w:t>
            </w:r>
            <w:proofErr w:type="spellEnd"/>
            <w:r w:rsidRPr="006D307E">
              <w:rPr>
                <w:rFonts w:cstheme="minorHAnsi"/>
                <w:sz w:val="20"/>
                <w:szCs w:val="20"/>
              </w:rPr>
              <w:t xml:space="preserve"> et al</w:t>
            </w:r>
            <w:r w:rsidR="00225C70">
              <w:rPr>
                <w:rFonts w:cstheme="minorHAnsi"/>
                <w:sz w:val="20"/>
                <w:szCs w:val="20"/>
              </w:rPr>
              <w:t>,</w:t>
            </w:r>
            <w:r w:rsidRPr="006D307E">
              <w:rPr>
                <w:rFonts w:cstheme="minorHAnsi"/>
                <w:sz w:val="20"/>
                <w:szCs w:val="20"/>
              </w:rPr>
              <w:t xml:space="preserve"> 2020</w:t>
            </w:r>
          </w:p>
        </w:tc>
        <w:tc>
          <w:tcPr>
            <w:tcW w:w="1164" w:type="dxa"/>
          </w:tcPr>
          <w:p w14:paraId="2FC7DD58" w14:textId="7919AF4C" w:rsidR="00DB07C2" w:rsidRPr="00677B89" w:rsidRDefault="005774C7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3927936" behindDoc="0" locked="0" layoutInCell="1" allowOverlap="1" wp14:anchorId="6966FAB5" wp14:editId="2EACD496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70</wp:posOffset>
                      </wp:positionV>
                      <wp:extent cx="243840" cy="243840"/>
                      <wp:effectExtent l="0" t="0" r="0" b="0"/>
                      <wp:wrapNone/>
                      <wp:docPr id="64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C2913A8" id="Oval 6" o:spid="_x0000_s1026" style="position:absolute;left:0;text-align:left;margin-left:-.3pt;margin-top:.1pt;width:19.2pt;height:19.2pt;z-index:25392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" fillcolor="#c0000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21834240" w14:textId="6670D6A3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9744" behindDoc="0" locked="0" layoutInCell="1" allowOverlap="1" wp14:anchorId="11E71025" wp14:editId="6863289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12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4884BE3" id="Oval 28" o:spid="_x0000_s1026" style="position:absolute;left:0;text-align:left;margin-left:-.3pt;margin-top:.35pt;width:19.2pt;height:19.2pt;z-index:25391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3915D74" w14:textId="18F77DC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2096" behindDoc="0" locked="0" layoutInCell="1" allowOverlap="1" wp14:anchorId="69A21456" wp14:editId="663CC87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864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0C193CE" id="Oval 47" o:spid="_x0000_s1026" style="position:absolute;left:0;text-align:left;margin-left:-.05pt;margin-top:.25pt;width:19.2pt;height:19.2pt;z-index:25389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" fillcolor="#ed7d31 [3205]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ABAFA91" w14:textId="41284F3C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8240" behindDoc="0" locked="0" layoutInCell="1" allowOverlap="1" wp14:anchorId="4274817F" wp14:editId="44E393E9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82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AE56E6A" id="Oval 28" o:spid="_x0000_s1026" style="position:absolute;left:0;text-align:left;margin-left:-.3pt;margin-top:.35pt;width:19.2pt;height:19.2pt;z-index:25389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22B54D5" w14:textId="68A232D6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0288" behindDoc="0" locked="0" layoutInCell="1" allowOverlap="1" wp14:anchorId="31852B29" wp14:editId="69AE363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827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852C573" id="Oval 28" o:spid="_x0000_s1026" style="position:absolute;left:0;text-align:left;margin-left:-.3pt;margin-top:.35pt;width:19.2pt;height:19.2pt;z-index:25390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3624625" w14:textId="32ABA8D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3120" behindDoc="0" locked="0" layoutInCell="1" allowOverlap="1" wp14:anchorId="7E7846A5" wp14:editId="5B621339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865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AE9D491" id="Oval 47" o:spid="_x0000_s1026" style="position:absolute;left:0;text-align:left;margin-left:-.5pt;margin-top:.25pt;width:19.2pt;height:19.2pt;z-index:25389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" fillcolor="#ed7d31 [3205]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C29E052" w14:textId="2993EC5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3360" behindDoc="0" locked="0" layoutInCell="1" allowOverlap="1" wp14:anchorId="2ADEE98D" wp14:editId="5C886399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84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3472739" id="Oval 28" o:spid="_x0000_s1026" style="position:absolute;left:0;text-align:left;margin-left:-.3pt;margin-top:.35pt;width:19.2pt;height:19.2pt;z-index:25390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5D8F6C53" w14:textId="77224E49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4144" behindDoc="0" locked="0" layoutInCell="1" allowOverlap="1" wp14:anchorId="7A222C0B" wp14:editId="7761C204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3175</wp:posOffset>
                      </wp:positionV>
                      <wp:extent cx="243840" cy="243840"/>
                      <wp:effectExtent l="0" t="0" r="0" b="0"/>
                      <wp:wrapNone/>
                      <wp:docPr id="866" name="Oval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AE80440" id="Oval 47" o:spid="_x0000_s1026" style="position:absolute;left:0;text-align:left;margin-left:-.55pt;margin-top:.25pt;width:19.2pt;height:19.2pt;z-index:25389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" fillcolor="#ed7d31 [3205]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623B9161" w14:textId="481E9D2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6432" behindDoc="0" locked="0" layoutInCell="1" allowOverlap="1" wp14:anchorId="5980AE4C" wp14:editId="7C5D00B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85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4886E1E" id="Oval 28" o:spid="_x0000_s1026" style="position:absolute;left:0;text-align:left;margin-left:-.3pt;margin-top:.35pt;width:19.2pt;height:19.2pt;z-index:25390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2451F4A" w14:textId="6B7EA88B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8480" behindDoc="0" locked="0" layoutInCell="1" allowOverlap="1" wp14:anchorId="7514BD9A" wp14:editId="16F0A693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445</wp:posOffset>
                      </wp:positionV>
                      <wp:extent cx="243840" cy="243840"/>
                      <wp:effectExtent l="0" t="0" r="0" b="0"/>
                      <wp:wrapNone/>
                      <wp:docPr id="86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A145199" id="Oval 28" o:spid="_x0000_s1026" style="position:absolute;left:0;text-align:left;margin-left:-.3pt;margin-top:.35pt;width:19.2pt;height:19.2pt;z-index:25390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DvTL7K3QAAAAQ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:rsidRPr="00677B89" w14:paraId="71447005" w14:textId="77777777" w:rsidTr="0078689D">
        <w:tc>
          <w:tcPr>
            <w:tcW w:w="1458" w:type="dxa"/>
          </w:tcPr>
          <w:p w14:paraId="5C55471F" w14:textId="60737C78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eung</w:t>
            </w:r>
            <w:r w:rsidRPr="006D307E">
              <w:rPr>
                <w:rFonts w:cstheme="minorHAnsi"/>
                <w:sz w:val="20"/>
                <w:szCs w:val="20"/>
              </w:rPr>
              <w:t xml:space="preserve"> et al, 2018</w:t>
            </w:r>
          </w:p>
        </w:tc>
        <w:tc>
          <w:tcPr>
            <w:tcW w:w="1164" w:type="dxa"/>
          </w:tcPr>
          <w:p w14:paraId="4E965D95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0528" behindDoc="0" locked="0" layoutInCell="1" allowOverlap="1" wp14:anchorId="698A5365" wp14:editId="29331D43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4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F63DAD" id="Oval 28" o:spid="_x0000_s1026" style="position:absolute;left:0;text-align:left;margin-left:-.3pt;margin-top:-.2pt;width:19.2pt;height:19.2pt;z-index:25391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7990F77D" w14:textId="3F1A12A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20768" behindDoc="0" locked="0" layoutInCell="1" allowOverlap="1" wp14:anchorId="664BA2E2" wp14:editId="7EB493B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12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879068B" id="Oval 28" o:spid="_x0000_s1026" style="position:absolute;left:0;text-align:left;margin-left:-.3pt;margin-top:-.2pt;width:19.2pt;height:19.2pt;z-index:25392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497378DC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1552" behindDoc="0" locked="0" layoutInCell="1" allowOverlap="1" wp14:anchorId="17D6B707" wp14:editId="28F64E3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7FD07F3" id="Oval 28" o:spid="_x0000_s1026" style="position:absolute;left:0;text-align:left;margin-left:-.3pt;margin-top:-.2pt;width:19.2pt;height:19.2pt;z-index:25391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DF072E6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2576" behindDoc="0" locked="0" layoutInCell="1" allowOverlap="1" wp14:anchorId="436490A3" wp14:editId="0C2424C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688689E" id="Oval 28" o:spid="_x0000_s1026" style="position:absolute;left:0;text-align:left;margin-left:-.3pt;margin-top:-.2pt;width:19.2pt;height:19.2pt;z-index:25391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C74DFBC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3600" behindDoc="0" locked="0" layoutInCell="1" allowOverlap="1" wp14:anchorId="19CD35B9" wp14:editId="61A46725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9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0D514F3" id="Oval 28" o:spid="_x0000_s1026" style="position:absolute;left:0;text-align:left;margin-left:-.3pt;margin-top:-.2pt;width:19.2pt;height:19.2pt;z-index:25391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AB804A3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4624" behindDoc="0" locked="0" layoutInCell="1" allowOverlap="1" wp14:anchorId="49F4F804" wp14:editId="7B15E9C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9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B90938E" id="Oval 28" o:spid="_x0000_s1026" style="position:absolute;left:0;text-align:left;margin-left:-.3pt;margin-top:-.2pt;width:19.2pt;height:19.2pt;z-index:25391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096DD26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5648" behindDoc="0" locked="0" layoutInCell="1" allowOverlap="1" wp14:anchorId="63EB7D5D" wp14:editId="12B57FD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9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A922134" id="Oval 28" o:spid="_x0000_s1026" style="position:absolute;left:0;text-align:left;margin-left:-.3pt;margin-top:-.2pt;width:19.2pt;height:19.2pt;z-index:25391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26AEBEEB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6672" behindDoc="0" locked="0" layoutInCell="1" allowOverlap="1" wp14:anchorId="0142A606" wp14:editId="57F6E06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9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76DF3CA" id="Oval 28" o:spid="_x0000_s1026" style="position:absolute;left:0;text-align:left;margin-left:-.3pt;margin-top:-.2pt;width:19.2pt;height:19.2pt;z-index:25391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18DEF51F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7696" behindDoc="0" locked="0" layoutInCell="1" allowOverlap="1" wp14:anchorId="7F027176" wp14:editId="350AD1B0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9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8715909" id="Oval 28" o:spid="_x0000_s1026" style="position:absolute;left:0;text-align:left;margin-left:-.3pt;margin-top:-.2pt;width:19.2pt;height:19.2pt;z-index:25391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3C6E5F22" w14:textId="77777777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18720" behindDoc="0" locked="0" layoutInCell="1" allowOverlap="1" wp14:anchorId="56FFE1E0" wp14:editId="7B1B2EB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9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824E613" id="Oval 28" o:spid="_x0000_s1026" style="position:absolute;left:0;text-align:left;margin-left:-.3pt;margin-top:-.2pt;width:19.2pt;height:19.2pt;z-index:25391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DB07C2" w14:paraId="0497702E" w14:textId="77777777" w:rsidTr="00225C70">
        <w:trPr>
          <w:trHeight w:val="480"/>
        </w:trPr>
        <w:tc>
          <w:tcPr>
            <w:tcW w:w="1458" w:type="dxa"/>
          </w:tcPr>
          <w:p w14:paraId="0FAEE863" w14:textId="497AE913" w:rsidR="00DB07C2" w:rsidRDefault="00DB07C2" w:rsidP="00DB07C2">
            <w:pPr>
              <w:rPr>
                <w:rFonts w:cstheme="minorHAnsi"/>
                <w:sz w:val="20"/>
                <w:szCs w:val="20"/>
              </w:rPr>
            </w:pPr>
            <w:r w:rsidRPr="006D307E">
              <w:rPr>
                <w:rFonts w:cstheme="minorHAnsi"/>
                <w:sz w:val="20"/>
                <w:szCs w:val="20"/>
              </w:rPr>
              <w:t>Zee et al, 2021</w:t>
            </w:r>
          </w:p>
        </w:tc>
        <w:tc>
          <w:tcPr>
            <w:tcW w:w="1164" w:type="dxa"/>
          </w:tcPr>
          <w:p w14:paraId="4415C527" w14:textId="0045DB9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6192" behindDoc="0" locked="0" layoutInCell="1" allowOverlap="1" wp14:anchorId="1306D01C" wp14:editId="5CDC2441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00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48622C6" id="Oval 28" o:spid="_x0000_s1026" style="position:absolute;left:0;text-align:left;margin-left:-.3pt;margin-top:-.2pt;width:19.2pt;height:19.2pt;z-index:25389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4" w:type="dxa"/>
          </w:tcPr>
          <w:p w14:paraId="123942EF" w14:textId="7094991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21792" behindDoc="0" locked="0" layoutInCell="1" allowOverlap="1" wp14:anchorId="0FC2FDA0" wp14:editId="4688A1F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12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A8A3F2E" id="Oval 28" o:spid="_x0000_s1026" style="position:absolute;left:0;text-align:left;margin-left:-.3pt;margin-top:-.2pt;width:19.2pt;height:19.2pt;z-index:25392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9C99587" w14:textId="473E779D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7216" behindDoc="0" locked="0" layoutInCell="1" allowOverlap="1" wp14:anchorId="427FA0D2" wp14:editId="0467C289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14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53C8B97" id="Oval 28" o:spid="_x0000_s1026" style="position:absolute;left:0;text-align:left;margin-left:-.3pt;margin-top:-.2pt;width:19.2pt;height:19.2pt;z-index:25389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57A398F" w14:textId="1EBE4732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899264" behindDoc="0" locked="0" layoutInCell="1" allowOverlap="1" wp14:anchorId="04BE100D" wp14:editId="1B9EAAF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21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54B9053" id="Oval 28" o:spid="_x0000_s1026" style="position:absolute;left:0;text-align:left;margin-left:-.3pt;margin-top:-.2pt;width:19.2pt;height:19.2pt;z-index:25389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3CFECA70" w14:textId="0AA3A06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1312" behindDoc="0" locked="0" layoutInCell="1" allowOverlap="1" wp14:anchorId="424C49E8" wp14:editId="3112354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6B018B4" id="Oval 28" o:spid="_x0000_s1026" style="position:absolute;left:0;text-align:left;margin-left:-.3pt;margin-top:-.2pt;width:19.2pt;height:19.2pt;z-index:25390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15A8F9F7" w14:textId="7C8C7255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2336" behindDoc="0" locked="0" layoutInCell="1" allowOverlap="1" wp14:anchorId="330B1327" wp14:editId="2292B35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35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49751E7" id="Oval 28" o:spid="_x0000_s1026" style="position:absolute;left:0;text-align:left;margin-left:-.3pt;margin-top:-.2pt;width:19.2pt;height:19.2pt;z-index:25390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0E8A32F4" w14:textId="106BFD40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4384" behindDoc="0" locked="0" layoutInCell="1" allowOverlap="1" wp14:anchorId="19DF415E" wp14:editId="70F6120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42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7F38B6D" id="Oval 28" o:spid="_x0000_s1026" style="position:absolute;left:0;text-align:left;margin-left:-.3pt;margin-top:-.2pt;width:19.2pt;height:19.2pt;z-index:25390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163" w:type="dxa"/>
          </w:tcPr>
          <w:p w14:paraId="66D17349" w14:textId="0A645A9A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5408" behindDoc="0" locked="0" layoutInCell="1" allowOverlap="1" wp14:anchorId="46F48961" wp14:editId="2B1F5E95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49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389BE66" id="Oval 28" o:spid="_x0000_s1026" style="position:absolute;left:0;text-align:left;margin-left:-.3pt;margin-top:-.2pt;width:19.2pt;height:19.2pt;z-index:25390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0C409DA6" w14:textId="27C5EE6E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7456" behindDoc="0" locked="0" layoutInCell="1" allowOverlap="1" wp14:anchorId="6F58B505" wp14:editId="6D7C364B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56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771B13F" id="Oval 28" o:spid="_x0000_s1026" style="position:absolute;left:0;text-align:left;margin-left:-.3pt;margin-top:-.2pt;width:19.2pt;height:19.2pt;z-index:25390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093" w:type="dxa"/>
          </w:tcPr>
          <w:p w14:paraId="25ECB2E3" w14:textId="0E8D53DF" w:rsidR="00DB07C2" w:rsidRPr="00677B89" w:rsidRDefault="00DB07C2" w:rsidP="00DB07C2">
            <w:pPr>
              <w:rPr>
                <w:rFonts w:cstheme="minorHAnsi"/>
                <w:noProof/>
                <w:sz w:val="22"/>
                <w:szCs w:val="22"/>
              </w:rPr>
            </w:pPr>
            <w:r w:rsidRPr="00677B89">
              <w:rPr>
                <w:rFonts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3909504" behindDoc="0" locked="0" layoutInCell="1" allowOverlap="1" wp14:anchorId="5ED73ED1" wp14:editId="513BD5F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-2540</wp:posOffset>
                      </wp:positionV>
                      <wp:extent cx="243840" cy="243840"/>
                      <wp:effectExtent l="0" t="0" r="0" b="0"/>
                      <wp:wrapNone/>
                      <wp:docPr id="863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" cy="2438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A1A6B43" id="Oval 28" o:spid="_x0000_s1026" style="position:absolute;left:0;text-align:left;margin-left:-.3pt;margin-top:-.2pt;width:19.2pt;height:19.2pt;z-index:25390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" fillcolor="#00b050" stroked="f" strokeweight="1pt">
                      <v:stroke joinstyle="miter"/>
                    </v:oval>
                  </w:pict>
                </mc:Fallback>
              </mc:AlternateContent>
            </w:r>
          </w:p>
        </w:tc>
      </w:tr>
    </w:tbl>
    <w:p w14:paraId="329819AC" w14:textId="0283053F" w:rsidR="006216D4" w:rsidRDefault="00B77A09" w:rsidP="006216D4">
      <w:pPr>
        <w:rPr>
          <w:rFonts w:cstheme="minorHAnsi"/>
          <w:sz w:val="20"/>
          <w:szCs w:val="20"/>
        </w:rPr>
      </w:pPr>
      <w:r w:rsidRPr="00677B89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40658C7F" wp14:editId="7C7CCCF6">
                <wp:simplePos x="0" y="0"/>
                <wp:positionH relativeFrom="column">
                  <wp:posOffset>47473</wp:posOffset>
                </wp:positionH>
                <wp:positionV relativeFrom="paragraph">
                  <wp:posOffset>89535</wp:posOffset>
                </wp:positionV>
                <wp:extent cx="243840" cy="243840"/>
                <wp:effectExtent l="0" t="0" r="0" b="0"/>
                <wp:wrapNone/>
                <wp:docPr id="561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43840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1E133EDE" id="Oval 6" o:spid="_x0000_s1026" style="position:absolute;margin-left:3.75pt;margin-top:7.05pt;width:19.2pt;height:19.2pt;z-index:2516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" fillcolor="#c00000" stroked="f" strokeweight="1pt">
                <v:stroke joinstyle="miter"/>
              </v:oval>
            </w:pict>
          </mc:Fallback>
        </mc:AlternateContent>
      </w:r>
      <w:r w:rsidRPr="00677B89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4BC68C11" wp14:editId="5AAEBDAF">
                <wp:simplePos x="0" y="0"/>
                <wp:positionH relativeFrom="column">
                  <wp:posOffset>2729382</wp:posOffset>
                </wp:positionH>
                <wp:positionV relativeFrom="paragraph">
                  <wp:posOffset>102159</wp:posOffset>
                </wp:positionV>
                <wp:extent cx="243840" cy="243840"/>
                <wp:effectExtent l="0" t="0" r="0" b="0"/>
                <wp:wrapNone/>
                <wp:docPr id="556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43840"/>
                        </a:xfrm>
                        <a:prstGeom prst="ellipse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3864BDEA" id="Oval 4" o:spid="_x0000_s1026" style="position:absolute;margin-left:214.9pt;margin-top:8.05pt;width:19.2pt;height:19.2pt;z-index:25169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" fillcolor="#00b050" stroked="f" strokeweight="1pt">
                <v:stroke joinstyle="miter"/>
              </v:oval>
            </w:pict>
          </mc:Fallback>
        </mc:AlternateContent>
      </w:r>
      <w:r w:rsidR="006216D4" w:rsidRPr="00677B89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101D9841" wp14:editId="7F8CC609">
                <wp:simplePos x="0" y="0"/>
                <wp:positionH relativeFrom="column">
                  <wp:posOffset>2923829</wp:posOffset>
                </wp:positionH>
                <wp:positionV relativeFrom="paragraph">
                  <wp:posOffset>102235</wp:posOffset>
                </wp:positionV>
                <wp:extent cx="1004935" cy="368935"/>
                <wp:effectExtent l="0" t="0" r="0" b="0"/>
                <wp:wrapNone/>
                <wp:docPr id="528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493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6CAFBB" w14:textId="77777777" w:rsidR="006216D4" w:rsidRPr="00677B89" w:rsidRDefault="006216D4" w:rsidP="006216D4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677B89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77B89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Low Risk of Bia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01D9841" id="_x0000_t202" coordsize="21600,21600" o:spt="202" path="m,l,21600r21600,l21600,xe">
                <v:stroke joinstyle="miter"/>
                <v:path gradientshapeok="t" o:connecttype="rect"/>
              </v:shapetype>
              <v:shape id="TextBox 9" o:spid="_x0000_s1027" type="#_x0000_t202" style="position:absolute;margin-left:230.2pt;margin-top:8.05pt;width:79.15pt;height:29.05pt;z-index:251696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" filled="f" stroked="f">
                <v:textbox style="mso-fit-shape-to-text:t">
                  <w:txbxContent>
                    <w:p w14:paraId="1D6CAFBB" w14:textId="77777777" w:rsidR="006216D4" w:rsidRPr="00677B89" w:rsidRDefault="006216D4" w:rsidP="006216D4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677B89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677B89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  <w:t>Low Risk of Bias</w:t>
                      </w:r>
                    </w:p>
                  </w:txbxContent>
                </v:textbox>
              </v:shape>
            </w:pict>
          </mc:Fallback>
        </mc:AlternateContent>
      </w:r>
      <w:r w:rsidR="006216D4" w:rsidRPr="00677B89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313AB477" wp14:editId="56964EE4">
                <wp:simplePos x="0" y="0"/>
                <wp:positionH relativeFrom="column">
                  <wp:posOffset>1475715</wp:posOffset>
                </wp:positionH>
                <wp:positionV relativeFrom="paragraph">
                  <wp:posOffset>102713</wp:posOffset>
                </wp:positionV>
                <wp:extent cx="1422752" cy="368935"/>
                <wp:effectExtent l="0" t="0" r="0" b="0"/>
                <wp:wrapNone/>
                <wp:docPr id="529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752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9E6C7A" w14:textId="77777777" w:rsidR="006216D4" w:rsidRPr="00677B89" w:rsidRDefault="006216D4" w:rsidP="006216D4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677B89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: Unclear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Risk of Bia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3AB477" id="TextBox 8" o:spid="_x0000_s1028" type="#_x0000_t202" style="position:absolute;margin-left:116.2pt;margin-top:8.1pt;width:112.05pt;height:29.05pt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" filled="f" stroked="f">
                <v:textbox style="mso-fit-shape-to-text:t">
                  <w:txbxContent>
                    <w:p w14:paraId="6D9E6C7A" w14:textId="77777777" w:rsidR="006216D4" w:rsidRPr="00677B89" w:rsidRDefault="006216D4" w:rsidP="006216D4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677B89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  <w:t>: Unclear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Risk of Bias</w:t>
                      </w:r>
                    </w:p>
                  </w:txbxContent>
                </v:textbox>
              </v:shape>
            </w:pict>
          </mc:Fallback>
        </mc:AlternateContent>
      </w:r>
      <w:r w:rsidR="006216D4" w:rsidRPr="00677B89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4CA3514A" wp14:editId="5F5D51F9">
                <wp:simplePos x="0" y="0"/>
                <wp:positionH relativeFrom="column">
                  <wp:posOffset>1307628</wp:posOffset>
                </wp:positionH>
                <wp:positionV relativeFrom="paragraph">
                  <wp:posOffset>93980</wp:posOffset>
                </wp:positionV>
                <wp:extent cx="243840" cy="243840"/>
                <wp:effectExtent l="0" t="0" r="0" b="0"/>
                <wp:wrapNone/>
                <wp:docPr id="54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243840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00323BEB" id="Oval 5" o:spid="_x0000_s1026" style="position:absolute;left:0;text-align:left;margin-left:102.95pt;margin-top:7.4pt;width:19.2pt;height:19.2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" fillcolor="#ed7d31 [3205]" stroked="f" strokeweight="1pt">
                <v:stroke joinstyle="miter"/>
              </v:oval>
            </w:pict>
          </mc:Fallback>
        </mc:AlternateContent>
      </w:r>
      <w:r w:rsidR="006216D4" w:rsidRPr="00677B89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EB8F16C" wp14:editId="1A1EB2CC">
                <wp:simplePos x="0" y="0"/>
                <wp:positionH relativeFrom="column">
                  <wp:posOffset>244444</wp:posOffset>
                </wp:positionH>
                <wp:positionV relativeFrom="paragraph">
                  <wp:posOffset>102713</wp:posOffset>
                </wp:positionV>
                <wp:extent cx="1041148" cy="218440"/>
                <wp:effectExtent l="0" t="0" r="0" b="0"/>
                <wp:wrapNone/>
                <wp:docPr id="553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1148" cy="2184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B47276" w14:textId="77777777" w:rsidR="006216D4" w:rsidRPr="00677B89" w:rsidRDefault="006216D4" w:rsidP="006216D4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677B89">
                              <w:rPr>
                                <w:rFonts w:hAnsi="Calibr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: High Risk of Bia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8F16C" id="TextBox 7" o:spid="_x0000_s1029" type="#_x0000_t202" style="position:absolute;margin-left:19.25pt;margin-top:8.1pt;width:82pt;height:17.2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" filled="f" stroked="f">
                <v:textbox>
                  <w:txbxContent>
                    <w:p w14:paraId="71B47276" w14:textId="77777777" w:rsidR="006216D4" w:rsidRPr="00677B89" w:rsidRDefault="006216D4" w:rsidP="006216D4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677B89">
                        <w:rPr>
                          <w:rFonts w:hAnsi="Calibri"/>
                          <w:color w:val="000000" w:themeColor="text1"/>
                          <w:kern w:val="24"/>
                          <w:sz w:val="18"/>
                          <w:szCs w:val="18"/>
                        </w:rPr>
                        <w:t>: High Risk of Bia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216D4" w:rsidSect="003A571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8525E" w14:textId="77777777" w:rsidR="00843EEF" w:rsidRDefault="00843EEF" w:rsidP="002D0C79">
      <w:r>
        <w:separator/>
      </w:r>
    </w:p>
  </w:endnote>
  <w:endnote w:type="continuationSeparator" w:id="0">
    <w:p w14:paraId="6101FF2E" w14:textId="77777777" w:rsidR="00843EEF" w:rsidRDefault="00843EEF" w:rsidP="002D0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DFB25" w14:textId="77777777" w:rsidR="00843EEF" w:rsidRDefault="00843EEF" w:rsidP="002D0C79">
      <w:r>
        <w:separator/>
      </w:r>
    </w:p>
  </w:footnote>
  <w:footnote w:type="continuationSeparator" w:id="0">
    <w:p w14:paraId="1F583D93" w14:textId="77777777" w:rsidR="00843EEF" w:rsidRDefault="00843EEF" w:rsidP="002D0C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WwACJDcwsjEyUdpeDU4uLM/DyQAtNaAB3TTrksAAAA"/>
  </w:docVars>
  <w:rsids>
    <w:rsidRoot w:val="003A571C"/>
    <w:rsid w:val="000156B0"/>
    <w:rsid w:val="00031770"/>
    <w:rsid w:val="00056728"/>
    <w:rsid w:val="000C49B8"/>
    <w:rsid w:val="000D0E3D"/>
    <w:rsid w:val="000D6D3F"/>
    <w:rsid w:val="000E08CA"/>
    <w:rsid w:val="00102F1E"/>
    <w:rsid w:val="001165A9"/>
    <w:rsid w:val="00151CA0"/>
    <w:rsid w:val="00174B23"/>
    <w:rsid w:val="001A6C76"/>
    <w:rsid w:val="001B0D9E"/>
    <w:rsid w:val="001C594F"/>
    <w:rsid w:val="001C7468"/>
    <w:rsid w:val="001D2AB2"/>
    <w:rsid w:val="001D646C"/>
    <w:rsid w:val="001F514D"/>
    <w:rsid w:val="00222CD0"/>
    <w:rsid w:val="00225C70"/>
    <w:rsid w:val="00235187"/>
    <w:rsid w:val="002356E2"/>
    <w:rsid w:val="00240433"/>
    <w:rsid w:val="002432EC"/>
    <w:rsid w:val="002448C8"/>
    <w:rsid w:val="00261353"/>
    <w:rsid w:val="002670B9"/>
    <w:rsid w:val="0027199E"/>
    <w:rsid w:val="002756A9"/>
    <w:rsid w:val="002A5F95"/>
    <w:rsid w:val="002B0A93"/>
    <w:rsid w:val="002C1320"/>
    <w:rsid w:val="002C3625"/>
    <w:rsid w:val="002D0C79"/>
    <w:rsid w:val="002E3FBE"/>
    <w:rsid w:val="0031769C"/>
    <w:rsid w:val="00340261"/>
    <w:rsid w:val="0038072C"/>
    <w:rsid w:val="00387048"/>
    <w:rsid w:val="003A571C"/>
    <w:rsid w:val="003B5157"/>
    <w:rsid w:val="00411417"/>
    <w:rsid w:val="0041235E"/>
    <w:rsid w:val="00454700"/>
    <w:rsid w:val="0046118F"/>
    <w:rsid w:val="00464CEC"/>
    <w:rsid w:val="00487B81"/>
    <w:rsid w:val="00495943"/>
    <w:rsid w:val="004A20FD"/>
    <w:rsid w:val="004A6897"/>
    <w:rsid w:val="004B2B65"/>
    <w:rsid w:val="004B3FD7"/>
    <w:rsid w:val="004B5936"/>
    <w:rsid w:val="004C51EC"/>
    <w:rsid w:val="004D06CE"/>
    <w:rsid w:val="004D56F0"/>
    <w:rsid w:val="004E0294"/>
    <w:rsid w:val="004E623E"/>
    <w:rsid w:val="004F7903"/>
    <w:rsid w:val="00502565"/>
    <w:rsid w:val="00555411"/>
    <w:rsid w:val="0057330B"/>
    <w:rsid w:val="005743DE"/>
    <w:rsid w:val="005774C7"/>
    <w:rsid w:val="00582554"/>
    <w:rsid w:val="005876EC"/>
    <w:rsid w:val="005975E1"/>
    <w:rsid w:val="005A5317"/>
    <w:rsid w:val="005B2E1E"/>
    <w:rsid w:val="005C57E8"/>
    <w:rsid w:val="005D609C"/>
    <w:rsid w:val="005E6B23"/>
    <w:rsid w:val="005F74DE"/>
    <w:rsid w:val="00607AEB"/>
    <w:rsid w:val="006118E3"/>
    <w:rsid w:val="006216D4"/>
    <w:rsid w:val="006701F4"/>
    <w:rsid w:val="0067200D"/>
    <w:rsid w:val="00677B89"/>
    <w:rsid w:val="006847F4"/>
    <w:rsid w:val="00697148"/>
    <w:rsid w:val="006B0DF4"/>
    <w:rsid w:val="006D307E"/>
    <w:rsid w:val="006D4668"/>
    <w:rsid w:val="006E4C8C"/>
    <w:rsid w:val="006E7127"/>
    <w:rsid w:val="006F18AD"/>
    <w:rsid w:val="006F767B"/>
    <w:rsid w:val="0072119A"/>
    <w:rsid w:val="007244E8"/>
    <w:rsid w:val="007646A1"/>
    <w:rsid w:val="007660A5"/>
    <w:rsid w:val="0078096A"/>
    <w:rsid w:val="00794325"/>
    <w:rsid w:val="007B6D8E"/>
    <w:rsid w:val="007C190B"/>
    <w:rsid w:val="007C5DA7"/>
    <w:rsid w:val="00816BDD"/>
    <w:rsid w:val="00833A8D"/>
    <w:rsid w:val="00834275"/>
    <w:rsid w:val="00843EEF"/>
    <w:rsid w:val="00846317"/>
    <w:rsid w:val="008516FF"/>
    <w:rsid w:val="00851CF4"/>
    <w:rsid w:val="008567AE"/>
    <w:rsid w:val="00876B4C"/>
    <w:rsid w:val="00884A3F"/>
    <w:rsid w:val="008C4D8F"/>
    <w:rsid w:val="008D5C97"/>
    <w:rsid w:val="008E6461"/>
    <w:rsid w:val="008E7397"/>
    <w:rsid w:val="00931481"/>
    <w:rsid w:val="00951730"/>
    <w:rsid w:val="00956816"/>
    <w:rsid w:val="00956C00"/>
    <w:rsid w:val="00956E16"/>
    <w:rsid w:val="00965100"/>
    <w:rsid w:val="00965908"/>
    <w:rsid w:val="00973D38"/>
    <w:rsid w:val="009C5059"/>
    <w:rsid w:val="009D0CCC"/>
    <w:rsid w:val="009D1C43"/>
    <w:rsid w:val="009E21BC"/>
    <w:rsid w:val="009E7091"/>
    <w:rsid w:val="009F023B"/>
    <w:rsid w:val="00A07EB6"/>
    <w:rsid w:val="00A16F85"/>
    <w:rsid w:val="00A42541"/>
    <w:rsid w:val="00A46B76"/>
    <w:rsid w:val="00A7102E"/>
    <w:rsid w:val="00A81CFB"/>
    <w:rsid w:val="00A92E26"/>
    <w:rsid w:val="00AA0D24"/>
    <w:rsid w:val="00AB1C1C"/>
    <w:rsid w:val="00AE2531"/>
    <w:rsid w:val="00AF1FB0"/>
    <w:rsid w:val="00AF66C1"/>
    <w:rsid w:val="00AF7F85"/>
    <w:rsid w:val="00B1360B"/>
    <w:rsid w:val="00B20459"/>
    <w:rsid w:val="00B526F9"/>
    <w:rsid w:val="00B65A55"/>
    <w:rsid w:val="00B77A09"/>
    <w:rsid w:val="00B861CD"/>
    <w:rsid w:val="00B91564"/>
    <w:rsid w:val="00B96827"/>
    <w:rsid w:val="00BC2495"/>
    <w:rsid w:val="00BE3904"/>
    <w:rsid w:val="00C022A0"/>
    <w:rsid w:val="00C049A5"/>
    <w:rsid w:val="00C12FD4"/>
    <w:rsid w:val="00C26378"/>
    <w:rsid w:val="00C6141B"/>
    <w:rsid w:val="00C654FB"/>
    <w:rsid w:val="00CA4FB1"/>
    <w:rsid w:val="00CB480E"/>
    <w:rsid w:val="00CE119E"/>
    <w:rsid w:val="00D17292"/>
    <w:rsid w:val="00D32362"/>
    <w:rsid w:val="00D73887"/>
    <w:rsid w:val="00DB07C2"/>
    <w:rsid w:val="00DC6061"/>
    <w:rsid w:val="00DD01B8"/>
    <w:rsid w:val="00DD7F57"/>
    <w:rsid w:val="00DE58E3"/>
    <w:rsid w:val="00DF5932"/>
    <w:rsid w:val="00E02C49"/>
    <w:rsid w:val="00E618A6"/>
    <w:rsid w:val="00E64FF4"/>
    <w:rsid w:val="00E74008"/>
    <w:rsid w:val="00E84FBB"/>
    <w:rsid w:val="00E9200B"/>
    <w:rsid w:val="00E93B6C"/>
    <w:rsid w:val="00E94AF4"/>
    <w:rsid w:val="00EA232A"/>
    <w:rsid w:val="00EC3A59"/>
    <w:rsid w:val="00ED4954"/>
    <w:rsid w:val="00EF2DF0"/>
    <w:rsid w:val="00F02B43"/>
    <w:rsid w:val="00F303B2"/>
    <w:rsid w:val="00F379C9"/>
    <w:rsid w:val="00F54B0D"/>
    <w:rsid w:val="00F66A44"/>
    <w:rsid w:val="00F75866"/>
    <w:rsid w:val="00F81593"/>
    <w:rsid w:val="00F9767C"/>
    <w:rsid w:val="00FA2401"/>
    <w:rsid w:val="00FB080D"/>
    <w:rsid w:val="00FC77A9"/>
    <w:rsid w:val="00FF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88B82C"/>
  <w15:chartTrackingRefBased/>
  <w15:docId w15:val="{AE9ACA5C-B722-204B-B98A-1E5BEB44C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7C2"/>
  </w:style>
  <w:style w:type="paragraph" w:styleId="Heading1">
    <w:name w:val="heading 1"/>
    <w:basedOn w:val="Normal"/>
    <w:next w:val="Normal"/>
    <w:link w:val="Heading1Char"/>
    <w:uiPriority w:val="9"/>
    <w:qFormat/>
    <w:rsid w:val="006D46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57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A57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6D46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D0C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C79"/>
  </w:style>
  <w:style w:type="paragraph" w:styleId="Footer">
    <w:name w:val="footer"/>
    <w:basedOn w:val="Normal"/>
    <w:link w:val="FooterChar"/>
    <w:uiPriority w:val="99"/>
    <w:unhideWhenUsed/>
    <w:rsid w:val="002D0C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C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FE6419E798A34C846D9F216107E03C" ma:contentTypeVersion="9" ma:contentTypeDescription="Create a new document." ma:contentTypeScope="" ma:versionID="25007d229f8ab1942c9bb7454f08741d">
  <xsd:schema xmlns:xsd="http://www.w3.org/2001/XMLSchema" xmlns:xs="http://www.w3.org/2001/XMLSchema" xmlns:p="http://schemas.microsoft.com/office/2006/metadata/properties" xmlns:ns2="bdfb2b5e-de6e-4f07-9b2a-fe8125790e24" targetNamespace="http://schemas.microsoft.com/office/2006/metadata/properties" ma:root="true" ma:fieldsID="00279a5836413552ff1918092d01e2a0" ns2:_="">
    <xsd:import namespace="bdfb2b5e-de6e-4f07-9b2a-fe8125790e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fb2b5e-de6e-4f07-9b2a-fe8125790e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157F64-E173-4542-A236-940CB477A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531201-82B1-4049-A303-2B1F5AF695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048F8D-D021-4156-B50B-649B86A42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fb2b5e-de6e-4f07-9b2a-fe8125790e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Tseng</dc:creator>
  <cp:keywords/>
  <dc:description/>
  <cp:lastModifiedBy>Betsy Li</cp:lastModifiedBy>
  <cp:revision>8</cp:revision>
  <dcterms:created xsi:type="dcterms:W3CDTF">2021-09-16T12:15:00Z</dcterms:created>
  <dcterms:modified xsi:type="dcterms:W3CDTF">2022-02-15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FE6419E798A34C846D9F216107E03C</vt:lpwstr>
  </property>
</Properties>
</file>